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F01E4" w:rsidRPr="00DA00AE" w:rsidRDefault="007F01E4" w:rsidP="00DA00AE">
      <w:pPr>
        <w:spacing w:after="120" w:line="276" w:lineRule="auto"/>
        <w:jc w:val="center"/>
      </w:pPr>
      <w:r w:rsidRPr="00DA00AE">
        <w:t>ДУХОВНАЯ ОБРАЗОВАТЕЛЬНАЯ РЕЛИГИОЗНАЯ ОРГАНИЗАЦИЯ ВЫСШЕГО ОБРАЗОВАНИЯ РУССКОЙ ПРАВОСЛАВНОЙ ЦЕРКВИ</w:t>
      </w:r>
    </w:p>
    <w:p w:rsidR="007F01E4" w:rsidRPr="00DA00AE" w:rsidRDefault="007F01E4" w:rsidP="00DA00AE">
      <w:pPr>
        <w:spacing w:after="120" w:line="276" w:lineRule="auto"/>
        <w:jc w:val="center"/>
      </w:pPr>
      <w:r w:rsidRPr="00DA00AE">
        <w:t>ПРАВОСЛАВНЫЙ СВЯТО-ТИХОНОВСКИЙ БОГОСЛОВСКИЙ ИНСТИТУТ</w:t>
      </w:r>
    </w:p>
    <w:p w:rsidR="007F01E4" w:rsidRPr="00DA00AE" w:rsidRDefault="007F01E4" w:rsidP="00DA00AE">
      <w:pPr>
        <w:spacing w:after="120" w:line="276" w:lineRule="auto"/>
        <w:jc w:val="center"/>
        <w:rPr>
          <w:b/>
          <w:i/>
        </w:rPr>
      </w:pPr>
      <w:r w:rsidRPr="00DA00AE">
        <w:t>КАФЕДРА ПАСТЫРСКОГО И НРАВСТВЕННОГО БОГОСЛОВИЯ</w:t>
      </w:r>
    </w:p>
    <w:p w:rsidR="007F01E4" w:rsidRPr="00DA00AE" w:rsidRDefault="007F01E4" w:rsidP="00DA00AE">
      <w:pPr>
        <w:spacing w:after="120" w:line="276" w:lineRule="auto"/>
        <w:jc w:val="both"/>
      </w:pPr>
    </w:p>
    <w:p w:rsidR="007F01E4" w:rsidRPr="00DA00AE" w:rsidRDefault="007F01E4" w:rsidP="00DA00AE">
      <w:pPr>
        <w:spacing w:after="120" w:line="276" w:lineRule="auto"/>
        <w:jc w:val="center"/>
      </w:pPr>
    </w:p>
    <w:p w:rsidR="007F01E4" w:rsidRPr="00DA00AE" w:rsidRDefault="007F01E4" w:rsidP="00DA00AE">
      <w:pPr>
        <w:spacing w:after="120" w:line="276" w:lineRule="auto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7F01E4" w:rsidRPr="00DA00AE" w:rsidTr="008F62B8">
        <w:tc>
          <w:tcPr>
            <w:tcW w:w="4785" w:type="dxa"/>
          </w:tcPr>
          <w:p w:rsidR="007F01E4" w:rsidRPr="00DA00AE" w:rsidRDefault="007F01E4" w:rsidP="00DA00AE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 w:val="0"/>
                <w:sz w:val="24"/>
              </w:rPr>
            </w:pPr>
          </w:p>
          <w:p w:rsidR="007F01E4" w:rsidRPr="00DA00AE" w:rsidRDefault="007F01E4" w:rsidP="00DA00AE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 w:val="0"/>
                <w:sz w:val="24"/>
              </w:rPr>
            </w:pPr>
          </w:p>
        </w:tc>
        <w:tc>
          <w:tcPr>
            <w:tcW w:w="4935" w:type="dxa"/>
          </w:tcPr>
          <w:p w:rsidR="007F01E4" w:rsidRPr="00DA00AE" w:rsidRDefault="007F01E4" w:rsidP="00DA00AE">
            <w:pPr>
              <w:spacing w:after="120"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DA00AE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7F01E4" w:rsidRPr="00DA00AE" w:rsidRDefault="007F01E4" w:rsidP="00DA00AE">
            <w:pPr>
              <w:spacing w:after="120"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DA00AE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DA00AE">
              <w:rPr>
                <w:i/>
              </w:rPr>
              <w:t xml:space="preserve"> ПСТБИ</w:t>
            </w:r>
          </w:p>
          <w:p w:rsidR="007F01E4" w:rsidRPr="00DA00AE" w:rsidRDefault="007F01E4" w:rsidP="00DA00AE">
            <w:pPr>
              <w:spacing w:after="120"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DA00AE">
              <w:rPr>
                <w:i/>
              </w:rPr>
              <w:t xml:space="preserve">_____________ / </w:t>
            </w:r>
            <w:proofErr w:type="spellStart"/>
            <w:r w:rsidRPr="00DA00AE">
              <w:rPr>
                <w:i/>
              </w:rPr>
              <w:t>прот</w:t>
            </w:r>
            <w:proofErr w:type="spellEnd"/>
            <w:r w:rsidRPr="00DA00AE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7F01E4" w:rsidRPr="00DA00AE" w:rsidRDefault="007F01E4" w:rsidP="00DA00AE">
            <w:pPr>
              <w:spacing w:after="120"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DA00AE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7F01E4" w:rsidRPr="00DA00AE" w:rsidRDefault="007F01E4" w:rsidP="00DA00AE">
            <w:pPr>
              <w:spacing w:after="120" w:line="276" w:lineRule="auto"/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7F01E4" w:rsidRPr="00DA00AE" w:rsidRDefault="007F01E4" w:rsidP="00DA00AE">
            <w:pPr>
              <w:pStyle w:val="3"/>
              <w:keepLines/>
              <w:spacing w:after="120" w:line="276" w:lineRule="auto"/>
              <w:ind w:left="72"/>
              <w:rPr>
                <w:bCs/>
                <w:i/>
                <w:iCs w:val="0"/>
                <w:sz w:val="24"/>
              </w:rPr>
            </w:pPr>
          </w:p>
        </w:tc>
      </w:tr>
    </w:tbl>
    <w:p w:rsidR="007F01E4" w:rsidRPr="00DA00AE" w:rsidRDefault="007F01E4" w:rsidP="00DA00AE">
      <w:pPr>
        <w:spacing w:after="120" w:line="276" w:lineRule="auto"/>
        <w:ind w:left="567" w:hanging="567"/>
        <w:jc w:val="both"/>
      </w:pPr>
    </w:p>
    <w:p w:rsidR="007F01E4" w:rsidRPr="00DA00AE" w:rsidRDefault="007F01E4" w:rsidP="00DA00AE">
      <w:pPr>
        <w:spacing w:after="120" w:line="276" w:lineRule="auto"/>
        <w:ind w:left="567" w:hanging="567"/>
        <w:jc w:val="both"/>
      </w:pPr>
    </w:p>
    <w:p w:rsidR="007F01E4" w:rsidRPr="00DA00AE" w:rsidRDefault="007F01E4" w:rsidP="00DA00AE">
      <w:pPr>
        <w:spacing w:after="120" w:line="276" w:lineRule="auto"/>
        <w:ind w:left="567" w:hanging="567"/>
        <w:jc w:val="both"/>
      </w:pPr>
    </w:p>
    <w:p w:rsidR="007F01E4" w:rsidRPr="00DA00AE" w:rsidRDefault="007F01E4" w:rsidP="00DA00AE">
      <w:pPr>
        <w:spacing w:after="120" w:line="276" w:lineRule="auto"/>
        <w:ind w:left="567" w:hanging="567"/>
        <w:jc w:val="both"/>
      </w:pPr>
    </w:p>
    <w:p w:rsidR="007F01E4" w:rsidRPr="00DA00AE" w:rsidRDefault="007F01E4" w:rsidP="00DA00AE">
      <w:pPr>
        <w:spacing w:after="120" w:line="276" w:lineRule="auto"/>
        <w:jc w:val="center"/>
      </w:pPr>
      <w:r w:rsidRPr="00DA00AE">
        <w:t>РАБОЧАЯ ПРОГРАММА ДИСЦИПЛИНЫ</w:t>
      </w:r>
    </w:p>
    <w:p w:rsidR="007F01E4" w:rsidRPr="00DA00AE" w:rsidRDefault="007F01E4" w:rsidP="00DA00AE">
      <w:pPr>
        <w:spacing w:after="120" w:line="276" w:lineRule="auto"/>
        <w:jc w:val="center"/>
        <w:rPr>
          <w:b/>
          <w:i/>
          <w:spacing w:val="-2"/>
        </w:rPr>
      </w:pPr>
      <w:r w:rsidRPr="00DA00AE">
        <w:rPr>
          <w:b/>
        </w:rPr>
        <w:t>АРХИВОВЕДЕНИЕ</w:t>
      </w:r>
    </w:p>
    <w:p w:rsidR="007F01E4" w:rsidRPr="00DA00AE" w:rsidRDefault="007F01E4" w:rsidP="00DA00AE">
      <w:pPr>
        <w:spacing w:after="120" w:line="276" w:lineRule="auto"/>
        <w:jc w:val="center"/>
        <w:rPr>
          <w:b/>
          <w:i/>
          <w:spacing w:val="-2"/>
        </w:rPr>
      </w:pPr>
    </w:p>
    <w:p w:rsidR="007F01E4" w:rsidRPr="00DA00AE" w:rsidRDefault="007F01E4" w:rsidP="00DA00AE">
      <w:pPr>
        <w:spacing w:after="120" w:line="276" w:lineRule="auto"/>
        <w:jc w:val="center"/>
      </w:pPr>
      <w:r w:rsidRPr="00DA00AE">
        <w:t>Основная образовательная программа:</w:t>
      </w:r>
      <w:r w:rsidRPr="00DA00AE">
        <w:rPr>
          <w:b/>
        </w:rPr>
        <w:t xml:space="preserve"> </w:t>
      </w:r>
      <w:r w:rsidRPr="00DA00AE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7F01E4" w:rsidRPr="00DA00AE" w:rsidRDefault="007F01E4" w:rsidP="00DA00AE">
      <w:pPr>
        <w:spacing w:after="120" w:line="276" w:lineRule="auto"/>
        <w:jc w:val="center"/>
        <w:rPr>
          <w:color w:val="244061"/>
        </w:rPr>
      </w:pPr>
      <w:r w:rsidRPr="00DA00AE">
        <w:t>Квалификация выпускника</w:t>
      </w:r>
      <w:r w:rsidRPr="00DA00AE">
        <w:rPr>
          <w:i/>
        </w:rPr>
        <w:t xml:space="preserve">: </w:t>
      </w:r>
      <w:r w:rsidRPr="00DA00AE">
        <w:rPr>
          <w:b/>
          <w:i/>
        </w:rPr>
        <w:t>бакалавр богословия</w:t>
      </w:r>
    </w:p>
    <w:p w:rsidR="007F01E4" w:rsidRPr="00DA00AE" w:rsidRDefault="007F01E4" w:rsidP="00DA00AE">
      <w:pPr>
        <w:spacing w:after="120" w:line="276" w:lineRule="auto"/>
        <w:jc w:val="center"/>
      </w:pPr>
      <w:r w:rsidRPr="00DA00AE">
        <w:t xml:space="preserve">Форма обучения: </w:t>
      </w:r>
      <w:r w:rsidRPr="00DA00AE">
        <w:rPr>
          <w:b/>
          <w:i/>
        </w:rPr>
        <w:t>очно-заочная</w:t>
      </w:r>
    </w:p>
    <w:p w:rsidR="007F01E4" w:rsidRPr="00DA00AE" w:rsidRDefault="007F01E4" w:rsidP="00DA00AE">
      <w:pPr>
        <w:spacing w:after="120" w:line="276" w:lineRule="auto"/>
        <w:jc w:val="both"/>
      </w:pPr>
    </w:p>
    <w:p w:rsidR="007F01E4" w:rsidRPr="00DA00AE" w:rsidRDefault="007F01E4" w:rsidP="00DA00AE">
      <w:pPr>
        <w:spacing w:after="120" w:line="276" w:lineRule="auto"/>
        <w:jc w:val="both"/>
      </w:pPr>
    </w:p>
    <w:p w:rsidR="007F01E4" w:rsidRPr="00DA00AE" w:rsidRDefault="007F01E4" w:rsidP="00DA00AE">
      <w:pPr>
        <w:spacing w:after="120" w:line="276" w:lineRule="auto"/>
        <w:jc w:val="both"/>
      </w:pPr>
    </w:p>
    <w:p w:rsidR="007F01E4" w:rsidRPr="00DA00AE" w:rsidRDefault="007F01E4" w:rsidP="00DA00AE">
      <w:pPr>
        <w:spacing w:after="120" w:line="276" w:lineRule="auto"/>
        <w:jc w:val="both"/>
      </w:pPr>
    </w:p>
    <w:p w:rsidR="007F01E4" w:rsidRPr="00DA00AE" w:rsidRDefault="007F01E4" w:rsidP="00DA00AE">
      <w:pPr>
        <w:spacing w:after="120" w:line="276" w:lineRule="auto"/>
        <w:jc w:val="both"/>
      </w:pPr>
    </w:p>
    <w:p w:rsidR="007F01E4" w:rsidRPr="00DA00AE" w:rsidRDefault="007F01E4" w:rsidP="00DA00AE">
      <w:pPr>
        <w:spacing w:after="120" w:line="276" w:lineRule="auto"/>
        <w:jc w:val="both"/>
      </w:pPr>
    </w:p>
    <w:p w:rsidR="007F01E4" w:rsidRPr="00DA00AE" w:rsidRDefault="007F01E4" w:rsidP="00DA00AE">
      <w:pPr>
        <w:spacing w:after="120" w:line="276" w:lineRule="auto"/>
        <w:jc w:val="both"/>
      </w:pPr>
    </w:p>
    <w:p w:rsidR="007F01E4" w:rsidRPr="00DA00AE" w:rsidRDefault="007F01E4" w:rsidP="00DA00AE">
      <w:pPr>
        <w:spacing w:after="120" w:line="276" w:lineRule="auto"/>
        <w:jc w:val="both"/>
      </w:pPr>
    </w:p>
    <w:p w:rsidR="007F01E4" w:rsidRPr="00DA00AE" w:rsidRDefault="007F01E4" w:rsidP="00DA00AE">
      <w:pPr>
        <w:widowControl w:val="0"/>
        <w:spacing w:after="120" w:line="276" w:lineRule="auto"/>
        <w:jc w:val="center"/>
      </w:pPr>
      <w:r w:rsidRPr="00DA00AE">
        <w:t>Москва, 2018 г.</w:t>
      </w:r>
    </w:p>
    <w:p w:rsidR="005F5357" w:rsidRPr="00DA00AE" w:rsidRDefault="005F5357" w:rsidP="00DA00AE">
      <w:pPr>
        <w:widowControl w:val="0"/>
        <w:spacing w:after="120" w:line="276" w:lineRule="auto"/>
        <w:jc w:val="center"/>
      </w:pPr>
      <w:r w:rsidRPr="00DA00AE">
        <w:br w:type="page"/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-640806771"/>
      </w:sdtPr>
      <w:sdtEndPr/>
      <w:sdtContent>
        <w:p w:rsidR="005F5357" w:rsidRPr="00DA00AE" w:rsidRDefault="005F5357" w:rsidP="00DA00AE">
          <w:pPr>
            <w:pStyle w:val="a5"/>
            <w:spacing w:before="0" w:after="120"/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pPr>
          <w:r w:rsidRPr="00DA00AE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Оглавление</w:t>
          </w:r>
        </w:p>
        <w:p w:rsidR="00DA00AE" w:rsidRPr="00DA00AE" w:rsidRDefault="002258B2" w:rsidP="00DA00AE">
          <w:pPr>
            <w:pStyle w:val="22"/>
            <w:spacing w:after="120" w:line="276" w:lineRule="auto"/>
            <w:rPr>
              <w:rFonts w:eastAsiaTheme="minorEastAsia"/>
            </w:rPr>
          </w:pPr>
          <w:r w:rsidRPr="00DA00AE">
            <w:fldChar w:fldCharType="begin"/>
          </w:r>
          <w:r w:rsidR="005F5357" w:rsidRPr="00DA00AE">
            <w:instrText xml:space="preserve"> TOC \o "1-3" \h \z \u </w:instrText>
          </w:r>
          <w:r w:rsidRPr="00DA00AE">
            <w:fldChar w:fldCharType="separate"/>
          </w:r>
          <w:hyperlink w:anchor="_Toc2967573" w:history="1">
            <w:r w:rsidR="00DA00AE" w:rsidRPr="00DA00AE">
              <w:rPr>
                <w:rStyle w:val="a4"/>
              </w:rPr>
              <w:t>Цель освоения дисциплины</w:t>
            </w:r>
            <w:r w:rsidR="00DA00AE" w:rsidRPr="00DA00AE">
              <w:rPr>
                <w:webHidden/>
              </w:rPr>
              <w:tab/>
            </w:r>
            <w:r w:rsidR="00DA00AE" w:rsidRPr="00DA00AE">
              <w:rPr>
                <w:webHidden/>
              </w:rPr>
              <w:fldChar w:fldCharType="begin"/>
            </w:r>
            <w:r w:rsidR="00DA00AE" w:rsidRPr="00DA00AE">
              <w:rPr>
                <w:webHidden/>
              </w:rPr>
              <w:instrText xml:space="preserve"> PAGEREF _Toc2967573 \h </w:instrText>
            </w:r>
            <w:r w:rsidR="00DA00AE" w:rsidRPr="00DA00AE">
              <w:rPr>
                <w:webHidden/>
              </w:rPr>
            </w:r>
            <w:r w:rsidR="00DA00AE" w:rsidRPr="00DA00AE">
              <w:rPr>
                <w:webHidden/>
              </w:rPr>
              <w:fldChar w:fldCharType="separate"/>
            </w:r>
            <w:r w:rsidR="00DA00AE">
              <w:rPr>
                <w:webHidden/>
              </w:rPr>
              <w:t>3</w:t>
            </w:r>
            <w:r w:rsidR="00DA00AE" w:rsidRPr="00DA00AE">
              <w:rPr>
                <w:webHidden/>
              </w:rPr>
              <w:fldChar w:fldCharType="end"/>
            </w:r>
          </w:hyperlink>
        </w:p>
        <w:p w:rsidR="00DA00AE" w:rsidRPr="00DA00AE" w:rsidRDefault="00DA00AE" w:rsidP="00DA00AE">
          <w:pPr>
            <w:pStyle w:val="22"/>
            <w:spacing w:after="120" w:line="276" w:lineRule="auto"/>
            <w:rPr>
              <w:rFonts w:eastAsiaTheme="minorEastAsia"/>
            </w:rPr>
          </w:pPr>
          <w:hyperlink w:anchor="_Toc2967574" w:history="1">
            <w:r w:rsidRPr="00DA00AE">
              <w:rPr>
                <w:rStyle w:val="a4"/>
              </w:rPr>
              <w:t>Место дисциплины в структуре образовательной программы</w:t>
            </w:r>
            <w:r w:rsidRPr="00DA00AE">
              <w:rPr>
                <w:webHidden/>
              </w:rPr>
              <w:tab/>
            </w:r>
            <w:r w:rsidRPr="00DA00AE">
              <w:rPr>
                <w:webHidden/>
              </w:rPr>
              <w:fldChar w:fldCharType="begin"/>
            </w:r>
            <w:r w:rsidRPr="00DA00AE">
              <w:rPr>
                <w:webHidden/>
              </w:rPr>
              <w:instrText xml:space="preserve"> PAGEREF _Toc2967574 \h </w:instrText>
            </w:r>
            <w:r w:rsidRPr="00DA00AE">
              <w:rPr>
                <w:webHidden/>
              </w:rPr>
            </w:r>
            <w:r w:rsidRPr="00DA00AE"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 w:rsidRPr="00DA00AE">
              <w:rPr>
                <w:webHidden/>
              </w:rPr>
              <w:fldChar w:fldCharType="end"/>
            </w:r>
          </w:hyperlink>
        </w:p>
        <w:p w:rsidR="00DA00AE" w:rsidRPr="00DA00AE" w:rsidRDefault="00DA00AE" w:rsidP="00DA00AE">
          <w:pPr>
            <w:pStyle w:val="22"/>
            <w:spacing w:after="120" w:line="276" w:lineRule="auto"/>
            <w:rPr>
              <w:rFonts w:eastAsiaTheme="minorEastAsia"/>
            </w:rPr>
          </w:pPr>
          <w:hyperlink w:anchor="_Toc2967575" w:history="1">
            <w:r w:rsidRPr="00DA00AE">
              <w:rPr>
                <w:rStyle w:val="a4"/>
              </w:rPr>
              <w:t>Планируемые результаты освоения дисциплины</w:t>
            </w:r>
            <w:r w:rsidRPr="00DA00AE">
              <w:rPr>
                <w:webHidden/>
              </w:rPr>
              <w:tab/>
            </w:r>
            <w:r w:rsidRPr="00DA00AE">
              <w:rPr>
                <w:webHidden/>
              </w:rPr>
              <w:fldChar w:fldCharType="begin"/>
            </w:r>
            <w:r w:rsidRPr="00DA00AE">
              <w:rPr>
                <w:webHidden/>
              </w:rPr>
              <w:instrText xml:space="preserve"> PAGEREF _Toc2967575 \h </w:instrText>
            </w:r>
            <w:r w:rsidRPr="00DA00AE">
              <w:rPr>
                <w:webHidden/>
              </w:rPr>
            </w:r>
            <w:r w:rsidRPr="00DA00AE"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 w:rsidRPr="00DA00AE">
              <w:rPr>
                <w:webHidden/>
              </w:rPr>
              <w:fldChar w:fldCharType="end"/>
            </w:r>
          </w:hyperlink>
        </w:p>
        <w:p w:rsidR="00DA00AE" w:rsidRPr="00DA00AE" w:rsidRDefault="00DA00AE" w:rsidP="00DA00A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67576" w:history="1">
            <w:r w:rsidRPr="00DA00AE">
              <w:rPr>
                <w:rStyle w:val="a4"/>
                <w:noProof/>
              </w:rPr>
              <w:t>Компетенция, формируемая дисциплиной</w:t>
            </w:r>
            <w:r w:rsidRPr="00DA00AE">
              <w:rPr>
                <w:noProof/>
                <w:webHidden/>
              </w:rPr>
              <w:tab/>
            </w:r>
            <w:r w:rsidRPr="00DA00AE">
              <w:rPr>
                <w:noProof/>
                <w:webHidden/>
              </w:rPr>
              <w:fldChar w:fldCharType="begin"/>
            </w:r>
            <w:r w:rsidRPr="00DA00AE">
              <w:rPr>
                <w:noProof/>
                <w:webHidden/>
              </w:rPr>
              <w:instrText xml:space="preserve"> PAGEREF _Toc2967576 \h </w:instrText>
            </w:r>
            <w:r w:rsidRPr="00DA00AE">
              <w:rPr>
                <w:noProof/>
                <w:webHidden/>
              </w:rPr>
            </w:r>
            <w:r w:rsidRPr="00DA00A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Pr="00DA00AE">
              <w:rPr>
                <w:noProof/>
                <w:webHidden/>
              </w:rPr>
              <w:fldChar w:fldCharType="end"/>
            </w:r>
          </w:hyperlink>
        </w:p>
        <w:p w:rsidR="00DA00AE" w:rsidRPr="00DA00AE" w:rsidRDefault="00DA00AE" w:rsidP="00DA00A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67577" w:history="1">
            <w:r w:rsidRPr="00DA00AE">
              <w:rPr>
                <w:rStyle w:val="a4"/>
                <w:noProof/>
              </w:rPr>
              <w:t>Этапы освоения компетенции</w:t>
            </w:r>
            <w:r w:rsidRPr="00DA00AE">
              <w:rPr>
                <w:noProof/>
                <w:webHidden/>
              </w:rPr>
              <w:tab/>
            </w:r>
            <w:r w:rsidRPr="00DA00AE">
              <w:rPr>
                <w:noProof/>
                <w:webHidden/>
              </w:rPr>
              <w:fldChar w:fldCharType="begin"/>
            </w:r>
            <w:r w:rsidRPr="00DA00AE">
              <w:rPr>
                <w:noProof/>
                <w:webHidden/>
              </w:rPr>
              <w:instrText xml:space="preserve"> PAGEREF _Toc2967577 \h </w:instrText>
            </w:r>
            <w:r w:rsidRPr="00DA00AE">
              <w:rPr>
                <w:noProof/>
                <w:webHidden/>
              </w:rPr>
            </w:r>
            <w:r w:rsidRPr="00DA00A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Pr="00DA00AE">
              <w:rPr>
                <w:noProof/>
                <w:webHidden/>
              </w:rPr>
              <w:fldChar w:fldCharType="end"/>
            </w:r>
          </w:hyperlink>
        </w:p>
        <w:p w:rsidR="00DA00AE" w:rsidRPr="00DA00AE" w:rsidRDefault="00DA00AE" w:rsidP="00DA00A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67578" w:history="1">
            <w:r w:rsidRPr="00DA00AE">
              <w:rPr>
                <w:rStyle w:val="a4"/>
                <w:noProof/>
              </w:rPr>
              <w:t>Знания, умения и навыки, получаемые в результате освоения дисциплины</w:t>
            </w:r>
            <w:r w:rsidRPr="00DA00AE">
              <w:rPr>
                <w:noProof/>
                <w:webHidden/>
              </w:rPr>
              <w:tab/>
            </w:r>
            <w:r w:rsidRPr="00DA00AE">
              <w:rPr>
                <w:noProof/>
                <w:webHidden/>
              </w:rPr>
              <w:fldChar w:fldCharType="begin"/>
            </w:r>
            <w:r w:rsidRPr="00DA00AE">
              <w:rPr>
                <w:noProof/>
                <w:webHidden/>
              </w:rPr>
              <w:instrText xml:space="preserve"> PAGEREF _Toc2967578 \h </w:instrText>
            </w:r>
            <w:r w:rsidRPr="00DA00AE">
              <w:rPr>
                <w:noProof/>
                <w:webHidden/>
              </w:rPr>
            </w:r>
            <w:r w:rsidRPr="00DA00A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Pr="00DA00AE">
              <w:rPr>
                <w:noProof/>
                <w:webHidden/>
              </w:rPr>
              <w:fldChar w:fldCharType="end"/>
            </w:r>
          </w:hyperlink>
        </w:p>
        <w:p w:rsidR="00DA00AE" w:rsidRPr="00DA00AE" w:rsidRDefault="00DA00AE" w:rsidP="00DA00AE">
          <w:pPr>
            <w:pStyle w:val="22"/>
            <w:spacing w:after="120" w:line="276" w:lineRule="auto"/>
            <w:rPr>
              <w:rFonts w:eastAsiaTheme="minorEastAsia"/>
            </w:rPr>
          </w:pPr>
          <w:hyperlink w:anchor="_Toc2967579" w:history="1">
            <w:r w:rsidRPr="00DA00AE">
              <w:rPr>
                <w:rStyle w:val="a4"/>
              </w:rPr>
              <w:t>Объём дисциплины</w:t>
            </w:r>
            <w:r w:rsidRPr="00DA00AE">
              <w:rPr>
                <w:webHidden/>
              </w:rPr>
              <w:tab/>
            </w:r>
            <w:r w:rsidRPr="00DA00AE">
              <w:rPr>
                <w:webHidden/>
              </w:rPr>
              <w:fldChar w:fldCharType="begin"/>
            </w:r>
            <w:r w:rsidRPr="00DA00AE">
              <w:rPr>
                <w:webHidden/>
              </w:rPr>
              <w:instrText xml:space="preserve"> PAGEREF _Toc2967579 \h </w:instrText>
            </w:r>
            <w:r w:rsidRPr="00DA00AE">
              <w:rPr>
                <w:webHidden/>
              </w:rPr>
            </w:r>
            <w:r w:rsidRPr="00DA00AE"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 w:rsidRPr="00DA00AE">
              <w:rPr>
                <w:webHidden/>
              </w:rPr>
              <w:fldChar w:fldCharType="end"/>
            </w:r>
          </w:hyperlink>
        </w:p>
        <w:p w:rsidR="00DA00AE" w:rsidRPr="00DA00AE" w:rsidRDefault="00DA00AE" w:rsidP="00DA00AE">
          <w:pPr>
            <w:pStyle w:val="22"/>
            <w:spacing w:after="120" w:line="276" w:lineRule="auto"/>
            <w:rPr>
              <w:rFonts w:eastAsiaTheme="minorEastAsia"/>
            </w:rPr>
          </w:pPr>
          <w:hyperlink w:anchor="_Toc2967580" w:history="1">
            <w:r w:rsidRPr="00DA00AE">
              <w:rPr>
                <w:rStyle w:val="a4"/>
              </w:rPr>
              <w:t>Разделы дисциплины и трудоёмкость по видам учебных занятий</w:t>
            </w:r>
            <w:r w:rsidRPr="00DA00AE">
              <w:rPr>
                <w:webHidden/>
              </w:rPr>
              <w:tab/>
            </w:r>
            <w:r w:rsidRPr="00DA00AE">
              <w:rPr>
                <w:webHidden/>
              </w:rPr>
              <w:fldChar w:fldCharType="begin"/>
            </w:r>
            <w:r w:rsidRPr="00DA00AE">
              <w:rPr>
                <w:webHidden/>
              </w:rPr>
              <w:instrText xml:space="preserve"> PAGEREF _Toc2967580 \h </w:instrText>
            </w:r>
            <w:r w:rsidRPr="00DA00AE">
              <w:rPr>
                <w:webHidden/>
              </w:rPr>
            </w:r>
            <w:r w:rsidRPr="00DA00AE"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 w:rsidRPr="00DA00AE">
              <w:rPr>
                <w:webHidden/>
              </w:rPr>
              <w:fldChar w:fldCharType="end"/>
            </w:r>
          </w:hyperlink>
        </w:p>
        <w:p w:rsidR="00DA00AE" w:rsidRPr="00DA00AE" w:rsidRDefault="00DA00AE" w:rsidP="00DA00AE">
          <w:pPr>
            <w:pStyle w:val="22"/>
            <w:spacing w:after="120" w:line="276" w:lineRule="auto"/>
            <w:rPr>
              <w:rFonts w:eastAsiaTheme="minorEastAsia"/>
            </w:rPr>
          </w:pPr>
          <w:hyperlink w:anchor="_Toc2967581" w:history="1">
            <w:r w:rsidRPr="00DA00AE">
              <w:rPr>
                <w:rStyle w:val="a4"/>
              </w:rPr>
              <w:t>Содержание дисциплины, структурированное по темам</w:t>
            </w:r>
            <w:r w:rsidRPr="00DA00AE">
              <w:rPr>
                <w:webHidden/>
              </w:rPr>
              <w:tab/>
            </w:r>
            <w:r w:rsidRPr="00DA00AE">
              <w:rPr>
                <w:webHidden/>
              </w:rPr>
              <w:fldChar w:fldCharType="begin"/>
            </w:r>
            <w:r w:rsidRPr="00DA00AE">
              <w:rPr>
                <w:webHidden/>
              </w:rPr>
              <w:instrText xml:space="preserve"> PAGEREF _Toc2967581 \h </w:instrText>
            </w:r>
            <w:r w:rsidRPr="00DA00AE">
              <w:rPr>
                <w:webHidden/>
              </w:rPr>
            </w:r>
            <w:r w:rsidRPr="00DA00AE"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 w:rsidRPr="00DA00AE">
              <w:rPr>
                <w:webHidden/>
              </w:rPr>
              <w:fldChar w:fldCharType="end"/>
            </w:r>
          </w:hyperlink>
        </w:p>
        <w:p w:rsidR="00DA00AE" w:rsidRPr="00DA00AE" w:rsidRDefault="00DA00AE" w:rsidP="00DA00AE">
          <w:pPr>
            <w:pStyle w:val="22"/>
            <w:spacing w:after="120" w:line="276" w:lineRule="auto"/>
            <w:rPr>
              <w:rFonts w:eastAsiaTheme="minorEastAsia"/>
            </w:rPr>
          </w:pPr>
          <w:hyperlink w:anchor="_Toc2967582" w:history="1">
            <w:r w:rsidRPr="00DA00AE">
              <w:rPr>
                <w:rStyle w:val="a4"/>
              </w:rPr>
              <w:t>Учебно-методическое обеспечение самостоятельной работы обучающихся</w:t>
            </w:r>
            <w:r w:rsidRPr="00DA00AE">
              <w:rPr>
                <w:rStyle w:val="a4"/>
                <w:i/>
              </w:rPr>
              <w:t xml:space="preserve"> </w:t>
            </w:r>
            <w:r w:rsidRPr="00DA00AE">
              <w:rPr>
                <w:rStyle w:val="a4"/>
              </w:rPr>
              <w:t>по дисциплине</w:t>
            </w:r>
            <w:r w:rsidRPr="00DA00AE">
              <w:rPr>
                <w:webHidden/>
              </w:rPr>
              <w:tab/>
            </w:r>
            <w:r w:rsidRPr="00DA00AE">
              <w:rPr>
                <w:webHidden/>
              </w:rPr>
              <w:fldChar w:fldCharType="begin"/>
            </w:r>
            <w:r w:rsidRPr="00DA00AE">
              <w:rPr>
                <w:webHidden/>
              </w:rPr>
              <w:instrText xml:space="preserve"> PAGEREF _Toc2967582 \h </w:instrText>
            </w:r>
            <w:r w:rsidRPr="00DA00AE">
              <w:rPr>
                <w:webHidden/>
              </w:rPr>
            </w:r>
            <w:r w:rsidRPr="00DA00AE"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 w:rsidRPr="00DA00AE">
              <w:rPr>
                <w:webHidden/>
              </w:rPr>
              <w:fldChar w:fldCharType="end"/>
            </w:r>
          </w:hyperlink>
        </w:p>
        <w:p w:rsidR="00DA00AE" w:rsidRPr="00DA00AE" w:rsidRDefault="00DA00AE" w:rsidP="00DA00AE">
          <w:pPr>
            <w:pStyle w:val="22"/>
            <w:spacing w:after="120" w:line="276" w:lineRule="auto"/>
            <w:rPr>
              <w:rFonts w:eastAsiaTheme="minorEastAsia"/>
            </w:rPr>
          </w:pPr>
          <w:hyperlink w:anchor="_Toc2967583" w:history="1">
            <w:r w:rsidRPr="00DA00AE">
              <w:rPr>
                <w:rStyle w:val="a4"/>
              </w:rPr>
              <w:t>Фонд оценочных средств</w:t>
            </w:r>
            <w:r w:rsidRPr="00DA00AE">
              <w:rPr>
                <w:webHidden/>
              </w:rPr>
              <w:tab/>
            </w:r>
            <w:r w:rsidRPr="00DA00AE">
              <w:rPr>
                <w:webHidden/>
              </w:rPr>
              <w:fldChar w:fldCharType="begin"/>
            </w:r>
            <w:r w:rsidRPr="00DA00AE">
              <w:rPr>
                <w:webHidden/>
              </w:rPr>
              <w:instrText xml:space="preserve"> PAGEREF _Toc2967583 \h </w:instrText>
            </w:r>
            <w:r w:rsidRPr="00DA00AE">
              <w:rPr>
                <w:webHidden/>
              </w:rPr>
            </w:r>
            <w:r w:rsidRPr="00DA00AE"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 w:rsidRPr="00DA00AE">
              <w:rPr>
                <w:webHidden/>
              </w:rPr>
              <w:fldChar w:fldCharType="end"/>
            </w:r>
          </w:hyperlink>
        </w:p>
        <w:p w:rsidR="00DA00AE" w:rsidRPr="00DA00AE" w:rsidRDefault="00DA00AE" w:rsidP="00DA00A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67584" w:history="1">
            <w:r w:rsidRPr="00DA00AE">
              <w:rPr>
                <w:rStyle w:val="a4"/>
                <w:noProof/>
              </w:rPr>
              <w:t>Информация о фонде оценочных средств и контролируемой компетенции</w:t>
            </w:r>
            <w:r w:rsidRPr="00DA00AE">
              <w:rPr>
                <w:noProof/>
                <w:webHidden/>
              </w:rPr>
              <w:tab/>
            </w:r>
            <w:r w:rsidRPr="00DA00AE">
              <w:rPr>
                <w:noProof/>
                <w:webHidden/>
              </w:rPr>
              <w:fldChar w:fldCharType="begin"/>
            </w:r>
            <w:r w:rsidRPr="00DA00AE">
              <w:rPr>
                <w:noProof/>
                <w:webHidden/>
              </w:rPr>
              <w:instrText xml:space="preserve"> PAGEREF _Toc2967584 \h </w:instrText>
            </w:r>
            <w:r w:rsidRPr="00DA00AE">
              <w:rPr>
                <w:noProof/>
                <w:webHidden/>
              </w:rPr>
            </w:r>
            <w:r w:rsidRPr="00DA00A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Pr="00DA00AE">
              <w:rPr>
                <w:noProof/>
                <w:webHidden/>
              </w:rPr>
              <w:fldChar w:fldCharType="end"/>
            </w:r>
          </w:hyperlink>
        </w:p>
        <w:p w:rsidR="00DA00AE" w:rsidRPr="00DA00AE" w:rsidRDefault="00DA00AE" w:rsidP="00DA00A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67585" w:history="1">
            <w:r w:rsidRPr="00DA00AE">
              <w:rPr>
                <w:rStyle w:val="a4"/>
                <w:noProof/>
              </w:rPr>
              <w:t>Показатели оценивания основного этапа освоения компетенции</w:t>
            </w:r>
            <w:r w:rsidRPr="00DA00AE">
              <w:rPr>
                <w:noProof/>
                <w:webHidden/>
              </w:rPr>
              <w:tab/>
            </w:r>
            <w:r w:rsidRPr="00DA00AE">
              <w:rPr>
                <w:noProof/>
                <w:webHidden/>
              </w:rPr>
              <w:fldChar w:fldCharType="begin"/>
            </w:r>
            <w:r w:rsidRPr="00DA00AE">
              <w:rPr>
                <w:noProof/>
                <w:webHidden/>
              </w:rPr>
              <w:instrText xml:space="preserve"> PAGEREF _Toc2967585 \h </w:instrText>
            </w:r>
            <w:r w:rsidRPr="00DA00AE">
              <w:rPr>
                <w:noProof/>
                <w:webHidden/>
              </w:rPr>
            </w:r>
            <w:r w:rsidRPr="00DA00A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Pr="00DA00AE">
              <w:rPr>
                <w:noProof/>
                <w:webHidden/>
              </w:rPr>
              <w:fldChar w:fldCharType="end"/>
            </w:r>
          </w:hyperlink>
        </w:p>
        <w:p w:rsidR="00DA00AE" w:rsidRPr="00DA00AE" w:rsidRDefault="00DA00AE" w:rsidP="00DA00A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67586" w:history="1">
            <w:r w:rsidRPr="00DA00AE">
              <w:rPr>
                <w:rStyle w:val="a4"/>
                <w:noProof/>
              </w:rPr>
              <w:t>Перечень вопросов для проведения промежуточной аттестации</w:t>
            </w:r>
            <w:r w:rsidRPr="00DA00AE">
              <w:rPr>
                <w:noProof/>
                <w:webHidden/>
              </w:rPr>
              <w:tab/>
            </w:r>
            <w:r w:rsidRPr="00DA00AE">
              <w:rPr>
                <w:noProof/>
                <w:webHidden/>
              </w:rPr>
              <w:fldChar w:fldCharType="begin"/>
            </w:r>
            <w:r w:rsidRPr="00DA00AE">
              <w:rPr>
                <w:noProof/>
                <w:webHidden/>
              </w:rPr>
              <w:instrText xml:space="preserve"> PAGEREF _Toc2967586 \h </w:instrText>
            </w:r>
            <w:r w:rsidRPr="00DA00AE">
              <w:rPr>
                <w:noProof/>
                <w:webHidden/>
              </w:rPr>
            </w:r>
            <w:r w:rsidRPr="00DA00A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Pr="00DA00AE">
              <w:rPr>
                <w:noProof/>
                <w:webHidden/>
              </w:rPr>
              <w:fldChar w:fldCharType="end"/>
            </w:r>
          </w:hyperlink>
        </w:p>
        <w:p w:rsidR="00DA00AE" w:rsidRPr="00DA00AE" w:rsidRDefault="00DA00AE" w:rsidP="00DA00A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67587" w:history="1">
            <w:r w:rsidRPr="00DA00AE">
              <w:rPr>
                <w:rStyle w:val="a4"/>
                <w:noProof/>
              </w:rPr>
              <w:t>Критерии оценивания основного этапа освоения компетенции</w:t>
            </w:r>
            <w:r w:rsidRPr="00DA00AE">
              <w:rPr>
                <w:noProof/>
                <w:webHidden/>
              </w:rPr>
              <w:tab/>
            </w:r>
            <w:r w:rsidRPr="00DA00AE">
              <w:rPr>
                <w:noProof/>
                <w:webHidden/>
              </w:rPr>
              <w:fldChar w:fldCharType="begin"/>
            </w:r>
            <w:r w:rsidRPr="00DA00AE">
              <w:rPr>
                <w:noProof/>
                <w:webHidden/>
              </w:rPr>
              <w:instrText xml:space="preserve"> PAGEREF _Toc2967587 \h </w:instrText>
            </w:r>
            <w:r w:rsidRPr="00DA00AE">
              <w:rPr>
                <w:noProof/>
                <w:webHidden/>
              </w:rPr>
            </w:r>
            <w:r w:rsidRPr="00DA00A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Pr="00DA00AE">
              <w:rPr>
                <w:noProof/>
                <w:webHidden/>
              </w:rPr>
              <w:fldChar w:fldCharType="end"/>
            </w:r>
          </w:hyperlink>
        </w:p>
        <w:p w:rsidR="00DA00AE" w:rsidRPr="00DA00AE" w:rsidRDefault="00DA00AE" w:rsidP="00DA00A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67588" w:history="1">
            <w:r w:rsidRPr="00DA00AE">
              <w:rPr>
                <w:rStyle w:val="a4"/>
                <w:noProof/>
              </w:rPr>
              <w:t>Критерии оценивания устных опросов</w:t>
            </w:r>
            <w:r w:rsidRPr="00DA00AE">
              <w:rPr>
                <w:noProof/>
                <w:webHidden/>
              </w:rPr>
              <w:tab/>
            </w:r>
            <w:r w:rsidRPr="00DA00AE">
              <w:rPr>
                <w:noProof/>
                <w:webHidden/>
              </w:rPr>
              <w:fldChar w:fldCharType="begin"/>
            </w:r>
            <w:r w:rsidRPr="00DA00AE">
              <w:rPr>
                <w:noProof/>
                <w:webHidden/>
              </w:rPr>
              <w:instrText xml:space="preserve"> PAGEREF _Toc2967588 \h </w:instrText>
            </w:r>
            <w:r w:rsidRPr="00DA00AE">
              <w:rPr>
                <w:noProof/>
                <w:webHidden/>
              </w:rPr>
            </w:r>
            <w:r w:rsidRPr="00DA00A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Pr="00DA00AE">
              <w:rPr>
                <w:noProof/>
                <w:webHidden/>
              </w:rPr>
              <w:fldChar w:fldCharType="end"/>
            </w:r>
          </w:hyperlink>
        </w:p>
        <w:p w:rsidR="00DA00AE" w:rsidRPr="00DA00AE" w:rsidRDefault="00DA00AE" w:rsidP="00DA00A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67589" w:history="1">
            <w:r w:rsidRPr="00DA00AE">
              <w:rPr>
                <w:rStyle w:val="a4"/>
                <w:noProof/>
              </w:rPr>
              <w:t>Описание шкал оценивания основного этапа освоения компетенции</w:t>
            </w:r>
            <w:r w:rsidRPr="00DA00AE">
              <w:rPr>
                <w:noProof/>
                <w:webHidden/>
              </w:rPr>
              <w:tab/>
            </w:r>
            <w:r w:rsidRPr="00DA00AE">
              <w:rPr>
                <w:noProof/>
                <w:webHidden/>
              </w:rPr>
              <w:fldChar w:fldCharType="begin"/>
            </w:r>
            <w:r w:rsidRPr="00DA00AE">
              <w:rPr>
                <w:noProof/>
                <w:webHidden/>
              </w:rPr>
              <w:instrText xml:space="preserve"> PAGEREF _Toc2967589 \h </w:instrText>
            </w:r>
            <w:r w:rsidRPr="00DA00AE">
              <w:rPr>
                <w:noProof/>
                <w:webHidden/>
              </w:rPr>
            </w:r>
            <w:r w:rsidRPr="00DA00A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Pr="00DA00AE">
              <w:rPr>
                <w:noProof/>
                <w:webHidden/>
              </w:rPr>
              <w:fldChar w:fldCharType="end"/>
            </w:r>
          </w:hyperlink>
        </w:p>
        <w:p w:rsidR="00DA00AE" w:rsidRPr="00DA00AE" w:rsidRDefault="00DA00AE" w:rsidP="00DA00A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67590" w:history="1">
            <w:r w:rsidRPr="00DA00AE">
              <w:rPr>
                <w:rStyle w:val="a4"/>
                <w:noProof/>
              </w:rPr>
              <w:t>Средства оценивания</w:t>
            </w:r>
            <w:r w:rsidRPr="00DA00AE">
              <w:rPr>
                <w:noProof/>
                <w:webHidden/>
              </w:rPr>
              <w:tab/>
            </w:r>
            <w:r w:rsidRPr="00DA00AE">
              <w:rPr>
                <w:noProof/>
                <w:webHidden/>
              </w:rPr>
              <w:fldChar w:fldCharType="begin"/>
            </w:r>
            <w:r w:rsidRPr="00DA00AE">
              <w:rPr>
                <w:noProof/>
                <w:webHidden/>
              </w:rPr>
              <w:instrText xml:space="preserve"> PAGEREF _Toc2967590 \h </w:instrText>
            </w:r>
            <w:r w:rsidRPr="00DA00AE">
              <w:rPr>
                <w:noProof/>
                <w:webHidden/>
              </w:rPr>
            </w:r>
            <w:r w:rsidRPr="00DA00A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Pr="00DA00AE">
              <w:rPr>
                <w:noProof/>
                <w:webHidden/>
              </w:rPr>
              <w:fldChar w:fldCharType="end"/>
            </w:r>
          </w:hyperlink>
        </w:p>
        <w:p w:rsidR="00DA00AE" w:rsidRPr="00DA00AE" w:rsidRDefault="00DA00AE" w:rsidP="00DA00AE">
          <w:pPr>
            <w:pStyle w:val="22"/>
            <w:spacing w:after="120" w:line="276" w:lineRule="auto"/>
            <w:rPr>
              <w:rFonts w:eastAsiaTheme="minorEastAsia"/>
            </w:rPr>
          </w:pPr>
          <w:hyperlink w:anchor="_Toc2967591" w:history="1">
            <w:r w:rsidRPr="00DA00AE">
              <w:rPr>
                <w:rStyle w:val="a4"/>
              </w:rPr>
              <w:t>Литература</w:t>
            </w:r>
            <w:r w:rsidRPr="00DA00AE">
              <w:rPr>
                <w:webHidden/>
              </w:rPr>
              <w:tab/>
            </w:r>
            <w:r w:rsidRPr="00DA00AE">
              <w:rPr>
                <w:webHidden/>
              </w:rPr>
              <w:fldChar w:fldCharType="begin"/>
            </w:r>
            <w:r w:rsidRPr="00DA00AE">
              <w:rPr>
                <w:webHidden/>
              </w:rPr>
              <w:instrText xml:space="preserve"> PAGEREF _Toc2967591 \h </w:instrText>
            </w:r>
            <w:r w:rsidRPr="00DA00AE">
              <w:rPr>
                <w:webHidden/>
              </w:rPr>
            </w:r>
            <w:r w:rsidRPr="00DA00AE"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 w:rsidRPr="00DA00AE">
              <w:rPr>
                <w:webHidden/>
              </w:rPr>
              <w:fldChar w:fldCharType="end"/>
            </w:r>
          </w:hyperlink>
        </w:p>
        <w:p w:rsidR="00DA00AE" w:rsidRPr="00DA00AE" w:rsidRDefault="00DA00AE" w:rsidP="00DA00A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67592" w:history="1">
            <w:r w:rsidRPr="00DA00AE">
              <w:rPr>
                <w:rStyle w:val="a4"/>
                <w:noProof/>
              </w:rPr>
              <w:t>а) Основная литература</w:t>
            </w:r>
            <w:r w:rsidRPr="00DA00AE">
              <w:rPr>
                <w:noProof/>
                <w:webHidden/>
              </w:rPr>
              <w:tab/>
            </w:r>
            <w:r w:rsidRPr="00DA00AE">
              <w:rPr>
                <w:noProof/>
                <w:webHidden/>
              </w:rPr>
              <w:fldChar w:fldCharType="begin"/>
            </w:r>
            <w:r w:rsidRPr="00DA00AE">
              <w:rPr>
                <w:noProof/>
                <w:webHidden/>
              </w:rPr>
              <w:instrText xml:space="preserve"> PAGEREF _Toc2967592 \h </w:instrText>
            </w:r>
            <w:r w:rsidRPr="00DA00AE">
              <w:rPr>
                <w:noProof/>
                <w:webHidden/>
              </w:rPr>
            </w:r>
            <w:r w:rsidRPr="00DA00A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Pr="00DA00AE">
              <w:rPr>
                <w:noProof/>
                <w:webHidden/>
              </w:rPr>
              <w:fldChar w:fldCharType="end"/>
            </w:r>
          </w:hyperlink>
        </w:p>
        <w:p w:rsidR="00DA00AE" w:rsidRPr="00DA00AE" w:rsidRDefault="00DA00AE" w:rsidP="00DA00A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67593" w:history="1">
            <w:r w:rsidRPr="00DA00AE">
              <w:rPr>
                <w:rStyle w:val="a4"/>
                <w:noProof/>
              </w:rPr>
              <w:t>б) Дополнительная литература</w:t>
            </w:r>
            <w:r w:rsidRPr="00DA00AE">
              <w:rPr>
                <w:noProof/>
                <w:webHidden/>
              </w:rPr>
              <w:tab/>
            </w:r>
            <w:r w:rsidRPr="00DA00AE">
              <w:rPr>
                <w:noProof/>
                <w:webHidden/>
              </w:rPr>
              <w:fldChar w:fldCharType="begin"/>
            </w:r>
            <w:r w:rsidRPr="00DA00AE">
              <w:rPr>
                <w:noProof/>
                <w:webHidden/>
              </w:rPr>
              <w:instrText xml:space="preserve"> PAGEREF _Toc2967593 \h </w:instrText>
            </w:r>
            <w:r w:rsidRPr="00DA00AE">
              <w:rPr>
                <w:noProof/>
                <w:webHidden/>
              </w:rPr>
            </w:r>
            <w:r w:rsidRPr="00DA00A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Pr="00DA00AE">
              <w:rPr>
                <w:noProof/>
                <w:webHidden/>
              </w:rPr>
              <w:fldChar w:fldCharType="end"/>
            </w:r>
          </w:hyperlink>
        </w:p>
        <w:p w:rsidR="00DA00AE" w:rsidRPr="00DA00AE" w:rsidRDefault="00DA00AE" w:rsidP="00DA00AE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2967594" w:history="1">
            <w:r w:rsidRPr="00DA00AE">
              <w:rPr>
                <w:rStyle w:val="a4"/>
                <w:noProof/>
              </w:rPr>
              <w:t>Интернет-ресурсы</w:t>
            </w:r>
            <w:r w:rsidRPr="00DA00AE">
              <w:rPr>
                <w:noProof/>
                <w:webHidden/>
              </w:rPr>
              <w:tab/>
            </w:r>
            <w:r w:rsidRPr="00DA00AE">
              <w:rPr>
                <w:noProof/>
                <w:webHidden/>
              </w:rPr>
              <w:fldChar w:fldCharType="begin"/>
            </w:r>
            <w:r w:rsidRPr="00DA00AE">
              <w:rPr>
                <w:noProof/>
                <w:webHidden/>
              </w:rPr>
              <w:instrText xml:space="preserve"> PAGEREF _Toc2967594 \h </w:instrText>
            </w:r>
            <w:r w:rsidRPr="00DA00AE">
              <w:rPr>
                <w:noProof/>
                <w:webHidden/>
              </w:rPr>
            </w:r>
            <w:r w:rsidRPr="00DA00A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Pr="00DA00AE">
              <w:rPr>
                <w:noProof/>
                <w:webHidden/>
              </w:rPr>
              <w:fldChar w:fldCharType="end"/>
            </w:r>
          </w:hyperlink>
        </w:p>
        <w:p w:rsidR="00DA00AE" w:rsidRPr="00DA00AE" w:rsidRDefault="00DA00AE" w:rsidP="00DA00AE">
          <w:pPr>
            <w:pStyle w:val="22"/>
            <w:spacing w:after="120" w:line="276" w:lineRule="auto"/>
            <w:rPr>
              <w:rFonts w:eastAsiaTheme="minorEastAsia"/>
            </w:rPr>
          </w:pPr>
          <w:hyperlink w:anchor="_Toc2967595" w:history="1">
            <w:r w:rsidRPr="00DA00AE">
              <w:rPr>
                <w:rStyle w:val="a4"/>
              </w:rPr>
              <w:t>Методические указания для обучающихся по освоению дисциплины</w:t>
            </w:r>
            <w:r w:rsidRPr="00DA00AE">
              <w:rPr>
                <w:webHidden/>
              </w:rPr>
              <w:tab/>
            </w:r>
            <w:r w:rsidRPr="00DA00AE">
              <w:rPr>
                <w:webHidden/>
              </w:rPr>
              <w:fldChar w:fldCharType="begin"/>
            </w:r>
            <w:r w:rsidRPr="00DA00AE">
              <w:rPr>
                <w:webHidden/>
              </w:rPr>
              <w:instrText xml:space="preserve"> PAGEREF _Toc2967595 \h </w:instrText>
            </w:r>
            <w:r w:rsidRPr="00DA00AE">
              <w:rPr>
                <w:webHidden/>
              </w:rPr>
            </w:r>
            <w:r w:rsidRPr="00DA00AE">
              <w:rPr>
                <w:webHidden/>
              </w:rPr>
              <w:fldChar w:fldCharType="separate"/>
            </w:r>
            <w:r>
              <w:rPr>
                <w:webHidden/>
              </w:rPr>
              <w:t>10</w:t>
            </w:r>
            <w:r w:rsidRPr="00DA00AE">
              <w:rPr>
                <w:webHidden/>
              </w:rPr>
              <w:fldChar w:fldCharType="end"/>
            </w:r>
          </w:hyperlink>
        </w:p>
        <w:p w:rsidR="00DA00AE" w:rsidRPr="00DA00AE" w:rsidRDefault="00DA00AE" w:rsidP="00DA00AE">
          <w:pPr>
            <w:pStyle w:val="22"/>
            <w:spacing w:after="120" w:line="276" w:lineRule="auto"/>
            <w:rPr>
              <w:rFonts w:eastAsiaTheme="minorEastAsia"/>
            </w:rPr>
          </w:pPr>
          <w:hyperlink w:anchor="_Toc2967596" w:history="1">
            <w:r w:rsidRPr="00DA00AE">
              <w:rPr>
                <w:rStyle w:val="a4"/>
              </w:rPr>
              <w:t>Материально-техническая база для осуществления образовательного процесса</w:t>
            </w:r>
            <w:r w:rsidRPr="00DA00AE">
              <w:rPr>
                <w:webHidden/>
              </w:rPr>
              <w:tab/>
            </w:r>
            <w:r w:rsidRPr="00DA00AE">
              <w:rPr>
                <w:webHidden/>
              </w:rPr>
              <w:fldChar w:fldCharType="begin"/>
            </w:r>
            <w:r w:rsidRPr="00DA00AE">
              <w:rPr>
                <w:webHidden/>
              </w:rPr>
              <w:instrText xml:space="preserve"> PAGEREF _Toc2967596 \h </w:instrText>
            </w:r>
            <w:r w:rsidRPr="00DA00AE">
              <w:rPr>
                <w:webHidden/>
              </w:rPr>
            </w:r>
            <w:r w:rsidRPr="00DA00AE">
              <w:rPr>
                <w:webHidden/>
              </w:rPr>
              <w:fldChar w:fldCharType="separate"/>
            </w:r>
            <w:r>
              <w:rPr>
                <w:webHidden/>
              </w:rPr>
              <w:t>10</w:t>
            </w:r>
            <w:r w:rsidRPr="00DA00AE">
              <w:rPr>
                <w:webHidden/>
              </w:rPr>
              <w:fldChar w:fldCharType="end"/>
            </w:r>
          </w:hyperlink>
        </w:p>
        <w:p w:rsidR="005F5357" w:rsidRPr="00DA00AE" w:rsidRDefault="002258B2" w:rsidP="00DA00AE">
          <w:pPr>
            <w:spacing w:after="120" w:line="276" w:lineRule="auto"/>
          </w:pPr>
          <w:r w:rsidRPr="00DA00AE">
            <w:rPr>
              <w:b/>
              <w:bCs/>
            </w:rPr>
            <w:fldChar w:fldCharType="end"/>
          </w:r>
        </w:p>
      </w:sdtContent>
    </w:sdt>
    <w:p w:rsidR="005F5357" w:rsidRPr="00DA00AE" w:rsidRDefault="005F5357" w:rsidP="00DA00AE">
      <w:pPr>
        <w:pStyle w:val="2"/>
      </w:pPr>
    </w:p>
    <w:p w:rsidR="005F5357" w:rsidRPr="00DA00AE" w:rsidRDefault="005F5357" w:rsidP="00DA00AE">
      <w:pPr>
        <w:pStyle w:val="2"/>
      </w:pPr>
    </w:p>
    <w:p w:rsidR="005F5357" w:rsidRPr="00DA00AE" w:rsidRDefault="005F5357" w:rsidP="00DA00AE">
      <w:pPr>
        <w:pStyle w:val="2"/>
      </w:pPr>
    </w:p>
    <w:p w:rsidR="00C8754A" w:rsidRPr="00DA00AE" w:rsidRDefault="00C8754A" w:rsidP="00DA00AE">
      <w:pPr>
        <w:pStyle w:val="2"/>
      </w:pPr>
    </w:p>
    <w:p w:rsidR="00FE16DD" w:rsidRPr="00DA00AE" w:rsidRDefault="00FE16DD" w:rsidP="00DA00AE">
      <w:pPr>
        <w:spacing w:after="120" w:line="276" w:lineRule="auto"/>
      </w:pPr>
    </w:p>
    <w:p w:rsidR="00FE16DD" w:rsidRPr="00DA00AE" w:rsidRDefault="00FE16DD" w:rsidP="00DA00AE">
      <w:pPr>
        <w:spacing w:after="120" w:line="276" w:lineRule="auto"/>
      </w:pPr>
    </w:p>
    <w:p w:rsidR="005F5357" w:rsidRPr="00DA00AE" w:rsidRDefault="005F5357" w:rsidP="00DA00AE">
      <w:pPr>
        <w:pStyle w:val="2"/>
      </w:pPr>
      <w:bookmarkStart w:id="72" w:name="_Toc2967573"/>
      <w:bookmarkStart w:id="73" w:name="_GoBack"/>
      <w:bookmarkEnd w:id="73"/>
      <w:r w:rsidRPr="00DA00AE">
        <w:lastRenderedPageBreak/>
        <w:t>Цел</w:t>
      </w:r>
      <w:r w:rsidR="008F136F" w:rsidRPr="00DA00AE">
        <w:t xml:space="preserve">ь </w:t>
      </w:r>
      <w:r w:rsidRPr="00DA00AE">
        <w:t>освоения дисциплины</w:t>
      </w:r>
      <w:bookmarkEnd w:id="72"/>
    </w:p>
    <w:p w:rsidR="00516C94" w:rsidRPr="00DA00AE" w:rsidRDefault="00516C94" w:rsidP="00DA00AE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DA00AE">
        <w:rPr>
          <w:b w:val="0"/>
        </w:rPr>
        <w:t xml:space="preserve">Целью освоения дисциплины является формирование у </w:t>
      </w:r>
      <w:r w:rsidR="007F01E4" w:rsidRPr="00DA00AE">
        <w:rPr>
          <w:b w:val="0"/>
        </w:rPr>
        <w:t>обучающихся</w:t>
      </w:r>
      <w:r w:rsidRPr="00DA00AE">
        <w:rPr>
          <w:b w:val="0"/>
        </w:rPr>
        <w:t xml:space="preserve"> систематизированных знаний в области теоретического и практического архивоведения, необходимых для проведения научных изысканий в области церковной истории на базе неопубликованных (архивных) источников.</w:t>
      </w:r>
    </w:p>
    <w:p w:rsidR="00516C94" w:rsidRPr="00DA00AE" w:rsidRDefault="00516C94" w:rsidP="00DA00AE">
      <w:pPr>
        <w:pStyle w:val="2"/>
      </w:pPr>
    </w:p>
    <w:p w:rsidR="005F5357" w:rsidRPr="00DA00AE" w:rsidRDefault="005F5357" w:rsidP="00DA00AE">
      <w:pPr>
        <w:pStyle w:val="2"/>
      </w:pPr>
      <w:bookmarkStart w:id="74" w:name="_Toc2967574"/>
      <w:r w:rsidRPr="00DA00AE">
        <w:t>Место дисциплины в структуре образовательной программы</w:t>
      </w:r>
      <w:bookmarkEnd w:id="74"/>
    </w:p>
    <w:p w:rsidR="00E40425" w:rsidRPr="00DA00AE" w:rsidRDefault="007F01E4" w:rsidP="00DA00AE">
      <w:pPr>
        <w:pStyle w:val="ad"/>
        <w:spacing w:before="0" w:beforeAutospacing="0" w:after="120" w:afterAutospacing="0" w:line="276" w:lineRule="auto"/>
        <w:jc w:val="both"/>
        <w:rPr>
          <w:i/>
        </w:rPr>
      </w:pPr>
      <w:r w:rsidRPr="00DA00AE">
        <w:t xml:space="preserve">Дисциплина находится в вариативной части образовательной программы и является выборной. </w:t>
      </w:r>
      <w:r w:rsidR="00516C94" w:rsidRPr="00DA00AE">
        <w:t xml:space="preserve">Курс опирается на знания, полученные в ходе освоения курса «источниковедение», в котором особое внимание уделяется делопроизводственным источникам и источникам личного происхождения, составляющими основу архивных фондов, а также историей Русской Православной Церкви и отечественной истории, так как изучение архивных источников невозможно вне контекста исторических событий церковной и общегражданской истории. Курс дает необходимые знания области архивной эвристики, необходимые   для правильной организации поиска исторических источников, необходимых для научной работы в области церковной истории. </w:t>
      </w:r>
    </w:p>
    <w:p w:rsidR="007F01E4" w:rsidRPr="00DA00AE" w:rsidRDefault="007F01E4" w:rsidP="00DA00AE">
      <w:pPr>
        <w:pStyle w:val="ad"/>
        <w:spacing w:before="0" w:beforeAutospacing="0" w:after="120" w:afterAutospacing="0" w:line="276" w:lineRule="auto"/>
        <w:jc w:val="both"/>
        <w:rPr>
          <w:i/>
        </w:rPr>
      </w:pPr>
    </w:p>
    <w:p w:rsidR="007F01E4" w:rsidRPr="00DA00AE" w:rsidRDefault="005F5357" w:rsidP="00DA00AE">
      <w:pPr>
        <w:pStyle w:val="2"/>
      </w:pPr>
      <w:r w:rsidRPr="00DA00AE">
        <w:t xml:space="preserve"> </w:t>
      </w:r>
      <w:bookmarkStart w:id="75" w:name="_Toc2965576"/>
      <w:bookmarkStart w:id="76" w:name="_Toc2966186"/>
      <w:bookmarkStart w:id="77" w:name="_Toc2967575"/>
      <w:r w:rsidR="007F01E4" w:rsidRPr="00DA00AE">
        <w:t>Планируемые результаты освоения дисциплины</w:t>
      </w:r>
      <w:bookmarkEnd w:id="75"/>
      <w:bookmarkEnd w:id="76"/>
      <w:bookmarkEnd w:id="77"/>
    </w:p>
    <w:p w:rsidR="007F01E4" w:rsidRPr="00DA00AE" w:rsidRDefault="007F01E4" w:rsidP="00DA00AE">
      <w:pPr>
        <w:pStyle w:val="3"/>
        <w:spacing w:after="120" w:line="276" w:lineRule="auto"/>
        <w:rPr>
          <w:sz w:val="24"/>
        </w:rPr>
      </w:pPr>
      <w:bookmarkStart w:id="78" w:name="_Toc2965577"/>
      <w:bookmarkStart w:id="79" w:name="_Toc2966187"/>
      <w:bookmarkStart w:id="80" w:name="_Toc2967576"/>
      <w:r w:rsidRPr="00DA00AE">
        <w:rPr>
          <w:sz w:val="24"/>
        </w:rPr>
        <w:t>Компетенция, формируемая дисциплиной</w:t>
      </w:r>
      <w:bookmarkEnd w:id="78"/>
      <w:bookmarkEnd w:id="79"/>
      <w:bookmarkEnd w:id="80"/>
    </w:p>
    <w:p w:rsidR="007F01E4" w:rsidRPr="00DA00AE" w:rsidRDefault="007F01E4" w:rsidP="00DA00AE">
      <w:pPr>
        <w:spacing w:after="120" w:line="276" w:lineRule="auto"/>
        <w:jc w:val="both"/>
      </w:pPr>
      <w:r w:rsidRPr="00DA00AE">
        <w:t xml:space="preserve">Дисциплина призвана сформировать у </w:t>
      </w:r>
      <w:proofErr w:type="gramStart"/>
      <w:r w:rsidRPr="00DA00AE">
        <w:t>обучающихся</w:t>
      </w:r>
      <w:proofErr w:type="gramEnd"/>
      <w:r w:rsidRPr="00DA00AE">
        <w:t xml:space="preserve"> профессиональную компетенцию ПК-4: </w:t>
      </w:r>
      <w:r w:rsidRPr="00DA00AE">
        <w:tab/>
        <w:t>способность оформлять и вводить в научный оборот полученные результаты.</w:t>
      </w:r>
    </w:p>
    <w:p w:rsidR="007F01E4" w:rsidRPr="00DA00AE" w:rsidRDefault="007F01E4" w:rsidP="00DA00AE">
      <w:pPr>
        <w:pStyle w:val="3"/>
        <w:spacing w:after="120" w:line="276" w:lineRule="auto"/>
        <w:rPr>
          <w:sz w:val="24"/>
        </w:rPr>
      </w:pPr>
      <w:bookmarkStart w:id="81" w:name="_Toc473664500"/>
      <w:bookmarkStart w:id="82" w:name="_Toc473718078"/>
      <w:bookmarkStart w:id="83" w:name="_Toc473892880"/>
      <w:bookmarkStart w:id="84" w:name="_Toc474840589"/>
      <w:bookmarkStart w:id="85" w:name="_Toc475970636"/>
      <w:bookmarkStart w:id="86" w:name="_Toc477858777"/>
      <w:bookmarkStart w:id="87" w:name="_Toc2965578"/>
      <w:bookmarkStart w:id="88" w:name="_Toc2966188"/>
      <w:bookmarkStart w:id="89" w:name="_Toc2967577"/>
      <w:r w:rsidRPr="00DA00AE">
        <w:rPr>
          <w:sz w:val="24"/>
        </w:rPr>
        <w:t>Этапы освоения компетенции</w:t>
      </w:r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</w:p>
    <w:p w:rsidR="007F01E4" w:rsidRPr="00DA00AE" w:rsidRDefault="007F01E4" w:rsidP="00DA00AE">
      <w:pPr>
        <w:spacing w:after="120" w:line="276" w:lineRule="auto"/>
        <w:jc w:val="both"/>
      </w:pPr>
      <w:bookmarkStart w:id="90" w:name="_Toc472951667"/>
      <w:bookmarkStart w:id="91" w:name="_Toc474840590"/>
      <w:bookmarkStart w:id="92" w:name="_Toc475970637"/>
      <w:bookmarkStart w:id="93" w:name="_Toc477858778"/>
      <w:r w:rsidRPr="00DA00AE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7F01E4" w:rsidRPr="00DA00AE" w:rsidRDefault="007F01E4" w:rsidP="00DA00AE">
      <w:pPr>
        <w:spacing w:after="120" w:line="276" w:lineRule="auto"/>
        <w:jc w:val="both"/>
      </w:pPr>
      <w:r w:rsidRPr="00DA00AE">
        <w:t xml:space="preserve">На начальном этапе в течение семестра формируются </w:t>
      </w:r>
      <w:proofErr w:type="spellStart"/>
      <w:r w:rsidRPr="00DA00AE">
        <w:t>знаниевые</w:t>
      </w:r>
      <w:proofErr w:type="spellEnd"/>
      <w:r w:rsidRPr="00DA00AE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DA00AE">
        <w:t>Обучающийся</w:t>
      </w:r>
      <w:proofErr w:type="gramEnd"/>
      <w:r w:rsidRPr="00DA00AE">
        <w:t xml:space="preserve">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7F01E4" w:rsidRPr="00DA00AE" w:rsidRDefault="007F01E4" w:rsidP="00DA00AE">
      <w:pPr>
        <w:spacing w:after="120" w:line="276" w:lineRule="auto"/>
        <w:jc w:val="both"/>
      </w:pPr>
      <w:r w:rsidRPr="00DA00AE">
        <w:t xml:space="preserve">Основной этап. Освоение этого этапа проходит к концу семестрового обучения. </w:t>
      </w:r>
      <w:proofErr w:type="gramStart"/>
      <w:r w:rsidRPr="00DA00AE">
        <w:t xml:space="preserve"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DA00AE">
        <w:t>саморегуляцию</w:t>
      </w:r>
      <w:proofErr w:type="spellEnd"/>
      <w:r w:rsidRPr="00DA00AE">
        <w:t xml:space="preserve"> в ходе работы и перенося знания и умения на новые условия.</w:t>
      </w:r>
      <w:proofErr w:type="gramEnd"/>
      <w:r w:rsidRPr="00DA00AE">
        <w:t xml:space="preserve"> Контроль качества освоения основного этапа компетенции выносится на промежуточную аттестацию.</w:t>
      </w:r>
    </w:p>
    <w:p w:rsidR="007F01E4" w:rsidRPr="00DA00AE" w:rsidRDefault="007F01E4" w:rsidP="00DA00AE">
      <w:pPr>
        <w:spacing w:after="120" w:line="276" w:lineRule="auto"/>
        <w:jc w:val="both"/>
      </w:pPr>
      <w:r w:rsidRPr="00DA00AE">
        <w:lastRenderedPageBreak/>
        <w:t xml:space="preserve">Завершающий этап подразумевает достижение </w:t>
      </w:r>
      <w:proofErr w:type="gramStart"/>
      <w:r w:rsidRPr="00DA00AE">
        <w:t>обучающимся</w:t>
      </w:r>
      <w:proofErr w:type="gramEnd"/>
      <w:r w:rsidRPr="00DA00AE"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и практик образовательной программы.</w:t>
      </w:r>
    </w:p>
    <w:p w:rsidR="007F01E4" w:rsidRPr="00DA00AE" w:rsidRDefault="007F01E4" w:rsidP="00DA00AE">
      <w:pPr>
        <w:pStyle w:val="3"/>
        <w:spacing w:after="120" w:line="276" w:lineRule="auto"/>
        <w:rPr>
          <w:sz w:val="24"/>
        </w:rPr>
      </w:pPr>
      <w:bookmarkStart w:id="94" w:name="_Toc2965579"/>
      <w:bookmarkStart w:id="95" w:name="_Toc2966189"/>
      <w:bookmarkStart w:id="96" w:name="_Toc2967578"/>
      <w:r w:rsidRPr="00DA00AE">
        <w:rPr>
          <w:sz w:val="24"/>
        </w:rPr>
        <w:t>Знания, умения и навыки, получаемые в результате освоения дисциплины</w:t>
      </w:r>
      <w:bookmarkEnd w:id="90"/>
      <w:bookmarkEnd w:id="91"/>
      <w:bookmarkEnd w:id="92"/>
      <w:bookmarkEnd w:id="93"/>
      <w:bookmarkEnd w:id="94"/>
      <w:bookmarkEnd w:id="95"/>
      <w:bookmarkEnd w:id="96"/>
    </w:p>
    <w:p w:rsidR="007F01E4" w:rsidRPr="00DA00AE" w:rsidRDefault="007F01E4" w:rsidP="00DA00AE">
      <w:pPr>
        <w:spacing w:after="120" w:line="276" w:lineRule="auto"/>
        <w:jc w:val="both"/>
      </w:pPr>
      <w:r w:rsidRPr="00DA00AE">
        <w:t xml:space="preserve">В результате освоения дисциплины </w:t>
      </w:r>
      <w:proofErr w:type="gramStart"/>
      <w:r w:rsidRPr="00DA00AE">
        <w:t>обучающийся</w:t>
      </w:r>
      <w:proofErr w:type="gramEnd"/>
      <w:r w:rsidRPr="00DA00AE">
        <w:t xml:space="preserve"> приобретает знания, умения и навыки, необходимые для обеспечения экспертно-консультативной и организационно-управленческой деятельности теолога, указанных в п. 2.3. Образовательной Программы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59"/>
        <w:gridCol w:w="7212"/>
      </w:tblGrid>
      <w:tr w:rsidR="007F01E4" w:rsidRPr="00DA00AE" w:rsidTr="008F62B8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F01E4" w:rsidRPr="00DA00AE" w:rsidRDefault="007F01E4" w:rsidP="00DA00AE">
            <w:pPr>
              <w:spacing w:after="120" w:line="276" w:lineRule="auto"/>
              <w:jc w:val="both"/>
              <w:rPr>
                <w:b/>
                <w:bCs/>
              </w:rPr>
            </w:pPr>
            <w:r w:rsidRPr="00DA00AE">
              <w:rPr>
                <w:b/>
                <w:bCs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F01E4" w:rsidRPr="00DA00AE" w:rsidRDefault="007F01E4" w:rsidP="00DA00AE">
            <w:pPr>
              <w:spacing w:after="120" w:line="276" w:lineRule="auto"/>
              <w:jc w:val="both"/>
              <w:rPr>
                <w:b/>
                <w:bCs/>
              </w:rPr>
            </w:pPr>
            <w:r w:rsidRPr="00DA00AE">
              <w:rPr>
                <w:b/>
                <w:bCs/>
              </w:rPr>
              <w:t>Показатели оценивания</w:t>
            </w:r>
          </w:p>
        </w:tc>
      </w:tr>
      <w:tr w:rsidR="007F01E4" w:rsidRPr="00DA00AE" w:rsidTr="008F62B8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7F01E4" w:rsidRPr="00DA00AE" w:rsidRDefault="007F01E4" w:rsidP="00DA00AE">
            <w:pPr>
              <w:spacing w:after="120" w:line="276" w:lineRule="auto"/>
            </w:pPr>
            <w:r w:rsidRPr="00DA00AE">
              <w:t xml:space="preserve">Начальный </w:t>
            </w:r>
          </w:p>
          <w:p w:rsidR="007F01E4" w:rsidRPr="00DA00AE" w:rsidRDefault="007F01E4" w:rsidP="00DA00AE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7F01E4" w:rsidRPr="00DA00AE" w:rsidRDefault="007F01E4" w:rsidP="00DA00AE">
            <w:pPr>
              <w:spacing w:after="120" w:line="276" w:lineRule="auto"/>
            </w:pPr>
            <w:r w:rsidRPr="00DA00AE">
              <w:t>Знание систематизации богословской науки;</w:t>
            </w:r>
          </w:p>
          <w:p w:rsidR="007F01E4" w:rsidRPr="00DA00AE" w:rsidRDefault="007F01E4" w:rsidP="00DA00AE">
            <w:pPr>
              <w:spacing w:after="120" w:line="276" w:lineRule="auto"/>
            </w:pPr>
            <w:r w:rsidRPr="00DA00AE">
              <w:t>Знание особенностей каждой отдельной научной дисциплины системы богословского знания;</w:t>
            </w:r>
          </w:p>
        </w:tc>
      </w:tr>
      <w:tr w:rsidR="007F01E4" w:rsidRPr="00DA00AE" w:rsidTr="008F62B8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F01E4" w:rsidRPr="00DA00AE" w:rsidRDefault="007F01E4" w:rsidP="00DA00AE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7F01E4" w:rsidRPr="00DA00AE" w:rsidRDefault="007F01E4" w:rsidP="00DA00AE">
            <w:pPr>
              <w:spacing w:after="120" w:line="276" w:lineRule="auto"/>
            </w:pPr>
            <w:r w:rsidRPr="00DA00AE">
              <w:t>Умение собирать и систематизировать информацию по теме исследования;</w:t>
            </w:r>
          </w:p>
          <w:p w:rsidR="007F01E4" w:rsidRPr="00DA00AE" w:rsidRDefault="007F01E4" w:rsidP="00DA00AE">
            <w:pPr>
              <w:spacing w:after="120" w:line="276" w:lineRule="auto"/>
              <w:jc w:val="both"/>
            </w:pPr>
            <w:r w:rsidRPr="00DA00AE">
              <w:t>Умение применять в научно-исследовательской работе основные принципы и методы проведения научных исследований.</w:t>
            </w:r>
          </w:p>
        </w:tc>
      </w:tr>
      <w:tr w:rsidR="007F01E4" w:rsidRPr="00DA00AE" w:rsidTr="008F62B8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F01E4" w:rsidRPr="00DA00AE" w:rsidRDefault="007F01E4" w:rsidP="00DA00AE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7F01E4" w:rsidRPr="00DA00AE" w:rsidRDefault="007F01E4" w:rsidP="00DA00AE">
            <w:pPr>
              <w:spacing w:after="120" w:line="276" w:lineRule="auto"/>
              <w:jc w:val="both"/>
              <w:rPr>
                <w:color w:val="0D0D0D"/>
              </w:rPr>
            </w:pPr>
            <w:r w:rsidRPr="00DA00AE">
              <w:rPr>
                <w:color w:val="0D0D0D"/>
              </w:rPr>
              <w:t xml:space="preserve">Владение навыками и приемами сбора и пополнения материала исследования; </w:t>
            </w:r>
          </w:p>
          <w:p w:rsidR="007F01E4" w:rsidRPr="00DA00AE" w:rsidRDefault="007F01E4" w:rsidP="00DA00AE">
            <w:pPr>
              <w:spacing w:after="120" w:line="276" w:lineRule="auto"/>
              <w:jc w:val="both"/>
            </w:pPr>
            <w:r w:rsidRPr="00DA00AE">
              <w:t>Владение навыками использования элементов научно-богословского исследования, понимание их значения для исследования в целом.</w:t>
            </w:r>
          </w:p>
        </w:tc>
      </w:tr>
      <w:tr w:rsidR="007F01E4" w:rsidRPr="00DA00AE" w:rsidTr="008F62B8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7F01E4" w:rsidRPr="00DA00AE" w:rsidRDefault="007F01E4" w:rsidP="00DA00AE">
            <w:pPr>
              <w:spacing w:after="120" w:line="276" w:lineRule="auto"/>
            </w:pPr>
            <w:r w:rsidRPr="00DA00AE">
              <w:t xml:space="preserve">Основной </w:t>
            </w:r>
          </w:p>
          <w:p w:rsidR="007F01E4" w:rsidRPr="00DA00AE" w:rsidRDefault="007F01E4" w:rsidP="00DA00AE">
            <w:pPr>
              <w:spacing w:after="120" w:line="276" w:lineRule="auto"/>
              <w:jc w:val="both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7F01E4" w:rsidRPr="00DA00AE" w:rsidRDefault="007F01E4" w:rsidP="00DA00AE">
            <w:pPr>
              <w:spacing w:after="120" w:line="276" w:lineRule="auto"/>
              <w:jc w:val="both"/>
              <w:rPr>
                <w:color w:val="0D0D0D"/>
              </w:rPr>
            </w:pPr>
            <w:r w:rsidRPr="00DA00AE">
              <w:rPr>
                <w:color w:val="0D0D0D"/>
              </w:rPr>
              <w:t>Знание методов критического анализа, применяемых в теологии и других гуманитарных науках;</w:t>
            </w:r>
          </w:p>
          <w:p w:rsidR="007F01E4" w:rsidRPr="00DA00AE" w:rsidRDefault="007F01E4" w:rsidP="00DA00AE">
            <w:pPr>
              <w:spacing w:after="120" w:line="276" w:lineRule="auto"/>
              <w:jc w:val="both"/>
            </w:pPr>
            <w:r w:rsidRPr="00DA00AE">
              <w:t>Знание основной проблематики современной богословской науки и системы современного богословского знания в целом.</w:t>
            </w:r>
          </w:p>
        </w:tc>
      </w:tr>
      <w:tr w:rsidR="007F01E4" w:rsidRPr="00DA00AE" w:rsidTr="008F62B8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F01E4" w:rsidRPr="00DA00AE" w:rsidRDefault="007F01E4" w:rsidP="00DA00AE">
            <w:pPr>
              <w:spacing w:after="120" w:line="276" w:lineRule="auto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7F01E4" w:rsidRPr="00DA00AE" w:rsidRDefault="007F01E4" w:rsidP="00DA00AE">
            <w:pPr>
              <w:pStyle w:val="Default"/>
              <w:spacing w:after="120" w:line="276" w:lineRule="auto"/>
            </w:pPr>
            <w:r w:rsidRPr="00DA00AE">
              <w:t>Умение реализовывать полученные знания в конкретном исследовании и представлять его результаты;</w:t>
            </w:r>
          </w:p>
          <w:p w:rsidR="007F01E4" w:rsidRPr="00DA00AE" w:rsidRDefault="007F01E4" w:rsidP="00DA00AE">
            <w:pPr>
              <w:spacing w:after="120" w:line="276" w:lineRule="auto"/>
              <w:jc w:val="both"/>
            </w:pPr>
            <w:r w:rsidRPr="00DA00AE">
              <w:t>Умение подготовить отчет по научной статье или монографии и представить его в виде доклада.</w:t>
            </w:r>
          </w:p>
        </w:tc>
      </w:tr>
      <w:tr w:rsidR="007F01E4" w:rsidRPr="00DA00AE" w:rsidTr="008F62B8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F01E4" w:rsidRPr="00DA00AE" w:rsidRDefault="007F01E4" w:rsidP="00DA00AE">
            <w:pPr>
              <w:spacing w:after="120" w:line="276" w:lineRule="auto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:rsidR="007F01E4" w:rsidRPr="00DA00AE" w:rsidRDefault="007F01E4" w:rsidP="00DA00AE">
            <w:pPr>
              <w:spacing w:after="120" w:line="276" w:lineRule="auto"/>
              <w:jc w:val="both"/>
            </w:pPr>
            <w:r w:rsidRPr="00DA00AE">
              <w:t>Владение навыками научного реферирования (в форме реферата-доклада или реферата-обзора).</w:t>
            </w:r>
          </w:p>
        </w:tc>
      </w:tr>
    </w:tbl>
    <w:p w:rsidR="007F01E4" w:rsidRPr="00DA00AE" w:rsidRDefault="007F01E4" w:rsidP="00DA00AE">
      <w:pPr>
        <w:pStyle w:val="10"/>
        <w:spacing w:before="0" w:after="120" w:line="276" w:lineRule="auto"/>
        <w:rPr>
          <w:rFonts w:cs="Times New Roman"/>
          <w:szCs w:val="24"/>
        </w:rPr>
      </w:pPr>
    </w:p>
    <w:p w:rsidR="007F01E4" w:rsidRPr="00DA00AE" w:rsidRDefault="007F01E4" w:rsidP="00DA00AE">
      <w:pPr>
        <w:pStyle w:val="2"/>
      </w:pPr>
      <w:bookmarkStart w:id="97" w:name="_Toc2965580"/>
      <w:bookmarkStart w:id="98" w:name="_Toc2966190"/>
      <w:bookmarkStart w:id="99" w:name="_Toc2967579"/>
      <w:r w:rsidRPr="00DA00AE">
        <w:t>Объём дисциплины</w:t>
      </w:r>
      <w:bookmarkEnd w:id="97"/>
      <w:bookmarkEnd w:id="98"/>
      <w:bookmarkEnd w:id="99"/>
      <w:r w:rsidRPr="00DA00AE">
        <w:t xml:space="preserve"> </w:t>
      </w:r>
    </w:p>
    <w:p w:rsidR="007F01E4" w:rsidRPr="00DA00AE" w:rsidRDefault="007F01E4" w:rsidP="00DA00AE">
      <w:pPr>
        <w:pStyle w:val="a3"/>
        <w:spacing w:after="120" w:line="276" w:lineRule="auto"/>
        <w:ind w:firstLine="0"/>
      </w:pPr>
      <w:r w:rsidRPr="00DA00AE">
        <w:t xml:space="preserve">Общая трудоёмкость дисциплины составляет </w:t>
      </w:r>
      <w:r w:rsidRPr="00DA00AE">
        <w:t>2</w:t>
      </w:r>
      <w:r w:rsidRPr="00DA00AE">
        <w:t xml:space="preserve"> </w:t>
      </w:r>
      <w:proofErr w:type="gramStart"/>
      <w:r w:rsidRPr="00DA00AE">
        <w:t>зачётных</w:t>
      </w:r>
      <w:proofErr w:type="gramEnd"/>
      <w:r w:rsidRPr="00DA00AE">
        <w:t xml:space="preserve"> единицы, </w:t>
      </w:r>
      <w:r w:rsidRPr="00DA00AE">
        <w:t>72</w:t>
      </w:r>
      <w:r w:rsidRPr="00DA00AE">
        <w:t xml:space="preserve"> академических час</w:t>
      </w:r>
      <w:r w:rsidRPr="00DA00AE">
        <w:t>а</w:t>
      </w:r>
      <w:r w:rsidRPr="00DA00AE">
        <w:t xml:space="preserve">.  </w:t>
      </w:r>
    </w:p>
    <w:p w:rsidR="007F01E4" w:rsidRPr="00DA00AE" w:rsidRDefault="007F01E4" w:rsidP="00DA00AE">
      <w:pPr>
        <w:pStyle w:val="2"/>
      </w:pPr>
    </w:p>
    <w:p w:rsidR="007F01E4" w:rsidRPr="00DA00AE" w:rsidRDefault="007F01E4" w:rsidP="00DA00AE">
      <w:pPr>
        <w:pStyle w:val="2"/>
      </w:pPr>
      <w:bookmarkStart w:id="100" w:name="_Toc478238085"/>
      <w:bookmarkStart w:id="101" w:name="_Toc2965581"/>
      <w:bookmarkStart w:id="102" w:name="_Toc2966191"/>
      <w:bookmarkStart w:id="103" w:name="_Toc2967580"/>
      <w:r w:rsidRPr="00DA00AE">
        <w:t>Разделы дисциплины и трудоёмкость по видам учебных занятий</w:t>
      </w:r>
      <w:bookmarkEnd w:id="100"/>
      <w:bookmarkEnd w:id="101"/>
      <w:bookmarkEnd w:id="102"/>
      <w:bookmarkEnd w:id="103"/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523"/>
        <w:gridCol w:w="1737"/>
        <w:gridCol w:w="668"/>
        <w:gridCol w:w="1150"/>
        <w:gridCol w:w="996"/>
        <w:gridCol w:w="1078"/>
        <w:gridCol w:w="1691"/>
        <w:gridCol w:w="1728"/>
      </w:tblGrid>
      <w:tr w:rsidR="007F01E4" w:rsidRPr="00DA00AE" w:rsidTr="008F62B8">
        <w:tc>
          <w:tcPr>
            <w:tcW w:w="0" w:type="auto"/>
            <w:vMerge w:val="restart"/>
          </w:tcPr>
          <w:p w:rsidR="007F01E4" w:rsidRPr="00DA00AE" w:rsidRDefault="007F01E4" w:rsidP="00DA00AE">
            <w:pPr>
              <w:spacing w:after="120" w:line="276" w:lineRule="auto"/>
              <w:jc w:val="both"/>
              <w:rPr>
                <w:i/>
                <w:sz w:val="24"/>
                <w:szCs w:val="24"/>
              </w:rPr>
            </w:pPr>
            <w:r w:rsidRPr="00DA00AE">
              <w:rPr>
                <w:i/>
                <w:sz w:val="24"/>
                <w:szCs w:val="24"/>
              </w:rPr>
              <w:t>№</w:t>
            </w:r>
          </w:p>
          <w:p w:rsidR="007F01E4" w:rsidRPr="00DA00AE" w:rsidRDefault="007F01E4" w:rsidP="00DA00AE">
            <w:pPr>
              <w:spacing w:after="120" w:line="276" w:lineRule="auto"/>
              <w:jc w:val="center"/>
              <w:rPr>
                <w:sz w:val="24"/>
                <w:szCs w:val="24"/>
              </w:rPr>
            </w:pPr>
            <w:proofErr w:type="gramStart"/>
            <w:r w:rsidRPr="00DA00AE">
              <w:rPr>
                <w:i/>
                <w:sz w:val="24"/>
                <w:szCs w:val="24"/>
              </w:rPr>
              <w:t>п</w:t>
            </w:r>
            <w:proofErr w:type="gramEnd"/>
            <w:r w:rsidRPr="00DA00AE">
              <w:rPr>
                <w:i/>
                <w:sz w:val="24"/>
                <w:szCs w:val="24"/>
              </w:rPr>
              <w:t>/п</w:t>
            </w:r>
          </w:p>
        </w:tc>
        <w:tc>
          <w:tcPr>
            <w:tcW w:w="0" w:type="auto"/>
            <w:vMerge w:val="restart"/>
          </w:tcPr>
          <w:p w:rsidR="007F01E4" w:rsidRPr="00DA00AE" w:rsidRDefault="007F01E4" w:rsidP="00DA00AE">
            <w:pPr>
              <w:spacing w:after="120" w:line="276" w:lineRule="auto"/>
              <w:jc w:val="both"/>
              <w:rPr>
                <w:i/>
                <w:sz w:val="24"/>
                <w:szCs w:val="24"/>
              </w:rPr>
            </w:pPr>
            <w:r w:rsidRPr="00DA00AE">
              <w:rPr>
                <w:i/>
                <w:sz w:val="24"/>
                <w:szCs w:val="24"/>
              </w:rPr>
              <w:t>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7F01E4" w:rsidRPr="00DA00AE" w:rsidRDefault="007F01E4" w:rsidP="00DA00AE">
            <w:pPr>
              <w:spacing w:after="120" w:line="276" w:lineRule="auto"/>
              <w:ind w:left="113" w:right="113"/>
              <w:rPr>
                <w:i/>
                <w:sz w:val="24"/>
                <w:szCs w:val="24"/>
              </w:rPr>
            </w:pPr>
            <w:r w:rsidRPr="00DA00AE">
              <w:rPr>
                <w:i/>
                <w:sz w:val="24"/>
                <w:szCs w:val="24"/>
              </w:rPr>
              <w:t>Семестр</w:t>
            </w:r>
          </w:p>
        </w:tc>
        <w:tc>
          <w:tcPr>
            <w:tcW w:w="0" w:type="auto"/>
            <w:gridSpan w:val="4"/>
          </w:tcPr>
          <w:p w:rsidR="007F01E4" w:rsidRPr="00DA00AE" w:rsidRDefault="007F01E4" w:rsidP="00DA00AE">
            <w:pPr>
              <w:spacing w:after="120" w:line="276" w:lineRule="auto"/>
              <w:jc w:val="both"/>
              <w:rPr>
                <w:i/>
                <w:sz w:val="24"/>
                <w:szCs w:val="24"/>
              </w:rPr>
            </w:pPr>
            <w:r w:rsidRPr="00DA00AE">
              <w:rPr>
                <w:i/>
                <w:sz w:val="24"/>
                <w:szCs w:val="24"/>
              </w:rPr>
              <w:t xml:space="preserve">Виды учебной работы и </w:t>
            </w:r>
            <w:proofErr w:type="gramStart"/>
            <w:r w:rsidRPr="00DA00AE">
              <w:rPr>
                <w:i/>
                <w:sz w:val="24"/>
                <w:szCs w:val="24"/>
              </w:rPr>
              <w:t>их</w:t>
            </w:r>
            <w:proofErr w:type="gramEnd"/>
            <w:r w:rsidRPr="00DA00AE">
              <w:rPr>
                <w:i/>
                <w:sz w:val="24"/>
                <w:szCs w:val="24"/>
              </w:rPr>
              <w:t xml:space="preserve"> включая трудоемкость (в академических часах)</w:t>
            </w:r>
          </w:p>
        </w:tc>
        <w:tc>
          <w:tcPr>
            <w:tcW w:w="0" w:type="auto"/>
            <w:vMerge w:val="restart"/>
          </w:tcPr>
          <w:p w:rsidR="007F01E4" w:rsidRPr="00DA00AE" w:rsidRDefault="007F01E4" w:rsidP="00DA00AE">
            <w:pPr>
              <w:spacing w:after="120" w:line="276" w:lineRule="auto"/>
              <w:rPr>
                <w:sz w:val="24"/>
                <w:szCs w:val="24"/>
              </w:rPr>
            </w:pPr>
            <w:r w:rsidRPr="00DA00AE">
              <w:rPr>
                <w:i/>
                <w:sz w:val="24"/>
                <w:szCs w:val="24"/>
              </w:rPr>
              <w:t xml:space="preserve">Формы контроля </w:t>
            </w:r>
          </w:p>
        </w:tc>
      </w:tr>
      <w:tr w:rsidR="007F01E4" w:rsidRPr="00DA00AE" w:rsidTr="008F62B8">
        <w:tc>
          <w:tcPr>
            <w:tcW w:w="0" w:type="auto"/>
            <w:vMerge/>
          </w:tcPr>
          <w:p w:rsidR="007F01E4" w:rsidRPr="00DA00AE" w:rsidRDefault="007F01E4" w:rsidP="00DA00AE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7F01E4" w:rsidRPr="00DA00AE" w:rsidRDefault="007F01E4" w:rsidP="00DA00AE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:rsidR="007F01E4" w:rsidRPr="00DA00AE" w:rsidRDefault="007F01E4" w:rsidP="00DA00AE">
            <w:pPr>
              <w:spacing w:after="120" w:line="276" w:lineRule="auto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7F01E4" w:rsidRPr="00DA00AE" w:rsidRDefault="007F01E4" w:rsidP="00DA00AE">
            <w:pPr>
              <w:spacing w:after="120" w:line="276" w:lineRule="auto"/>
              <w:rPr>
                <w:i/>
                <w:sz w:val="24"/>
                <w:szCs w:val="24"/>
              </w:rPr>
            </w:pPr>
            <w:r w:rsidRPr="00DA00AE">
              <w:rPr>
                <w:i/>
                <w:sz w:val="24"/>
                <w:szCs w:val="24"/>
              </w:rPr>
              <w:t>Лек.</w:t>
            </w:r>
          </w:p>
        </w:tc>
        <w:tc>
          <w:tcPr>
            <w:tcW w:w="0" w:type="auto"/>
          </w:tcPr>
          <w:p w:rsidR="007F01E4" w:rsidRPr="00DA00AE" w:rsidRDefault="007F01E4" w:rsidP="00DA00AE">
            <w:pPr>
              <w:spacing w:after="120" w:line="276" w:lineRule="auto"/>
              <w:rPr>
                <w:sz w:val="24"/>
                <w:szCs w:val="24"/>
              </w:rPr>
            </w:pPr>
            <w:r w:rsidRPr="00DA00AE">
              <w:rPr>
                <w:i/>
                <w:sz w:val="24"/>
                <w:szCs w:val="24"/>
              </w:rPr>
              <w:t>Пр.</w:t>
            </w:r>
          </w:p>
        </w:tc>
        <w:tc>
          <w:tcPr>
            <w:tcW w:w="0" w:type="auto"/>
          </w:tcPr>
          <w:p w:rsidR="007F01E4" w:rsidRPr="00DA00AE" w:rsidRDefault="007F01E4" w:rsidP="00DA00AE">
            <w:pPr>
              <w:spacing w:after="120" w:line="276" w:lineRule="auto"/>
              <w:rPr>
                <w:sz w:val="24"/>
                <w:szCs w:val="24"/>
              </w:rPr>
            </w:pPr>
            <w:proofErr w:type="spellStart"/>
            <w:r w:rsidRPr="00DA00AE">
              <w:rPr>
                <w:i/>
                <w:sz w:val="24"/>
                <w:szCs w:val="24"/>
              </w:rPr>
              <w:t>С.р</w:t>
            </w:r>
            <w:proofErr w:type="spellEnd"/>
            <w:r w:rsidRPr="00DA00AE">
              <w:rPr>
                <w:i/>
                <w:sz w:val="24"/>
                <w:szCs w:val="24"/>
              </w:rPr>
              <w:t>.</w:t>
            </w:r>
          </w:p>
        </w:tc>
        <w:tc>
          <w:tcPr>
            <w:tcW w:w="0" w:type="auto"/>
          </w:tcPr>
          <w:p w:rsidR="007F01E4" w:rsidRPr="00DA00AE" w:rsidRDefault="007F01E4" w:rsidP="00DA00AE">
            <w:pPr>
              <w:spacing w:after="120" w:line="276" w:lineRule="auto"/>
              <w:rPr>
                <w:i/>
                <w:sz w:val="24"/>
                <w:szCs w:val="24"/>
              </w:rPr>
            </w:pPr>
            <w:r w:rsidRPr="00DA00AE">
              <w:rPr>
                <w:i/>
                <w:sz w:val="24"/>
                <w:szCs w:val="24"/>
              </w:rPr>
              <w:t>Контр.</w:t>
            </w:r>
          </w:p>
        </w:tc>
        <w:tc>
          <w:tcPr>
            <w:tcW w:w="0" w:type="auto"/>
            <w:vMerge/>
          </w:tcPr>
          <w:p w:rsidR="007F01E4" w:rsidRPr="00DA00AE" w:rsidRDefault="007F01E4" w:rsidP="00DA00AE">
            <w:pPr>
              <w:spacing w:after="120" w:line="276" w:lineRule="auto"/>
              <w:rPr>
                <w:sz w:val="24"/>
                <w:szCs w:val="24"/>
              </w:rPr>
            </w:pPr>
          </w:p>
        </w:tc>
      </w:tr>
      <w:tr w:rsidR="00023D6F" w:rsidRPr="00DA00AE" w:rsidTr="008F62B8">
        <w:tc>
          <w:tcPr>
            <w:tcW w:w="0" w:type="auto"/>
          </w:tcPr>
          <w:p w:rsidR="00023D6F" w:rsidRPr="00DA00AE" w:rsidRDefault="00023D6F" w:rsidP="00DA00AE">
            <w:pPr>
              <w:spacing w:after="120" w:line="276" w:lineRule="auto"/>
              <w:rPr>
                <w:sz w:val="24"/>
                <w:szCs w:val="24"/>
              </w:rPr>
            </w:pPr>
            <w:r w:rsidRPr="00DA00AE">
              <w:rPr>
                <w:sz w:val="24"/>
                <w:szCs w:val="24"/>
              </w:rPr>
              <w:t>1.</w:t>
            </w:r>
          </w:p>
        </w:tc>
        <w:tc>
          <w:tcPr>
            <w:tcW w:w="0" w:type="auto"/>
          </w:tcPr>
          <w:p w:rsidR="00023D6F" w:rsidRPr="00DA00AE" w:rsidRDefault="00023D6F" w:rsidP="00DA00AE">
            <w:pPr>
              <w:spacing w:after="120" w:line="276" w:lineRule="auto"/>
              <w:rPr>
                <w:sz w:val="24"/>
                <w:szCs w:val="24"/>
              </w:rPr>
            </w:pPr>
            <w:r w:rsidRPr="00DA00AE">
              <w:rPr>
                <w:sz w:val="24"/>
                <w:szCs w:val="24"/>
              </w:rPr>
              <w:t xml:space="preserve">Темы 1-4. </w:t>
            </w:r>
          </w:p>
        </w:tc>
        <w:tc>
          <w:tcPr>
            <w:tcW w:w="0" w:type="auto"/>
          </w:tcPr>
          <w:p w:rsidR="00023D6F" w:rsidRPr="00DA00AE" w:rsidRDefault="00023D6F" w:rsidP="00DA00AE">
            <w:pPr>
              <w:spacing w:after="120" w:line="276" w:lineRule="auto"/>
              <w:rPr>
                <w:sz w:val="24"/>
                <w:szCs w:val="24"/>
              </w:rPr>
            </w:pPr>
            <w:r w:rsidRPr="00DA00AE">
              <w:rPr>
                <w:sz w:val="24"/>
                <w:szCs w:val="24"/>
              </w:rPr>
              <w:t>4</w:t>
            </w:r>
          </w:p>
        </w:tc>
        <w:tc>
          <w:tcPr>
            <w:tcW w:w="0" w:type="auto"/>
          </w:tcPr>
          <w:p w:rsidR="00023D6F" w:rsidRPr="00DA00AE" w:rsidRDefault="00023D6F" w:rsidP="00DA00AE">
            <w:pPr>
              <w:spacing w:after="120" w:line="276" w:lineRule="auto"/>
              <w:rPr>
                <w:sz w:val="24"/>
                <w:szCs w:val="24"/>
              </w:rPr>
            </w:pPr>
            <w:r w:rsidRPr="00DA00AE">
              <w:rPr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:rsidR="00023D6F" w:rsidRPr="00DA00AE" w:rsidRDefault="00023D6F" w:rsidP="00DA00AE">
            <w:pPr>
              <w:spacing w:after="120" w:line="276" w:lineRule="auto"/>
              <w:rPr>
                <w:sz w:val="24"/>
                <w:szCs w:val="24"/>
              </w:rPr>
            </w:pPr>
            <w:r w:rsidRPr="00DA00AE">
              <w:rPr>
                <w:sz w:val="24"/>
                <w:szCs w:val="24"/>
              </w:rPr>
              <w:t>40</w:t>
            </w:r>
          </w:p>
        </w:tc>
        <w:tc>
          <w:tcPr>
            <w:tcW w:w="0" w:type="auto"/>
          </w:tcPr>
          <w:p w:rsidR="00023D6F" w:rsidRPr="00DA00AE" w:rsidRDefault="00023D6F" w:rsidP="00DA00AE">
            <w:pPr>
              <w:spacing w:after="120" w:line="276" w:lineRule="auto"/>
              <w:rPr>
                <w:sz w:val="24"/>
                <w:szCs w:val="24"/>
              </w:rPr>
            </w:pPr>
            <w:r w:rsidRPr="00DA00AE">
              <w:rPr>
                <w:sz w:val="24"/>
                <w:szCs w:val="24"/>
              </w:rPr>
              <w:t>32</w:t>
            </w:r>
          </w:p>
        </w:tc>
        <w:tc>
          <w:tcPr>
            <w:tcW w:w="0" w:type="auto"/>
          </w:tcPr>
          <w:p w:rsidR="00023D6F" w:rsidRPr="00DA00AE" w:rsidRDefault="00023D6F" w:rsidP="00DA00AE">
            <w:pPr>
              <w:spacing w:after="120" w:line="276" w:lineRule="auto"/>
              <w:rPr>
                <w:sz w:val="24"/>
                <w:szCs w:val="24"/>
              </w:rPr>
            </w:pPr>
            <w:r w:rsidRPr="00DA00AE">
              <w:rPr>
                <w:sz w:val="24"/>
                <w:szCs w:val="24"/>
              </w:rPr>
              <w:t>-</w:t>
            </w:r>
          </w:p>
        </w:tc>
        <w:tc>
          <w:tcPr>
            <w:tcW w:w="0" w:type="auto"/>
          </w:tcPr>
          <w:p w:rsidR="00023D6F" w:rsidRPr="00DA00AE" w:rsidRDefault="00023D6F" w:rsidP="00DA00AE">
            <w:pPr>
              <w:spacing w:after="120" w:line="276" w:lineRule="auto"/>
              <w:rPr>
                <w:sz w:val="24"/>
                <w:szCs w:val="24"/>
              </w:rPr>
            </w:pPr>
            <w:r w:rsidRPr="00DA00AE">
              <w:rPr>
                <w:sz w:val="24"/>
                <w:szCs w:val="24"/>
              </w:rPr>
              <w:t xml:space="preserve">Посещение, опрос. </w:t>
            </w:r>
          </w:p>
        </w:tc>
      </w:tr>
      <w:tr w:rsidR="007F01E4" w:rsidRPr="00DA00AE" w:rsidTr="008F62B8">
        <w:tc>
          <w:tcPr>
            <w:tcW w:w="0" w:type="auto"/>
            <w:gridSpan w:val="3"/>
          </w:tcPr>
          <w:p w:rsidR="007F01E4" w:rsidRPr="00DA00AE" w:rsidRDefault="007F01E4" w:rsidP="00DA00AE">
            <w:pPr>
              <w:spacing w:after="120" w:line="276" w:lineRule="auto"/>
              <w:rPr>
                <w:sz w:val="24"/>
                <w:szCs w:val="24"/>
              </w:rPr>
            </w:pPr>
            <w:r w:rsidRPr="00DA00AE">
              <w:rPr>
                <w:sz w:val="24"/>
                <w:szCs w:val="24"/>
              </w:rPr>
              <w:t>Всего</w:t>
            </w:r>
          </w:p>
        </w:tc>
        <w:tc>
          <w:tcPr>
            <w:tcW w:w="0" w:type="auto"/>
            <w:gridSpan w:val="4"/>
          </w:tcPr>
          <w:p w:rsidR="007F01E4" w:rsidRPr="00DA00AE" w:rsidRDefault="00023D6F" w:rsidP="00DA00AE">
            <w:pPr>
              <w:spacing w:after="120" w:line="276" w:lineRule="auto"/>
              <w:rPr>
                <w:sz w:val="24"/>
                <w:szCs w:val="24"/>
              </w:rPr>
            </w:pPr>
            <w:r w:rsidRPr="00DA00AE">
              <w:rPr>
                <w:sz w:val="24"/>
                <w:szCs w:val="24"/>
              </w:rPr>
              <w:t>72</w:t>
            </w:r>
          </w:p>
        </w:tc>
        <w:tc>
          <w:tcPr>
            <w:tcW w:w="0" w:type="auto"/>
          </w:tcPr>
          <w:p w:rsidR="007F01E4" w:rsidRPr="00DA00AE" w:rsidRDefault="007F01E4" w:rsidP="00DA00AE">
            <w:pPr>
              <w:spacing w:after="120" w:line="276" w:lineRule="auto"/>
              <w:rPr>
                <w:sz w:val="24"/>
                <w:szCs w:val="24"/>
              </w:rPr>
            </w:pPr>
            <w:r w:rsidRPr="00DA00AE">
              <w:rPr>
                <w:sz w:val="24"/>
                <w:szCs w:val="24"/>
              </w:rPr>
              <w:t>Зачёт.</w:t>
            </w:r>
          </w:p>
        </w:tc>
      </w:tr>
    </w:tbl>
    <w:p w:rsidR="007F01E4" w:rsidRPr="00DA00AE" w:rsidRDefault="007F01E4" w:rsidP="00DA00AE">
      <w:pPr>
        <w:pStyle w:val="a3"/>
        <w:spacing w:after="120" w:line="276" w:lineRule="auto"/>
        <w:ind w:firstLine="0"/>
      </w:pPr>
    </w:p>
    <w:p w:rsidR="00C8754A" w:rsidRPr="00DA00AE" w:rsidRDefault="00C8754A" w:rsidP="00DA00AE">
      <w:pPr>
        <w:pStyle w:val="2"/>
      </w:pPr>
      <w:bookmarkStart w:id="104" w:name="_Toc2967581"/>
      <w:r w:rsidRPr="00DA00AE">
        <w:t>Содержание дисципл</w:t>
      </w:r>
      <w:r w:rsidR="008F136F" w:rsidRPr="00DA00AE">
        <w:t>ины, структурированное по темам</w:t>
      </w:r>
      <w:bookmarkEnd w:id="10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3"/>
        <w:gridCol w:w="3314"/>
        <w:gridCol w:w="5814"/>
      </w:tblGrid>
      <w:tr w:rsidR="00FC3E7A" w:rsidRPr="00DA00AE" w:rsidTr="00DA00AE">
        <w:trPr>
          <w:cantSplit/>
          <w:trHeight w:val="587"/>
        </w:trPr>
        <w:tc>
          <w:tcPr>
            <w:tcW w:w="224" w:type="pct"/>
          </w:tcPr>
          <w:p w:rsidR="00FC3E7A" w:rsidRPr="00DA00AE" w:rsidRDefault="00FC3E7A" w:rsidP="00DA00AE">
            <w:pPr>
              <w:spacing w:after="120" w:line="276" w:lineRule="auto"/>
              <w:jc w:val="both"/>
              <w:rPr>
                <w:i/>
              </w:rPr>
            </w:pPr>
            <w:r w:rsidRPr="00DA00AE">
              <w:rPr>
                <w:i/>
              </w:rPr>
              <w:t>№</w:t>
            </w:r>
          </w:p>
        </w:tc>
        <w:tc>
          <w:tcPr>
            <w:tcW w:w="1735" w:type="pct"/>
            <w:shd w:val="clear" w:color="auto" w:fill="auto"/>
            <w:tcMar>
              <w:top w:w="28" w:type="dxa"/>
              <w:left w:w="17" w:type="dxa"/>
              <w:right w:w="17" w:type="dxa"/>
            </w:tcMar>
          </w:tcPr>
          <w:p w:rsidR="00FC3E7A" w:rsidRPr="00DA00AE" w:rsidRDefault="00FC3E7A" w:rsidP="00DA00AE">
            <w:pPr>
              <w:spacing w:after="120" w:line="276" w:lineRule="auto"/>
              <w:jc w:val="both"/>
              <w:rPr>
                <w:i/>
              </w:rPr>
            </w:pPr>
            <w:r w:rsidRPr="00DA00AE">
              <w:rPr>
                <w:i/>
              </w:rPr>
              <w:t>Наименование темы (раздела)</w:t>
            </w:r>
            <w:r w:rsidR="00023D6F" w:rsidRPr="00DA00AE">
              <w:rPr>
                <w:i/>
              </w:rPr>
              <w:t xml:space="preserve"> </w:t>
            </w:r>
            <w:r w:rsidR="00D20AEB" w:rsidRPr="00DA00AE">
              <w:rPr>
                <w:i/>
              </w:rPr>
              <w:t xml:space="preserve">дисциплины </w:t>
            </w:r>
          </w:p>
        </w:tc>
        <w:tc>
          <w:tcPr>
            <w:tcW w:w="3041" w:type="pct"/>
          </w:tcPr>
          <w:p w:rsidR="00FC3E7A" w:rsidRPr="00DA00AE" w:rsidRDefault="00FC3E7A" w:rsidP="00DA00AE">
            <w:pPr>
              <w:spacing w:after="120" w:line="276" w:lineRule="auto"/>
              <w:jc w:val="both"/>
              <w:rPr>
                <w:i/>
              </w:rPr>
            </w:pPr>
            <w:r w:rsidRPr="00DA00AE">
              <w:rPr>
                <w:i/>
              </w:rPr>
              <w:t>Содержание т</w:t>
            </w:r>
            <w:r w:rsidR="00D20AEB" w:rsidRPr="00DA00AE">
              <w:rPr>
                <w:i/>
              </w:rPr>
              <w:t xml:space="preserve">емы (раздела) дисциплины </w:t>
            </w:r>
          </w:p>
        </w:tc>
      </w:tr>
      <w:tr w:rsidR="00FC3E7A" w:rsidRPr="00DA00AE" w:rsidTr="00DA00AE">
        <w:trPr>
          <w:cantSplit/>
          <w:trHeight w:val="631"/>
        </w:trPr>
        <w:tc>
          <w:tcPr>
            <w:tcW w:w="224" w:type="pct"/>
          </w:tcPr>
          <w:p w:rsidR="00FC3E7A" w:rsidRPr="00DA00AE" w:rsidRDefault="00FC3E7A" w:rsidP="00DA00AE">
            <w:pPr>
              <w:spacing w:after="120" w:line="276" w:lineRule="auto"/>
              <w:jc w:val="center"/>
            </w:pPr>
            <w:r w:rsidRPr="00DA00AE">
              <w:t>1.</w:t>
            </w:r>
          </w:p>
        </w:tc>
        <w:tc>
          <w:tcPr>
            <w:tcW w:w="1735" w:type="pct"/>
            <w:shd w:val="clear" w:color="auto" w:fill="auto"/>
          </w:tcPr>
          <w:p w:rsidR="00FC3E7A" w:rsidRPr="00DA00AE" w:rsidRDefault="00FC3E7A" w:rsidP="00DA00AE">
            <w:pPr>
              <w:spacing w:after="120" w:line="276" w:lineRule="auto"/>
            </w:pPr>
            <w:r w:rsidRPr="00DA00AE">
              <w:t xml:space="preserve">Архивы Московского государства </w:t>
            </w:r>
            <w:proofErr w:type="spellStart"/>
            <w:r w:rsidRPr="00DA00AE">
              <w:t>досинодального</w:t>
            </w:r>
            <w:proofErr w:type="spellEnd"/>
            <w:r w:rsidRPr="00DA00AE">
              <w:t xml:space="preserve"> периода</w:t>
            </w:r>
          </w:p>
        </w:tc>
        <w:tc>
          <w:tcPr>
            <w:tcW w:w="3041" w:type="pct"/>
          </w:tcPr>
          <w:p w:rsidR="00FC3E7A" w:rsidRPr="00DA00AE" w:rsidRDefault="00FC3E7A" w:rsidP="00DA00AE">
            <w:pPr>
              <w:spacing w:after="120" w:line="276" w:lineRule="auto"/>
            </w:pPr>
            <w:r w:rsidRPr="00DA00AE">
              <w:t xml:space="preserve">Монастырские и храмовые архивы Московского централизованного государства </w:t>
            </w:r>
          </w:p>
          <w:p w:rsidR="00FC3E7A" w:rsidRPr="00DA00AE" w:rsidRDefault="00FC3E7A" w:rsidP="00DA00AE">
            <w:pPr>
              <w:spacing w:after="120" w:line="276" w:lineRule="auto"/>
            </w:pPr>
            <w:r w:rsidRPr="00DA00AE">
              <w:t>Великокняжеский (Царский) архив и его состав</w:t>
            </w:r>
          </w:p>
          <w:p w:rsidR="00FC3E7A" w:rsidRPr="00DA00AE" w:rsidRDefault="00FC3E7A" w:rsidP="00DA00AE">
            <w:pPr>
              <w:spacing w:after="120" w:line="276" w:lineRule="auto"/>
            </w:pPr>
            <w:r w:rsidRPr="00DA00AE">
              <w:t>Архивы Патриарших приказов</w:t>
            </w:r>
          </w:p>
        </w:tc>
      </w:tr>
      <w:tr w:rsidR="00FC3E7A" w:rsidRPr="00DA00AE" w:rsidTr="00DA00AE">
        <w:trPr>
          <w:trHeight w:val="310"/>
        </w:trPr>
        <w:tc>
          <w:tcPr>
            <w:tcW w:w="224" w:type="pct"/>
          </w:tcPr>
          <w:p w:rsidR="00FC3E7A" w:rsidRPr="00DA00AE" w:rsidRDefault="00FC3E7A" w:rsidP="00DA00AE">
            <w:pPr>
              <w:spacing w:after="120" w:line="276" w:lineRule="auto"/>
              <w:jc w:val="center"/>
            </w:pPr>
            <w:r w:rsidRPr="00DA00AE">
              <w:t>2.</w:t>
            </w:r>
          </w:p>
        </w:tc>
        <w:tc>
          <w:tcPr>
            <w:tcW w:w="1735" w:type="pct"/>
            <w:shd w:val="clear" w:color="auto" w:fill="auto"/>
          </w:tcPr>
          <w:p w:rsidR="00FC3E7A" w:rsidRPr="00DA00AE" w:rsidRDefault="00FC3E7A" w:rsidP="00DA00AE">
            <w:pPr>
              <w:spacing w:after="120" w:line="276" w:lineRule="auto"/>
            </w:pPr>
            <w:r w:rsidRPr="00DA00AE">
              <w:t>Архивы синодального периода</w:t>
            </w:r>
          </w:p>
        </w:tc>
        <w:tc>
          <w:tcPr>
            <w:tcW w:w="3041" w:type="pct"/>
          </w:tcPr>
          <w:p w:rsidR="00FC3E7A" w:rsidRPr="00DA00AE" w:rsidRDefault="00FC3E7A" w:rsidP="00DA00AE">
            <w:pPr>
              <w:spacing w:after="120" w:line="276" w:lineRule="auto"/>
            </w:pPr>
            <w:r w:rsidRPr="00DA00AE">
              <w:t>Государственный архив Российской империи</w:t>
            </w:r>
          </w:p>
          <w:p w:rsidR="00FC3E7A" w:rsidRPr="00DA00AE" w:rsidRDefault="00FC3E7A" w:rsidP="00DA00AE">
            <w:pPr>
              <w:spacing w:after="120" w:line="276" w:lineRule="auto"/>
            </w:pPr>
            <w:r w:rsidRPr="00DA00AE">
              <w:t>Архив</w:t>
            </w:r>
            <w:proofErr w:type="gramStart"/>
            <w:r w:rsidRPr="00DA00AE">
              <w:t xml:space="preserve"> С</w:t>
            </w:r>
            <w:proofErr w:type="gramEnd"/>
            <w:r w:rsidRPr="00DA00AE">
              <w:t>в. Синода</w:t>
            </w:r>
          </w:p>
          <w:p w:rsidR="00FC3E7A" w:rsidRPr="00DA00AE" w:rsidRDefault="00FC3E7A" w:rsidP="00DA00AE">
            <w:pPr>
              <w:spacing w:after="120" w:line="276" w:lineRule="auto"/>
            </w:pPr>
            <w:r w:rsidRPr="00DA00AE">
              <w:t>Архивы духовных консисторий епархий</w:t>
            </w:r>
          </w:p>
          <w:p w:rsidR="00FC3E7A" w:rsidRPr="00DA00AE" w:rsidRDefault="00FC3E7A" w:rsidP="00DA00AE">
            <w:pPr>
              <w:spacing w:after="120" w:line="276" w:lineRule="auto"/>
            </w:pPr>
            <w:r w:rsidRPr="00DA00AE">
              <w:t>Исторические архивы России</w:t>
            </w:r>
          </w:p>
          <w:p w:rsidR="00FC3E7A" w:rsidRPr="00DA00AE" w:rsidRDefault="00FC3E7A" w:rsidP="00DA00AE">
            <w:pPr>
              <w:spacing w:after="120" w:line="276" w:lineRule="auto"/>
            </w:pPr>
            <w:r w:rsidRPr="00DA00AE">
              <w:t>Архивы коллегий и министерств</w:t>
            </w:r>
          </w:p>
        </w:tc>
      </w:tr>
      <w:tr w:rsidR="00FC3E7A" w:rsidRPr="00DA00AE" w:rsidTr="00DA00AE">
        <w:trPr>
          <w:trHeight w:val="3460"/>
        </w:trPr>
        <w:tc>
          <w:tcPr>
            <w:tcW w:w="224" w:type="pct"/>
          </w:tcPr>
          <w:p w:rsidR="00FC3E7A" w:rsidRPr="00DA00AE" w:rsidRDefault="00FC3E7A" w:rsidP="00DA00AE">
            <w:pPr>
              <w:spacing w:after="120" w:line="276" w:lineRule="auto"/>
              <w:jc w:val="center"/>
            </w:pPr>
            <w:r w:rsidRPr="00DA00AE">
              <w:t>3.</w:t>
            </w:r>
          </w:p>
        </w:tc>
        <w:tc>
          <w:tcPr>
            <w:tcW w:w="1735" w:type="pct"/>
            <w:shd w:val="clear" w:color="auto" w:fill="auto"/>
          </w:tcPr>
          <w:p w:rsidR="00FC3E7A" w:rsidRPr="00DA00AE" w:rsidRDefault="00FC3E7A" w:rsidP="00DA00AE">
            <w:pPr>
              <w:spacing w:after="120" w:line="276" w:lineRule="auto"/>
            </w:pPr>
            <w:r w:rsidRPr="00DA00AE">
              <w:t>Архивы второго патриаршего периода</w:t>
            </w:r>
          </w:p>
        </w:tc>
        <w:tc>
          <w:tcPr>
            <w:tcW w:w="3041" w:type="pct"/>
          </w:tcPr>
          <w:p w:rsidR="00FC3E7A" w:rsidRPr="00DA00AE" w:rsidRDefault="00FC3E7A" w:rsidP="00DA00AE">
            <w:pPr>
              <w:spacing w:after="120" w:line="276" w:lineRule="auto"/>
            </w:pPr>
            <w:r w:rsidRPr="00DA00AE">
              <w:t>Архив Поместного собора 1917-1918 гг.</w:t>
            </w:r>
          </w:p>
          <w:p w:rsidR="00FC3E7A" w:rsidRPr="00DA00AE" w:rsidRDefault="00FC3E7A" w:rsidP="00DA00AE">
            <w:pPr>
              <w:spacing w:after="120" w:line="276" w:lineRule="auto"/>
            </w:pPr>
            <w:r w:rsidRPr="00DA00AE">
              <w:t>Реорганизация и централизация архивной системы</w:t>
            </w:r>
          </w:p>
          <w:p w:rsidR="00FC3E7A" w:rsidRPr="00DA00AE" w:rsidRDefault="00FC3E7A" w:rsidP="00DA00AE">
            <w:pPr>
              <w:spacing w:after="120" w:line="276" w:lineRule="auto"/>
            </w:pPr>
            <w:r w:rsidRPr="00DA00AE">
              <w:t>Национализация монастырских и храмовых архивов</w:t>
            </w:r>
          </w:p>
          <w:p w:rsidR="00FC3E7A" w:rsidRPr="00DA00AE" w:rsidRDefault="00FC3E7A" w:rsidP="00DA00AE">
            <w:pPr>
              <w:spacing w:after="120" w:line="276" w:lineRule="auto"/>
            </w:pPr>
            <w:r w:rsidRPr="00DA00AE">
              <w:t>Архивы в составе  НКВД – МВД СССР</w:t>
            </w:r>
          </w:p>
          <w:p w:rsidR="00FC3E7A" w:rsidRPr="00DA00AE" w:rsidRDefault="00FC3E7A" w:rsidP="00DA00AE">
            <w:pPr>
              <w:spacing w:after="120" w:line="276" w:lineRule="auto"/>
            </w:pPr>
            <w:r w:rsidRPr="00DA00AE">
              <w:t>Реорганизация архивной системы после августа 1991 года</w:t>
            </w:r>
          </w:p>
          <w:p w:rsidR="00FC3E7A" w:rsidRPr="00DA00AE" w:rsidRDefault="00FC3E7A" w:rsidP="00DA00AE">
            <w:pPr>
              <w:spacing w:after="120" w:line="276" w:lineRule="auto"/>
            </w:pPr>
            <w:r w:rsidRPr="00DA00AE">
              <w:t>Современное построение архивной системы</w:t>
            </w:r>
          </w:p>
          <w:p w:rsidR="00FC3E7A" w:rsidRPr="00DA00AE" w:rsidRDefault="00FC3E7A" w:rsidP="00DA00AE">
            <w:pPr>
              <w:spacing w:after="120" w:line="276" w:lineRule="auto"/>
            </w:pPr>
            <w:r w:rsidRPr="00DA00AE">
              <w:t xml:space="preserve">Основные архивные фонды </w:t>
            </w:r>
            <w:proofErr w:type="gramStart"/>
            <w:r w:rsidRPr="00DA00AE">
              <w:t>федеральных</w:t>
            </w:r>
            <w:proofErr w:type="gramEnd"/>
            <w:r w:rsidRPr="00DA00AE">
              <w:t xml:space="preserve"> и региональных госархивов</w:t>
            </w:r>
          </w:p>
          <w:p w:rsidR="00FC3E7A" w:rsidRPr="00DA00AE" w:rsidRDefault="00FC3E7A" w:rsidP="00DA00AE">
            <w:pPr>
              <w:spacing w:after="120" w:line="276" w:lineRule="auto"/>
            </w:pPr>
            <w:r w:rsidRPr="00DA00AE">
              <w:t>Формирование архивов епархий</w:t>
            </w:r>
          </w:p>
        </w:tc>
      </w:tr>
      <w:tr w:rsidR="00885C15" w:rsidRPr="00DA00AE" w:rsidTr="00DA00AE">
        <w:trPr>
          <w:trHeight w:val="1597"/>
        </w:trPr>
        <w:tc>
          <w:tcPr>
            <w:tcW w:w="224" w:type="pct"/>
          </w:tcPr>
          <w:p w:rsidR="00885C15" w:rsidRPr="00DA00AE" w:rsidRDefault="00885C15" w:rsidP="00DA00AE">
            <w:pPr>
              <w:spacing w:after="120" w:line="276" w:lineRule="auto"/>
              <w:jc w:val="center"/>
            </w:pPr>
            <w:r w:rsidRPr="00DA00AE">
              <w:lastRenderedPageBreak/>
              <w:t>4.</w:t>
            </w:r>
          </w:p>
        </w:tc>
        <w:tc>
          <w:tcPr>
            <w:tcW w:w="1735" w:type="pct"/>
            <w:shd w:val="clear" w:color="auto" w:fill="auto"/>
          </w:tcPr>
          <w:p w:rsidR="00885C15" w:rsidRPr="00DA00AE" w:rsidRDefault="00885C15" w:rsidP="00DA00AE">
            <w:pPr>
              <w:spacing w:after="120" w:line="276" w:lineRule="auto"/>
            </w:pPr>
            <w:r w:rsidRPr="00DA00AE">
              <w:t>Теория и методика архивного дела</w:t>
            </w:r>
          </w:p>
        </w:tc>
        <w:tc>
          <w:tcPr>
            <w:tcW w:w="3041" w:type="pct"/>
            <w:tcBorders>
              <w:bottom w:val="single" w:sz="4" w:space="0" w:color="auto"/>
            </w:tcBorders>
          </w:tcPr>
          <w:p w:rsidR="00885C15" w:rsidRPr="00DA00AE" w:rsidRDefault="00885C15" w:rsidP="00DA00AE">
            <w:pPr>
              <w:spacing w:after="120" w:line="276" w:lineRule="auto"/>
            </w:pPr>
            <w:r w:rsidRPr="00DA00AE">
              <w:t>Комплектование архивов, экспертиза ценности.</w:t>
            </w:r>
          </w:p>
          <w:p w:rsidR="00885C15" w:rsidRPr="00DA00AE" w:rsidRDefault="00885C15" w:rsidP="00DA00AE">
            <w:pPr>
              <w:spacing w:after="120" w:line="276" w:lineRule="auto"/>
            </w:pPr>
            <w:r w:rsidRPr="00DA00AE">
              <w:t>Учетные документы архива.</w:t>
            </w:r>
          </w:p>
          <w:p w:rsidR="00885C15" w:rsidRPr="00DA00AE" w:rsidRDefault="00885C15" w:rsidP="00DA00AE">
            <w:pPr>
              <w:spacing w:after="120" w:line="276" w:lineRule="auto"/>
            </w:pPr>
            <w:r w:rsidRPr="00DA00AE">
              <w:t>Построение НСА архива.</w:t>
            </w:r>
          </w:p>
          <w:p w:rsidR="00885C15" w:rsidRPr="00DA00AE" w:rsidRDefault="00885C15" w:rsidP="00DA00AE">
            <w:pPr>
              <w:spacing w:after="120" w:line="276" w:lineRule="auto"/>
            </w:pPr>
            <w:r w:rsidRPr="00DA00AE">
              <w:t>Компьютерные архивные технологии.</w:t>
            </w:r>
          </w:p>
          <w:p w:rsidR="00885C15" w:rsidRPr="00DA00AE" w:rsidRDefault="00885C15" w:rsidP="00DA00AE">
            <w:pPr>
              <w:spacing w:after="120" w:line="276" w:lineRule="auto"/>
            </w:pPr>
            <w:r w:rsidRPr="00DA00AE">
              <w:t>Пользование электронные описями и БД.</w:t>
            </w:r>
          </w:p>
        </w:tc>
      </w:tr>
    </w:tbl>
    <w:p w:rsidR="004A7452" w:rsidRPr="00DA00AE" w:rsidRDefault="004A7452" w:rsidP="00DA00AE">
      <w:pPr>
        <w:pStyle w:val="1"/>
        <w:numPr>
          <w:ilvl w:val="0"/>
          <w:numId w:val="0"/>
        </w:numPr>
        <w:spacing w:before="0" w:after="120" w:line="276" w:lineRule="auto"/>
        <w:ind w:left="928"/>
        <w:jc w:val="both"/>
        <w:rPr>
          <w:b w:val="0"/>
        </w:rPr>
      </w:pPr>
    </w:p>
    <w:p w:rsidR="005F5357" w:rsidRPr="00DA00AE" w:rsidRDefault="005F5357" w:rsidP="00DA00AE">
      <w:pPr>
        <w:pStyle w:val="2"/>
      </w:pPr>
      <w:bookmarkStart w:id="105" w:name="_Toc2967582"/>
      <w:r w:rsidRPr="00DA00AE">
        <w:t xml:space="preserve">Учебно-методическое обеспечение самостоятельной работы </w:t>
      </w:r>
      <w:proofErr w:type="gramStart"/>
      <w:r w:rsidRPr="00DA00AE">
        <w:t>обучающихся</w:t>
      </w:r>
      <w:proofErr w:type="gramEnd"/>
      <w:r w:rsidRPr="00DA00AE">
        <w:rPr>
          <w:i/>
        </w:rPr>
        <w:t xml:space="preserve"> </w:t>
      </w:r>
      <w:r w:rsidRPr="00DA00AE">
        <w:t>по дисциплине</w:t>
      </w:r>
      <w:bookmarkEnd w:id="105"/>
      <w:r w:rsidRPr="00DA00AE">
        <w:t xml:space="preserve"> </w:t>
      </w:r>
    </w:p>
    <w:p w:rsidR="005F5357" w:rsidRPr="00DA00AE" w:rsidRDefault="005F5357" w:rsidP="00DA00AE">
      <w:pPr>
        <w:spacing w:after="120" w:line="276" w:lineRule="auto"/>
        <w:jc w:val="both"/>
      </w:pPr>
      <w:r w:rsidRPr="00DA00AE">
        <w:t xml:space="preserve">Самостоятельная работа </w:t>
      </w:r>
      <w:proofErr w:type="gramStart"/>
      <w:r w:rsidRPr="00DA00AE">
        <w:t>обучающихся</w:t>
      </w:r>
      <w:proofErr w:type="gramEnd"/>
      <w:r w:rsidRPr="00DA00AE">
        <w:t xml:space="preserve"> обеспечивается следующими документами и материалами:</w:t>
      </w:r>
    </w:p>
    <w:p w:rsidR="005F5357" w:rsidRPr="00DA00AE" w:rsidRDefault="00D20AEB" w:rsidP="00DA00AE">
      <w:pPr>
        <w:spacing w:after="120" w:line="276" w:lineRule="auto"/>
        <w:jc w:val="both"/>
      </w:pPr>
      <w:r w:rsidRPr="00DA00AE">
        <w:t xml:space="preserve">- </w:t>
      </w:r>
      <w:r w:rsidR="005F5357" w:rsidRPr="00DA00AE">
        <w:t>Рабочей программой дисциплины</w:t>
      </w:r>
    </w:p>
    <w:p w:rsidR="005F5357" w:rsidRPr="00DA00AE" w:rsidRDefault="00D20AEB" w:rsidP="00DA00AE">
      <w:pPr>
        <w:spacing w:after="120" w:line="276" w:lineRule="auto"/>
        <w:jc w:val="both"/>
      </w:pPr>
      <w:r w:rsidRPr="00DA00AE">
        <w:t xml:space="preserve">- </w:t>
      </w:r>
      <w:r w:rsidR="005F5357" w:rsidRPr="00DA00AE">
        <w:t>Планами учебных занятий, предоставляемых преподавателем в начале каждого раздела дисциплины</w:t>
      </w:r>
    </w:p>
    <w:p w:rsidR="005F5357" w:rsidRPr="00DA00AE" w:rsidRDefault="00D20AEB" w:rsidP="00DA00AE">
      <w:pPr>
        <w:spacing w:after="120" w:line="276" w:lineRule="auto"/>
        <w:jc w:val="both"/>
      </w:pPr>
      <w:r w:rsidRPr="00DA00AE">
        <w:t xml:space="preserve">- </w:t>
      </w:r>
      <w:r w:rsidR="005F5357" w:rsidRPr="00DA00AE">
        <w:t>Методическими пособиями по дисциплине (см. в списке литературы)</w:t>
      </w:r>
    </w:p>
    <w:p w:rsidR="00D20AEB" w:rsidRPr="00DA00AE" w:rsidRDefault="00D20AEB" w:rsidP="00DA00AE">
      <w:pPr>
        <w:spacing w:after="120" w:line="276" w:lineRule="auto"/>
        <w:jc w:val="both"/>
      </w:pPr>
      <w:r w:rsidRPr="00DA00AE">
        <w:t xml:space="preserve">- </w:t>
      </w:r>
      <w:r w:rsidR="005F5357" w:rsidRPr="00DA00AE">
        <w:t>Образцами проверочных заданий, представленных в фонде оценочных средств.</w:t>
      </w:r>
      <w:bookmarkStart w:id="106" w:name="_Toc473664508"/>
      <w:bookmarkStart w:id="107" w:name="_Toc473718086"/>
      <w:bookmarkStart w:id="108" w:name="_Toc473892887"/>
      <w:bookmarkStart w:id="109" w:name="_Toc474840596"/>
      <w:bookmarkStart w:id="110" w:name="_Toc475970643"/>
      <w:bookmarkStart w:id="111" w:name="_Toc477858783"/>
    </w:p>
    <w:p w:rsidR="00885C15" w:rsidRPr="00DA00AE" w:rsidRDefault="00885C15" w:rsidP="00DA00AE">
      <w:pPr>
        <w:spacing w:after="120" w:line="276" w:lineRule="auto"/>
        <w:jc w:val="both"/>
      </w:pPr>
      <w:r w:rsidRPr="00DA00AE">
        <w:t xml:space="preserve">Для самостоятельной работы </w:t>
      </w:r>
      <w:r w:rsidR="00023D6F" w:rsidRPr="00DA00AE">
        <w:t>обучающимся</w:t>
      </w:r>
      <w:r w:rsidRPr="00DA00AE">
        <w:t xml:space="preserve"> предлагается ознакомиться с электронными описями федеральных архивов, доступными в интернете, с целью получения навыков работы по выявлению информации на уровне архивных дел с последующим углублением на уровне конкретных документов по теме исследования.  </w:t>
      </w:r>
    </w:p>
    <w:p w:rsidR="00023D6F" w:rsidRPr="00DA00AE" w:rsidRDefault="00023D6F" w:rsidP="00DA00AE">
      <w:pPr>
        <w:spacing w:after="120" w:line="276" w:lineRule="auto"/>
        <w:jc w:val="both"/>
      </w:pPr>
    </w:p>
    <w:p w:rsidR="00D20AEB" w:rsidRPr="00DA00AE" w:rsidRDefault="008F136F" w:rsidP="00DA00AE">
      <w:pPr>
        <w:pStyle w:val="2"/>
      </w:pPr>
      <w:bookmarkStart w:id="112" w:name="_Toc2967583"/>
      <w:r w:rsidRPr="00DA00AE">
        <w:t>Фонд оценочных средств</w:t>
      </w:r>
      <w:bookmarkEnd w:id="112"/>
    </w:p>
    <w:p w:rsidR="00525A9F" w:rsidRPr="00DA00AE" w:rsidRDefault="00525A9F" w:rsidP="00DA00AE">
      <w:pPr>
        <w:pStyle w:val="3"/>
        <w:spacing w:after="120" w:line="276" w:lineRule="auto"/>
        <w:rPr>
          <w:sz w:val="24"/>
        </w:rPr>
      </w:pPr>
      <w:bookmarkStart w:id="113" w:name="_Toc2967584"/>
      <w:r w:rsidRPr="00DA00AE">
        <w:rPr>
          <w:sz w:val="24"/>
        </w:rPr>
        <w:t>Информация о фонде оценочных средств и контролируемой компетенции</w:t>
      </w:r>
      <w:bookmarkEnd w:id="106"/>
      <w:bookmarkEnd w:id="107"/>
      <w:bookmarkEnd w:id="108"/>
      <w:bookmarkEnd w:id="109"/>
      <w:bookmarkEnd w:id="110"/>
      <w:bookmarkEnd w:id="111"/>
      <w:bookmarkEnd w:id="113"/>
    </w:p>
    <w:p w:rsidR="00525A9F" w:rsidRPr="00DA00AE" w:rsidRDefault="00525A9F" w:rsidP="00DA00AE">
      <w:pPr>
        <w:keepLines/>
        <w:spacing w:after="120" w:line="276" w:lineRule="auto"/>
        <w:jc w:val="both"/>
      </w:pPr>
      <w:r w:rsidRPr="00DA00AE">
        <w:t xml:space="preserve">Фонд оценочных средств разработан для осваиваемой в ходе реализации курса компетенции и представлен в </w:t>
      </w:r>
      <w:r w:rsidRPr="00DA00AE">
        <w:rPr>
          <w:i/>
        </w:rPr>
        <w:t xml:space="preserve">Приложении </w:t>
      </w:r>
      <w:r w:rsidRPr="00DA00AE">
        <w:t xml:space="preserve"> к настоящей программе.</w:t>
      </w:r>
    </w:p>
    <w:p w:rsidR="00525A9F" w:rsidRPr="00DA00AE" w:rsidRDefault="00525A9F" w:rsidP="00DA00AE">
      <w:pPr>
        <w:keepLines/>
        <w:spacing w:after="120" w:line="276" w:lineRule="auto"/>
        <w:jc w:val="both"/>
      </w:pPr>
      <w:r w:rsidRPr="00DA00AE">
        <w:t>Настоящий фонд оценочных сре</w:t>
      </w:r>
      <w:proofErr w:type="gramStart"/>
      <w:r w:rsidRPr="00DA00AE">
        <w:t>дств в с</w:t>
      </w:r>
      <w:proofErr w:type="gramEnd"/>
      <w:r w:rsidRPr="00DA00AE"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525A9F" w:rsidRPr="00DA00AE" w:rsidRDefault="00525A9F" w:rsidP="00DA00AE">
      <w:pPr>
        <w:pStyle w:val="3"/>
        <w:spacing w:after="120" w:line="276" w:lineRule="auto"/>
        <w:rPr>
          <w:sz w:val="24"/>
        </w:rPr>
      </w:pPr>
      <w:bookmarkStart w:id="114" w:name="_Toc473664509"/>
      <w:bookmarkStart w:id="115" w:name="_Toc473718087"/>
      <w:bookmarkStart w:id="116" w:name="_Toc473892888"/>
      <w:bookmarkStart w:id="117" w:name="_Toc474840597"/>
      <w:bookmarkStart w:id="118" w:name="_Toc475970644"/>
      <w:bookmarkStart w:id="119" w:name="_Toc477858784"/>
      <w:bookmarkStart w:id="120" w:name="_Toc2967585"/>
      <w:r w:rsidRPr="00DA00AE">
        <w:rPr>
          <w:sz w:val="24"/>
        </w:rPr>
        <w:t>Показатели оценивания основного этапа освоения компетенции</w:t>
      </w:r>
      <w:bookmarkEnd w:id="114"/>
      <w:bookmarkEnd w:id="115"/>
      <w:bookmarkEnd w:id="116"/>
      <w:bookmarkEnd w:id="117"/>
      <w:bookmarkEnd w:id="118"/>
      <w:bookmarkEnd w:id="119"/>
      <w:bookmarkEnd w:id="120"/>
    </w:p>
    <w:p w:rsidR="00525A9F" w:rsidRPr="00DA00AE" w:rsidRDefault="00525A9F" w:rsidP="00DA00AE">
      <w:pPr>
        <w:spacing w:after="120" w:line="276" w:lineRule="auto"/>
        <w:jc w:val="both"/>
      </w:pPr>
      <w:r w:rsidRPr="00DA00AE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272694" w:rsidRPr="00DA00AE" w:rsidRDefault="00FC2B9F" w:rsidP="00DA00AE">
      <w:pPr>
        <w:pStyle w:val="3"/>
        <w:spacing w:after="120" w:line="276" w:lineRule="auto"/>
        <w:rPr>
          <w:sz w:val="24"/>
        </w:rPr>
      </w:pPr>
      <w:bookmarkStart w:id="121" w:name="_Toc2967586"/>
      <w:r w:rsidRPr="00DA00AE">
        <w:rPr>
          <w:sz w:val="24"/>
        </w:rPr>
        <w:t xml:space="preserve">Перечень вопросов </w:t>
      </w:r>
      <w:r w:rsidR="00DA00AE" w:rsidRPr="00DA00AE">
        <w:rPr>
          <w:sz w:val="24"/>
        </w:rPr>
        <w:t>для проведения промежуточной аттестации</w:t>
      </w:r>
      <w:bookmarkEnd w:id="121"/>
    </w:p>
    <w:p w:rsidR="00885C15" w:rsidRPr="00DA00AE" w:rsidRDefault="00885C15" w:rsidP="00DA00AE">
      <w:pPr>
        <w:autoSpaceDE w:val="0"/>
        <w:autoSpaceDN w:val="0"/>
        <w:adjustRightInd w:val="0"/>
        <w:spacing w:after="120" w:line="276" w:lineRule="auto"/>
        <w:jc w:val="both"/>
        <w:rPr>
          <w:rFonts w:eastAsia="Calibri"/>
          <w:lang w:eastAsia="en-US"/>
        </w:rPr>
      </w:pPr>
      <w:r w:rsidRPr="00DA00AE">
        <w:rPr>
          <w:rFonts w:eastAsia="Calibri"/>
          <w:lang w:eastAsia="en-US"/>
        </w:rPr>
        <w:t>Тема 1.</w:t>
      </w:r>
      <w:r w:rsidR="00A053FD" w:rsidRPr="00DA00AE">
        <w:rPr>
          <w:rFonts w:eastAsia="Calibri"/>
          <w:lang w:eastAsia="en-US"/>
        </w:rPr>
        <w:t xml:space="preserve">  </w:t>
      </w:r>
      <w:r w:rsidRPr="00DA00AE">
        <w:rPr>
          <w:rFonts w:eastAsia="Calibri"/>
          <w:lang w:eastAsia="en-US"/>
        </w:rPr>
        <w:t>Предмет и задачи архивоведения</w:t>
      </w:r>
    </w:p>
    <w:p w:rsidR="00885C15" w:rsidRPr="00DA00AE" w:rsidRDefault="00885C15" w:rsidP="00DA00AE">
      <w:pPr>
        <w:autoSpaceDE w:val="0"/>
        <w:autoSpaceDN w:val="0"/>
        <w:adjustRightInd w:val="0"/>
        <w:spacing w:after="120" w:line="276" w:lineRule="auto"/>
        <w:jc w:val="both"/>
        <w:rPr>
          <w:rFonts w:eastAsia="Calibri"/>
          <w:i/>
          <w:lang w:eastAsia="en-US"/>
        </w:rPr>
      </w:pPr>
      <w:r w:rsidRPr="00DA00AE">
        <w:rPr>
          <w:rFonts w:eastAsia="Calibri"/>
          <w:i/>
          <w:lang w:eastAsia="en-US"/>
        </w:rPr>
        <w:t>Вопросы</w:t>
      </w:r>
    </w:p>
    <w:p w:rsidR="00885C15" w:rsidRPr="00DA00AE" w:rsidRDefault="00885C15" w:rsidP="00DA00AE">
      <w:pPr>
        <w:pStyle w:val="ae"/>
        <w:numPr>
          <w:ilvl w:val="0"/>
          <w:numId w:val="13"/>
        </w:numPr>
        <w:autoSpaceDE w:val="0"/>
        <w:autoSpaceDN w:val="0"/>
        <w:adjustRightInd w:val="0"/>
        <w:spacing w:after="120" w:line="276" w:lineRule="auto"/>
        <w:ind w:left="0"/>
        <w:jc w:val="both"/>
        <w:rPr>
          <w:rFonts w:eastAsia="Calibri"/>
          <w:lang w:eastAsia="en-US"/>
        </w:rPr>
      </w:pPr>
      <w:r w:rsidRPr="00DA00AE">
        <w:rPr>
          <w:rFonts w:eastAsia="Calibri"/>
          <w:lang w:eastAsia="en-US"/>
        </w:rPr>
        <w:t>В чем разница понятий «архив» и «архивное учреждение»?</w:t>
      </w:r>
    </w:p>
    <w:p w:rsidR="00885C15" w:rsidRPr="00DA00AE" w:rsidRDefault="00885C15" w:rsidP="00DA00AE">
      <w:pPr>
        <w:pStyle w:val="ae"/>
        <w:numPr>
          <w:ilvl w:val="0"/>
          <w:numId w:val="13"/>
        </w:numPr>
        <w:autoSpaceDE w:val="0"/>
        <w:autoSpaceDN w:val="0"/>
        <w:adjustRightInd w:val="0"/>
        <w:spacing w:after="120" w:line="276" w:lineRule="auto"/>
        <w:ind w:left="0"/>
        <w:jc w:val="both"/>
        <w:rPr>
          <w:rFonts w:eastAsia="Calibri"/>
          <w:lang w:eastAsia="en-US"/>
        </w:rPr>
      </w:pPr>
      <w:r w:rsidRPr="00DA00AE">
        <w:rPr>
          <w:rFonts w:eastAsia="Calibri"/>
          <w:lang w:eastAsia="en-US"/>
        </w:rPr>
        <w:t>Где и когда впервые появляется термин «архив»?</w:t>
      </w:r>
    </w:p>
    <w:p w:rsidR="00885C15" w:rsidRPr="00DA00AE" w:rsidRDefault="00885C15" w:rsidP="00DA00AE">
      <w:pPr>
        <w:pStyle w:val="ae"/>
        <w:numPr>
          <w:ilvl w:val="0"/>
          <w:numId w:val="13"/>
        </w:numPr>
        <w:autoSpaceDE w:val="0"/>
        <w:autoSpaceDN w:val="0"/>
        <w:adjustRightInd w:val="0"/>
        <w:spacing w:after="120" w:line="276" w:lineRule="auto"/>
        <w:ind w:left="0"/>
        <w:jc w:val="both"/>
        <w:rPr>
          <w:rFonts w:eastAsia="Calibri"/>
          <w:lang w:eastAsia="en-US"/>
        </w:rPr>
      </w:pPr>
      <w:r w:rsidRPr="00DA00AE">
        <w:rPr>
          <w:rFonts w:eastAsia="Calibri"/>
          <w:lang w:eastAsia="en-US"/>
        </w:rPr>
        <w:lastRenderedPageBreak/>
        <w:t>Что входит в задачи научной дисциплины «архивоведение»?</w:t>
      </w:r>
    </w:p>
    <w:p w:rsidR="00885C15" w:rsidRPr="00DA00AE" w:rsidRDefault="00885C15" w:rsidP="00DA00AE">
      <w:pPr>
        <w:autoSpaceDE w:val="0"/>
        <w:autoSpaceDN w:val="0"/>
        <w:adjustRightInd w:val="0"/>
        <w:spacing w:after="120" w:line="276" w:lineRule="auto"/>
        <w:jc w:val="both"/>
        <w:rPr>
          <w:rFonts w:eastAsia="Calibri"/>
          <w:lang w:eastAsia="en-US"/>
        </w:rPr>
      </w:pPr>
      <w:r w:rsidRPr="00DA00AE">
        <w:rPr>
          <w:rFonts w:eastAsia="Calibri"/>
          <w:lang w:eastAsia="en-US"/>
        </w:rPr>
        <w:t>Тема 2.</w:t>
      </w:r>
      <w:r w:rsidR="00A053FD" w:rsidRPr="00DA00AE">
        <w:rPr>
          <w:rFonts w:eastAsia="Calibri"/>
          <w:lang w:eastAsia="en-US"/>
        </w:rPr>
        <w:t xml:space="preserve"> </w:t>
      </w:r>
      <w:r w:rsidRPr="00DA00AE">
        <w:rPr>
          <w:rFonts w:eastAsia="Calibri"/>
          <w:lang w:eastAsia="en-US"/>
        </w:rPr>
        <w:t xml:space="preserve">История монастырских и храмовых архивов России </w:t>
      </w:r>
      <w:r w:rsidRPr="00DA00AE">
        <w:rPr>
          <w:rFonts w:eastAsia="Calibri"/>
          <w:lang w:val="en-US" w:eastAsia="en-US"/>
        </w:rPr>
        <w:t>XII</w:t>
      </w:r>
      <w:r w:rsidRPr="00DA00AE">
        <w:rPr>
          <w:rFonts w:eastAsia="Calibri"/>
          <w:lang w:eastAsia="en-US"/>
        </w:rPr>
        <w:t xml:space="preserve"> – </w:t>
      </w:r>
      <w:r w:rsidRPr="00DA00AE">
        <w:rPr>
          <w:rFonts w:eastAsia="Calibri"/>
          <w:lang w:val="en-US" w:eastAsia="en-US"/>
        </w:rPr>
        <w:t>XIV</w:t>
      </w:r>
      <w:r w:rsidRPr="00DA00AE">
        <w:rPr>
          <w:rFonts w:eastAsia="Calibri"/>
          <w:lang w:eastAsia="en-US"/>
        </w:rPr>
        <w:t xml:space="preserve"> вв.</w:t>
      </w:r>
    </w:p>
    <w:p w:rsidR="00885C15" w:rsidRPr="00DA00AE" w:rsidRDefault="00885C15" w:rsidP="00DA00AE">
      <w:pPr>
        <w:autoSpaceDE w:val="0"/>
        <w:autoSpaceDN w:val="0"/>
        <w:adjustRightInd w:val="0"/>
        <w:spacing w:after="120" w:line="276" w:lineRule="auto"/>
        <w:jc w:val="both"/>
        <w:rPr>
          <w:rFonts w:eastAsia="Calibri"/>
          <w:i/>
          <w:lang w:eastAsia="en-US"/>
        </w:rPr>
      </w:pPr>
      <w:r w:rsidRPr="00DA00AE">
        <w:rPr>
          <w:rFonts w:eastAsia="Calibri"/>
          <w:i/>
          <w:lang w:eastAsia="en-US"/>
        </w:rPr>
        <w:t>Вопросы:</w:t>
      </w:r>
    </w:p>
    <w:p w:rsidR="00885C15" w:rsidRPr="00DA00AE" w:rsidRDefault="00885C15" w:rsidP="00DA00AE">
      <w:pPr>
        <w:pStyle w:val="ae"/>
        <w:numPr>
          <w:ilvl w:val="0"/>
          <w:numId w:val="14"/>
        </w:numPr>
        <w:autoSpaceDE w:val="0"/>
        <w:autoSpaceDN w:val="0"/>
        <w:adjustRightInd w:val="0"/>
        <w:spacing w:after="120" w:line="276" w:lineRule="auto"/>
        <w:ind w:left="0"/>
        <w:jc w:val="both"/>
        <w:rPr>
          <w:rFonts w:eastAsia="Calibri"/>
          <w:lang w:eastAsia="en-US"/>
        </w:rPr>
      </w:pPr>
      <w:r w:rsidRPr="00DA00AE">
        <w:rPr>
          <w:rFonts w:eastAsia="Calibri"/>
          <w:lang w:eastAsia="en-US"/>
        </w:rPr>
        <w:t xml:space="preserve">Когда появляются сведения о первых </w:t>
      </w:r>
      <w:proofErr w:type="spellStart"/>
      <w:r w:rsidRPr="00DA00AE">
        <w:rPr>
          <w:rFonts w:eastAsia="Calibri"/>
          <w:lang w:eastAsia="en-US"/>
        </w:rPr>
        <w:t>книго</w:t>
      </w:r>
      <w:proofErr w:type="spellEnd"/>
      <w:r w:rsidRPr="00DA00AE">
        <w:rPr>
          <w:rFonts w:eastAsia="Calibri"/>
          <w:lang w:eastAsia="en-US"/>
        </w:rPr>
        <w:t>- и архивохранилищах в России?</w:t>
      </w:r>
    </w:p>
    <w:p w:rsidR="00885C15" w:rsidRPr="00DA00AE" w:rsidRDefault="00885C15" w:rsidP="00DA00AE">
      <w:pPr>
        <w:pStyle w:val="ae"/>
        <w:numPr>
          <w:ilvl w:val="0"/>
          <w:numId w:val="14"/>
        </w:numPr>
        <w:autoSpaceDE w:val="0"/>
        <w:autoSpaceDN w:val="0"/>
        <w:adjustRightInd w:val="0"/>
        <w:spacing w:after="120" w:line="276" w:lineRule="auto"/>
        <w:ind w:left="0"/>
        <w:jc w:val="both"/>
        <w:rPr>
          <w:rFonts w:eastAsia="Calibri"/>
          <w:lang w:eastAsia="en-US"/>
        </w:rPr>
      </w:pPr>
      <w:r w:rsidRPr="00DA00AE">
        <w:rPr>
          <w:rFonts w:eastAsia="Calibri"/>
          <w:lang w:eastAsia="en-US"/>
        </w:rPr>
        <w:t>Летописные свидетельства об архиве Киево-Печерской лавры.</w:t>
      </w:r>
    </w:p>
    <w:p w:rsidR="00885C15" w:rsidRPr="00DA00AE" w:rsidRDefault="00885C15" w:rsidP="00DA00AE">
      <w:pPr>
        <w:pStyle w:val="ae"/>
        <w:numPr>
          <w:ilvl w:val="0"/>
          <w:numId w:val="14"/>
        </w:numPr>
        <w:autoSpaceDE w:val="0"/>
        <w:autoSpaceDN w:val="0"/>
        <w:adjustRightInd w:val="0"/>
        <w:spacing w:after="120" w:line="276" w:lineRule="auto"/>
        <w:ind w:left="0"/>
        <w:jc w:val="both"/>
        <w:rPr>
          <w:rFonts w:eastAsia="Calibri"/>
          <w:lang w:eastAsia="en-US"/>
        </w:rPr>
      </w:pPr>
      <w:r w:rsidRPr="00DA00AE">
        <w:rPr>
          <w:rFonts w:eastAsia="Calibri"/>
          <w:lang w:eastAsia="en-US"/>
        </w:rPr>
        <w:t>Архив в храме св. Софии в Новгороде.</w:t>
      </w:r>
    </w:p>
    <w:p w:rsidR="00885C15" w:rsidRPr="00DA00AE" w:rsidRDefault="00885C15" w:rsidP="00DA00AE">
      <w:pPr>
        <w:pStyle w:val="ae"/>
        <w:numPr>
          <w:ilvl w:val="0"/>
          <w:numId w:val="14"/>
        </w:numPr>
        <w:autoSpaceDE w:val="0"/>
        <w:autoSpaceDN w:val="0"/>
        <w:adjustRightInd w:val="0"/>
        <w:spacing w:after="120" w:line="276" w:lineRule="auto"/>
        <w:ind w:left="0"/>
        <w:jc w:val="both"/>
        <w:rPr>
          <w:rFonts w:eastAsia="Calibri"/>
          <w:lang w:eastAsia="en-US"/>
        </w:rPr>
      </w:pPr>
      <w:r w:rsidRPr="00DA00AE">
        <w:rPr>
          <w:rFonts w:eastAsia="Calibri"/>
          <w:lang w:eastAsia="en-US"/>
        </w:rPr>
        <w:t xml:space="preserve">Архив храма св. Троицы </w:t>
      </w:r>
      <w:proofErr w:type="gramStart"/>
      <w:r w:rsidRPr="00DA00AE">
        <w:rPr>
          <w:rFonts w:eastAsia="Calibri"/>
          <w:lang w:eastAsia="en-US"/>
        </w:rPr>
        <w:t>во</w:t>
      </w:r>
      <w:proofErr w:type="gramEnd"/>
      <w:r w:rsidRPr="00DA00AE">
        <w:rPr>
          <w:rFonts w:eastAsia="Calibri"/>
          <w:lang w:eastAsia="en-US"/>
        </w:rPr>
        <w:t xml:space="preserve"> Пскове.</w:t>
      </w:r>
    </w:p>
    <w:p w:rsidR="00885C15" w:rsidRPr="00DA00AE" w:rsidRDefault="00885C15" w:rsidP="00DA00AE">
      <w:pPr>
        <w:autoSpaceDE w:val="0"/>
        <w:autoSpaceDN w:val="0"/>
        <w:adjustRightInd w:val="0"/>
        <w:spacing w:after="120" w:line="276" w:lineRule="auto"/>
        <w:jc w:val="both"/>
        <w:rPr>
          <w:rFonts w:eastAsia="Calibri"/>
          <w:lang w:eastAsia="en-US"/>
        </w:rPr>
      </w:pPr>
      <w:r w:rsidRPr="00DA00AE">
        <w:rPr>
          <w:rFonts w:eastAsia="Calibri"/>
          <w:lang w:eastAsia="en-US"/>
        </w:rPr>
        <w:t>Тема 3.</w:t>
      </w:r>
      <w:r w:rsidR="00A053FD" w:rsidRPr="00DA00AE">
        <w:rPr>
          <w:rFonts w:eastAsia="Calibri"/>
          <w:lang w:eastAsia="en-US"/>
        </w:rPr>
        <w:t xml:space="preserve"> </w:t>
      </w:r>
      <w:r w:rsidRPr="00DA00AE">
        <w:rPr>
          <w:rFonts w:eastAsia="Calibri"/>
          <w:lang w:eastAsia="en-US"/>
        </w:rPr>
        <w:t>Архивы периода Московского Централизованного государства.</w:t>
      </w:r>
    </w:p>
    <w:p w:rsidR="00885C15" w:rsidRPr="00DA00AE" w:rsidRDefault="00885C15" w:rsidP="00DA00AE">
      <w:pPr>
        <w:autoSpaceDE w:val="0"/>
        <w:autoSpaceDN w:val="0"/>
        <w:adjustRightInd w:val="0"/>
        <w:spacing w:after="120" w:line="276" w:lineRule="auto"/>
        <w:jc w:val="both"/>
        <w:rPr>
          <w:rFonts w:eastAsia="Calibri"/>
          <w:i/>
          <w:lang w:eastAsia="en-US"/>
        </w:rPr>
      </w:pPr>
      <w:r w:rsidRPr="00DA00AE">
        <w:rPr>
          <w:rFonts w:eastAsia="Calibri"/>
          <w:i/>
          <w:lang w:eastAsia="en-US"/>
        </w:rPr>
        <w:t>Вопросы:</w:t>
      </w:r>
    </w:p>
    <w:p w:rsidR="00885C15" w:rsidRPr="00DA00AE" w:rsidRDefault="00885C15" w:rsidP="00DA00AE">
      <w:pPr>
        <w:pStyle w:val="ae"/>
        <w:numPr>
          <w:ilvl w:val="0"/>
          <w:numId w:val="15"/>
        </w:numPr>
        <w:autoSpaceDE w:val="0"/>
        <w:autoSpaceDN w:val="0"/>
        <w:adjustRightInd w:val="0"/>
        <w:spacing w:after="120" w:line="276" w:lineRule="auto"/>
        <w:ind w:left="0"/>
        <w:jc w:val="both"/>
        <w:rPr>
          <w:rFonts w:eastAsia="Calibri"/>
          <w:lang w:eastAsia="en-US"/>
        </w:rPr>
      </w:pPr>
      <w:r w:rsidRPr="00DA00AE">
        <w:rPr>
          <w:rFonts w:eastAsia="Calibri"/>
          <w:lang w:eastAsia="en-US"/>
        </w:rPr>
        <w:t>Великокняжеский (Царский) архив, история его формирования.</w:t>
      </w:r>
    </w:p>
    <w:p w:rsidR="00885C15" w:rsidRPr="00DA00AE" w:rsidRDefault="00885C15" w:rsidP="00DA00AE">
      <w:pPr>
        <w:pStyle w:val="ae"/>
        <w:numPr>
          <w:ilvl w:val="0"/>
          <w:numId w:val="15"/>
        </w:numPr>
        <w:autoSpaceDE w:val="0"/>
        <w:autoSpaceDN w:val="0"/>
        <w:adjustRightInd w:val="0"/>
        <w:spacing w:after="120" w:line="276" w:lineRule="auto"/>
        <w:ind w:left="0"/>
        <w:jc w:val="both"/>
        <w:rPr>
          <w:rFonts w:eastAsia="Calibri"/>
          <w:lang w:eastAsia="en-US"/>
        </w:rPr>
      </w:pPr>
      <w:r w:rsidRPr="00DA00AE">
        <w:rPr>
          <w:rFonts w:eastAsia="Calibri"/>
          <w:lang w:eastAsia="en-US"/>
        </w:rPr>
        <w:t>Архивы Патриарших приказов.</w:t>
      </w:r>
    </w:p>
    <w:p w:rsidR="004A7452" w:rsidRPr="00DA00AE" w:rsidRDefault="00885C15" w:rsidP="00DA00AE">
      <w:pPr>
        <w:pStyle w:val="ae"/>
        <w:numPr>
          <w:ilvl w:val="0"/>
          <w:numId w:val="15"/>
        </w:numPr>
        <w:autoSpaceDE w:val="0"/>
        <w:autoSpaceDN w:val="0"/>
        <w:adjustRightInd w:val="0"/>
        <w:spacing w:after="120" w:line="276" w:lineRule="auto"/>
        <w:ind w:left="0"/>
        <w:jc w:val="both"/>
        <w:rPr>
          <w:rFonts w:eastAsia="Calibri"/>
          <w:lang w:eastAsia="en-US"/>
        </w:rPr>
      </w:pPr>
      <w:r w:rsidRPr="00DA00AE">
        <w:rPr>
          <w:rFonts w:eastAsia="Calibri"/>
          <w:lang w:eastAsia="en-US"/>
        </w:rPr>
        <w:t xml:space="preserve">Архив </w:t>
      </w:r>
      <w:proofErr w:type="spellStart"/>
      <w:r w:rsidRPr="00DA00AE">
        <w:rPr>
          <w:rFonts w:eastAsia="Calibri"/>
          <w:lang w:eastAsia="en-US"/>
        </w:rPr>
        <w:t>Иосифо</w:t>
      </w:r>
      <w:proofErr w:type="spellEnd"/>
      <w:r w:rsidRPr="00DA00AE">
        <w:rPr>
          <w:rFonts w:eastAsia="Calibri"/>
          <w:lang w:eastAsia="en-US"/>
        </w:rPr>
        <w:t>-Волоколамского монастыря как образцовый архив своего времени.</w:t>
      </w:r>
    </w:p>
    <w:p w:rsidR="00525A9F" w:rsidRPr="00DA00AE" w:rsidRDefault="00525A9F" w:rsidP="00DA00AE">
      <w:pPr>
        <w:pStyle w:val="3"/>
        <w:spacing w:after="120" w:line="276" w:lineRule="auto"/>
        <w:rPr>
          <w:sz w:val="24"/>
        </w:rPr>
      </w:pPr>
      <w:bookmarkStart w:id="122" w:name="_Toc473664511"/>
      <w:bookmarkStart w:id="123" w:name="_Toc473718089"/>
      <w:bookmarkStart w:id="124" w:name="_Toc473892890"/>
      <w:bookmarkStart w:id="125" w:name="_Toc474840599"/>
      <w:bookmarkStart w:id="126" w:name="_Toc475970646"/>
      <w:bookmarkStart w:id="127" w:name="_Toc477858786"/>
      <w:bookmarkStart w:id="128" w:name="_Toc2967587"/>
      <w:r w:rsidRPr="00DA00AE">
        <w:rPr>
          <w:sz w:val="24"/>
        </w:rPr>
        <w:t>Критерии оценивания основного этапа освоения компетенции</w:t>
      </w:r>
      <w:bookmarkEnd w:id="122"/>
      <w:bookmarkEnd w:id="123"/>
      <w:bookmarkEnd w:id="124"/>
      <w:bookmarkEnd w:id="125"/>
      <w:bookmarkEnd w:id="126"/>
      <w:bookmarkEnd w:id="127"/>
      <w:bookmarkEnd w:id="128"/>
    </w:p>
    <w:p w:rsidR="00525A9F" w:rsidRPr="00DA00AE" w:rsidRDefault="00525A9F" w:rsidP="00DA00AE">
      <w:pPr>
        <w:spacing w:after="120" w:line="276" w:lineRule="auto"/>
        <w:jc w:val="both"/>
      </w:pPr>
      <w:r w:rsidRPr="00DA00AE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525A9F" w:rsidRPr="00DA00AE" w:rsidRDefault="00525A9F" w:rsidP="00DA00AE">
      <w:pPr>
        <w:pStyle w:val="3"/>
        <w:spacing w:after="120" w:line="276" w:lineRule="auto"/>
        <w:rPr>
          <w:sz w:val="24"/>
        </w:rPr>
      </w:pPr>
      <w:bookmarkStart w:id="129" w:name="_Toc473664512"/>
      <w:bookmarkStart w:id="130" w:name="_Toc473718090"/>
      <w:bookmarkStart w:id="131" w:name="_Toc473892891"/>
      <w:bookmarkStart w:id="132" w:name="_Toc474840600"/>
      <w:bookmarkStart w:id="133" w:name="_Toc475970647"/>
      <w:bookmarkStart w:id="134" w:name="_Toc477858787"/>
      <w:bookmarkStart w:id="135" w:name="_Toc2967588"/>
      <w:r w:rsidRPr="00DA00AE">
        <w:rPr>
          <w:sz w:val="24"/>
        </w:rPr>
        <w:t>Критерии оценивания устных опросов</w:t>
      </w:r>
      <w:bookmarkEnd w:id="129"/>
      <w:bookmarkEnd w:id="130"/>
      <w:bookmarkEnd w:id="131"/>
      <w:bookmarkEnd w:id="132"/>
      <w:bookmarkEnd w:id="133"/>
      <w:bookmarkEnd w:id="134"/>
      <w:bookmarkEnd w:id="135"/>
    </w:p>
    <w:p w:rsidR="00525A9F" w:rsidRPr="00DA00AE" w:rsidRDefault="00525A9F" w:rsidP="00DA00AE">
      <w:pPr>
        <w:spacing w:after="120" w:line="276" w:lineRule="auto"/>
        <w:jc w:val="both"/>
        <w:rPr>
          <w:bCs/>
          <w:i/>
        </w:rPr>
      </w:pPr>
      <w:bookmarkStart w:id="136" w:name="_Toc473664513"/>
      <w:bookmarkStart w:id="137" w:name="_Toc473718091"/>
      <w:r w:rsidRPr="00DA00AE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525A9F" w:rsidRPr="00DA00AE" w:rsidRDefault="00525A9F" w:rsidP="00DA00AE">
      <w:pPr>
        <w:spacing w:after="120" w:line="276" w:lineRule="auto"/>
        <w:jc w:val="both"/>
        <w:rPr>
          <w:bCs/>
        </w:rPr>
      </w:pPr>
      <w:r w:rsidRPr="00DA00AE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525A9F" w:rsidRPr="00DA00AE" w:rsidRDefault="00525A9F" w:rsidP="00DA00AE">
      <w:pPr>
        <w:spacing w:after="120" w:line="276" w:lineRule="auto"/>
        <w:jc w:val="both"/>
        <w:rPr>
          <w:bCs/>
        </w:rPr>
      </w:pPr>
      <w:r w:rsidRPr="00DA00AE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525A9F" w:rsidRPr="00DA00AE" w:rsidRDefault="00525A9F" w:rsidP="00DA00AE">
      <w:pPr>
        <w:spacing w:after="120" w:line="276" w:lineRule="auto"/>
        <w:jc w:val="both"/>
        <w:rPr>
          <w:bCs/>
        </w:rPr>
      </w:pPr>
      <w:r w:rsidRPr="00DA00AE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D20AEB" w:rsidRPr="00DA00AE" w:rsidRDefault="00525A9F" w:rsidP="00DA00AE">
      <w:pPr>
        <w:spacing w:after="120" w:line="276" w:lineRule="auto"/>
        <w:jc w:val="both"/>
        <w:rPr>
          <w:bCs/>
        </w:rPr>
      </w:pPr>
      <w:r w:rsidRPr="00DA00AE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525A9F" w:rsidRPr="00DA00AE" w:rsidRDefault="00525A9F" w:rsidP="00DA00AE">
      <w:pPr>
        <w:pStyle w:val="3"/>
        <w:spacing w:after="120" w:line="276" w:lineRule="auto"/>
        <w:rPr>
          <w:sz w:val="24"/>
        </w:rPr>
      </w:pPr>
      <w:bookmarkStart w:id="138" w:name="_Toc473892892"/>
      <w:bookmarkStart w:id="139" w:name="_Toc474840601"/>
      <w:bookmarkStart w:id="140" w:name="_Toc475970648"/>
      <w:bookmarkStart w:id="141" w:name="_Toc477858788"/>
      <w:bookmarkStart w:id="142" w:name="_Toc2967589"/>
      <w:r w:rsidRPr="00DA00AE">
        <w:rPr>
          <w:sz w:val="24"/>
        </w:rPr>
        <w:t xml:space="preserve">Описание </w:t>
      </w:r>
      <w:proofErr w:type="gramStart"/>
      <w:r w:rsidRPr="00DA00AE">
        <w:rPr>
          <w:sz w:val="24"/>
        </w:rPr>
        <w:t>шкал оценивания основного этапа освоения компетенции</w:t>
      </w:r>
      <w:bookmarkEnd w:id="136"/>
      <w:bookmarkEnd w:id="137"/>
      <w:bookmarkEnd w:id="138"/>
      <w:bookmarkEnd w:id="139"/>
      <w:bookmarkEnd w:id="140"/>
      <w:bookmarkEnd w:id="141"/>
      <w:bookmarkEnd w:id="142"/>
      <w:proofErr w:type="gramEnd"/>
    </w:p>
    <w:p w:rsidR="00525A9F" w:rsidRPr="00DA00AE" w:rsidRDefault="00525A9F" w:rsidP="00DA00AE">
      <w:pPr>
        <w:spacing w:after="120" w:line="276" w:lineRule="auto"/>
        <w:jc w:val="both"/>
        <w:rPr>
          <w:bCs/>
        </w:rPr>
      </w:pPr>
      <w:r w:rsidRPr="00DA00AE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DA00AE">
        <w:rPr>
          <w:bCs/>
        </w:rPr>
        <w:t>балльно</w:t>
      </w:r>
      <w:proofErr w:type="spellEnd"/>
      <w:r w:rsidRPr="00DA00AE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525A9F" w:rsidRPr="00DA00AE" w:rsidRDefault="00525A9F" w:rsidP="00DA00AE">
      <w:pPr>
        <w:spacing w:after="120" w:line="276" w:lineRule="auto"/>
        <w:jc w:val="both"/>
        <w:rPr>
          <w:bCs/>
        </w:rPr>
      </w:pPr>
      <w:r w:rsidRPr="00DA00AE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DA00AE">
        <w:t xml:space="preserve">по </w:t>
      </w:r>
      <w:proofErr w:type="spellStart"/>
      <w:r w:rsidRPr="00DA00AE">
        <w:t>балльно</w:t>
      </w:r>
      <w:proofErr w:type="spellEnd"/>
      <w:r w:rsidRPr="00DA00AE">
        <w:t>-рейтинговой системе.</w:t>
      </w:r>
    </w:p>
    <w:p w:rsidR="00525A9F" w:rsidRPr="00DA00AE" w:rsidRDefault="00525A9F" w:rsidP="00DA00AE">
      <w:pPr>
        <w:spacing w:after="120" w:line="276" w:lineRule="auto"/>
        <w:jc w:val="both"/>
        <w:rPr>
          <w:bCs/>
        </w:rPr>
      </w:pPr>
      <w:r w:rsidRPr="00DA00AE">
        <w:rPr>
          <w:bCs/>
        </w:rPr>
        <w:lastRenderedPageBreak/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DA00AE">
        <w:t xml:space="preserve">по </w:t>
      </w:r>
      <w:proofErr w:type="spellStart"/>
      <w:r w:rsidRPr="00DA00AE">
        <w:t>балльно</w:t>
      </w:r>
      <w:proofErr w:type="spellEnd"/>
      <w:r w:rsidRPr="00DA00AE">
        <w:t>-рейтинговой системе.</w:t>
      </w:r>
      <w:r w:rsidRPr="00DA00AE">
        <w:rPr>
          <w:bCs/>
        </w:rPr>
        <w:t xml:space="preserve"> </w:t>
      </w:r>
    </w:p>
    <w:p w:rsidR="00525A9F" w:rsidRPr="00DA00AE" w:rsidRDefault="00525A9F" w:rsidP="00DA00AE">
      <w:pPr>
        <w:spacing w:after="120" w:line="276" w:lineRule="auto"/>
        <w:jc w:val="both"/>
        <w:rPr>
          <w:bCs/>
        </w:rPr>
      </w:pPr>
      <w:r w:rsidRPr="00DA00AE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DA00AE">
        <w:t xml:space="preserve">по </w:t>
      </w:r>
      <w:proofErr w:type="spellStart"/>
      <w:r w:rsidRPr="00DA00AE">
        <w:t>балльно</w:t>
      </w:r>
      <w:proofErr w:type="spellEnd"/>
      <w:r w:rsidRPr="00DA00AE">
        <w:t>-рейтинговой системе.</w:t>
      </w:r>
      <w:r w:rsidRPr="00DA00AE">
        <w:rPr>
          <w:bCs/>
        </w:rPr>
        <w:t xml:space="preserve"> </w:t>
      </w:r>
    </w:p>
    <w:p w:rsidR="00D20AEB" w:rsidRPr="00DA00AE" w:rsidRDefault="00525A9F" w:rsidP="00DA00AE">
      <w:pPr>
        <w:spacing w:after="120" w:line="276" w:lineRule="auto"/>
        <w:jc w:val="both"/>
        <w:rPr>
          <w:bCs/>
        </w:rPr>
      </w:pPr>
      <w:r w:rsidRPr="00DA00AE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DA00AE">
        <w:rPr>
          <w:bCs/>
        </w:rPr>
        <w:t>балльно</w:t>
      </w:r>
      <w:proofErr w:type="spellEnd"/>
      <w:r w:rsidRPr="00DA00AE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525A9F" w:rsidRPr="00DA00AE" w:rsidTr="008F44D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DA00AE" w:rsidRDefault="00525A9F" w:rsidP="00DA00AE">
            <w:pPr>
              <w:spacing w:after="120" w:line="276" w:lineRule="auto"/>
              <w:jc w:val="both"/>
              <w:rPr>
                <w:b/>
              </w:rPr>
            </w:pPr>
            <w:r w:rsidRPr="00DA00AE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DA00AE" w:rsidRDefault="00525A9F" w:rsidP="00DA00AE">
            <w:pPr>
              <w:spacing w:after="120" w:line="276" w:lineRule="auto"/>
              <w:jc w:val="both"/>
              <w:rPr>
                <w:b/>
              </w:rPr>
            </w:pPr>
            <w:r w:rsidRPr="00DA00AE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DA00AE" w:rsidRDefault="00525A9F" w:rsidP="00DA00AE">
            <w:pPr>
              <w:spacing w:after="120" w:line="276" w:lineRule="auto"/>
              <w:jc w:val="both"/>
              <w:rPr>
                <w:b/>
              </w:rPr>
            </w:pPr>
            <w:r w:rsidRPr="00DA00AE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DA00AE" w:rsidRDefault="00525A9F" w:rsidP="00DA00AE">
            <w:pPr>
              <w:spacing w:after="120" w:line="276" w:lineRule="auto"/>
              <w:jc w:val="both"/>
              <w:rPr>
                <w:b/>
              </w:rPr>
            </w:pPr>
            <w:r w:rsidRPr="00DA00AE">
              <w:rPr>
                <w:b/>
              </w:rPr>
              <w:t>Итоговая оценка за дисциплину</w:t>
            </w:r>
          </w:p>
        </w:tc>
      </w:tr>
      <w:tr w:rsidR="00525A9F" w:rsidRPr="00DA00AE" w:rsidTr="008F44D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DA00AE" w:rsidRDefault="00525A9F" w:rsidP="00DA00AE">
            <w:pPr>
              <w:spacing w:after="120" w:line="276" w:lineRule="auto"/>
              <w:jc w:val="both"/>
            </w:pPr>
            <w:r w:rsidRPr="00DA00AE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DA00AE" w:rsidRDefault="00525A9F" w:rsidP="00DA00AE">
            <w:pPr>
              <w:spacing w:after="120" w:line="276" w:lineRule="auto"/>
              <w:jc w:val="both"/>
            </w:pPr>
            <w:r w:rsidRPr="00DA00AE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DA00AE" w:rsidRDefault="00525A9F" w:rsidP="00DA00AE">
            <w:pPr>
              <w:spacing w:after="120" w:line="276" w:lineRule="auto"/>
              <w:jc w:val="both"/>
            </w:pPr>
            <w:r w:rsidRPr="00DA00AE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DA00AE" w:rsidRDefault="00525A9F" w:rsidP="00DA00AE">
            <w:pPr>
              <w:spacing w:after="120" w:line="276" w:lineRule="auto"/>
              <w:jc w:val="both"/>
            </w:pPr>
            <w:r w:rsidRPr="00DA00AE">
              <w:rPr>
                <w:bCs/>
              </w:rPr>
              <w:t>«5» («отлично»)</w:t>
            </w:r>
          </w:p>
        </w:tc>
      </w:tr>
      <w:tr w:rsidR="00525A9F" w:rsidRPr="00DA00AE" w:rsidTr="008F44D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DA00AE" w:rsidRDefault="00525A9F" w:rsidP="00DA00AE">
            <w:pPr>
              <w:spacing w:after="120" w:line="276" w:lineRule="auto"/>
              <w:jc w:val="both"/>
            </w:pPr>
            <w:r w:rsidRPr="00DA00AE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DA00AE" w:rsidRDefault="00525A9F" w:rsidP="00DA00AE">
            <w:pPr>
              <w:spacing w:after="120" w:line="276" w:lineRule="auto"/>
              <w:jc w:val="both"/>
            </w:pPr>
            <w:r w:rsidRPr="00DA00AE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DA00AE" w:rsidRDefault="00525A9F" w:rsidP="00DA00AE">
            <w:pPr>
              <w:spacing w:after="120" w:line="276" w:lineRule="auto"/>
              <w:jc w:val="both"/>
            </w:pPr>
            <w:r w:rsidRPr="00DA00AE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DA00AE" w:rsidRDefault="00525A9F" w:rsidP="00DA00AE">
            <w:pPr>
              <w:spacing w:after="120" w:line="276" w:lineRule="auto"/>
              <w:jc w:val="both"/>
            </w:pPr>
            <w:r w:rsidRPr="00DA00AE">
              <w:rPr>
                <w:bCs/>
              </w:rPr>
              <w:t>«4» («хорошо»)</w:t>
            </w:r>
          </w:p>
        </w:tc>
      </w:tr>
      <w:tr w:rsidR="00525A9F" w:rsidRPr="00DA00AE" w:rsidTr="008F44D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DA00AE" w:rsidRDefault="00525A9F" w:rsidP="00DA00AE">
            <w:pPr>
              <w:spacing w:after="120" w:line="276" w:lineRule="auto"/>
              <w:jc w:val="both"/>
            </w:pPr>
            <w:r w:rsidRPr="00DA00AE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DA00AE" w:rsidRDefault="00525A9F" w:rsidP="00DA00AE">
            <w:pPr>
              <w:spacing w:after="120" w:line="276" w:lineRule="auto"/>
              <w:jc w:val="both"/>
            </w:pPr>
            <w:r w:rsidRPr="00DA00AE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DA00AE" w:rsidRDefault="00525A9F" w:rsidP="00DA00AE">
            <w:pPr>
              <w:spacing w:after="120" w:line="276" w:lineRule="auto"/>
              <w:jc w:val="both"/>
            </w:pPr>
            <w:r w:rsidRPr="00DA00AE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DA00AE" w:rsidRDefault="00525A9F" w:rsidP="00DA00AE">
            <w:pPr>
              <w:spacing w:after="120" w:line="276" w:lineRule="auto"/>
              <w:jc w:val="both"/>
            </w:pPr>
            <w:r w:rsidRPr="00DA00AE">
              <w:rPr>
                <w:bCs/>
              </w:rPr>
              <w:t>«3» («удовлетворительно»)</w:t>
            </w:r>
          </w:p>
        </w:tc>
      </w:tr>
      <w:tr w:rsidR="00525A9F" w:rsidRPr="00DA00AE" w:rsidTr="008F44D3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DA00AE" w:rsidRDefault="00525A9F" w:rsidP="00DA00AE">
            <w:pPr>
              <w:spacing w:after="120" w:line="276" w:lineRule="auto"/>
              <w:jc w:val="both"/>
            </w:pPr>
            <w:r w:rsidRPr="00DA00AE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DA00AE" w:rsidRDefault="00525A9F" w:rsidP="00DA00AE">
            <w:pPr>
              <w:spacing w:after="120" w:line="276" w:lineRule="auto"/>
              <w:jc w:val="both"/>
            </w:pPr>
            <w:r w:rsidRPr="00DA00AE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DA00AE" w:rsidRDefault="00525A9F" w:rsidP="00DA00AE">
            <w:pPr>
              <w:spacing w:after="120" w:line="276" w:lineRule="auto"/>
              <w:jc w:val="both"/>
            </w:pPr>
            <w:r w:rsidRPr="00DA00AE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A9F" w:rsidRPr="00DA00AE" w:rsidRDefault="00525A9F" w:rsidP="00DA00AE">
            <w:pPr>
              <w:spacing w:after="120" w:line="276" w:lineRule="auto"/>
              <w:jc w:val="both"/>
            </w:pPr>
            <w:r w:rsidRPr="00DA00AE">
              <w:rPr>
                <w:bCs/>
              </w:rPr>
              <w:t>«2» («неудовлетворительно»)</w:t>
            </w:r>
          </w:p>
        </w:tc>
      </w:tr>
    </w:tbl>
    <w:p w:rsidR="00D20AEB" w:rsidRPr="00DA00AE" w:rsidRDefault="00525A9F" w:rsidP="00DA00AE">
      <w:pPr>
        <w:pStyle w:val="3"/>
        <w:spacing w:after="120" w:line="276" w:lineRule="auto"/>
        <w:rPr>
          <w:sz w:val="24"/>
        </w:rPr>
      </w:pPr>
      <w:bookmarkStart w:id="143" w:name="_Toc473664514"/>
      <w:bookmarkStart w:id="144" w:name="_Toc473718092"/>
      <w:bookmarkStart w:id="145" w:name="_Toc473892893"/>
      <w:bookmarkStart w:id="146" w:name="_Toc474840602"/>
      <w:bookmarkStart w:id="147" w:name="_Toc475970649"/>
      <w:bookmarkStart w:id="148" w:name="_Toc477858789"/>
      <w:bookmarkStart w:id="149" w:name="_Toc2967590"/>
      <w:r w:rsidRPr="00DA00AE">
        <w:rPr>
          <w:sz w:val="24"/>
        </w:rPr>
        <w:t>Средства оценивания</w:t>
      </w:r>
      <w:bookmarkEnd w:id="143"/>
      <w:bookmarkEnd w:id="144"/>
      <w:bookmarkEnd w:id="145"/>
      <w:bookmarkEnd w:id="146"/>
      <w:bookmarkEnd w:id="147"/>
      <w:bookmarkEnd w:id="148"/>
      <w:bookmarkEnd w:id="149"/>
      <w:r w:rsidRPr="00DA00AE">
        <w:rPr>
          <w:sz w:val="24"/>
        </w:rPr>
        <w:t xml:space="preserve">  </w:t>
      </w:r>
    </w:p>
    <w:p w:rsidR="005F5357" w:rsidRPr="00DA00AE" w:rsidRDefault="00D20AEB" w:rsidP="00DA00AE">
      <w:pPr>
        <w:spacing w:after="120" w:line="276" w:lineRule="auto"/>
        <w:jc w:val="both"/>
      </w:pPr>
      <w:r w:rsidRPr="00DA00AE">
        <w:t xml:space="preserve">В случае </w:t>
      </w:r>
      <w:r w:rsidRPr="00DA00AE">
        <w:rPr>
          <w:i/>
          <w:iCs/>
        </w:rPr>
        <w:t>недифференцированного контроля (в форме зачета)</w:t>
      </w:r>
      <w:r w:rsidRPr="00DA00AE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</w:t>
      </w:r>
      <w:proofErr w:type="gramStart"/>
      <w:r w:rsidRPr="00DA00AE">
        <w:t>обучающегося</w:t>
      </w:r>
      <w:proofErr w:type="gramEnd"/>
      <w:r w:rsidRPr="00DA00AE">
        <w:t xml:space="preserve"> в </w:t>
      </w:r>
      <w:proofErr w:type="spellStart"/>
      <w:r w:rsidRPr="00DA00AE">
        <w:t>балльно</w:t>
      </w:r>
      <w:proofErr w:type="spellEnd"/>
      <w:r w:rsidRPr="00DA00AE">
        <w:t>-рейтинговой системе оценивается 34 баллами.</w:t>
      </w:r>
    </w:p>
    <w:p w:rsidR="00DA00AE" w:rsidRPr="00DA00AE" w:rsidRDefault="00DA00AE" w:rsidP="00DA00AE">
      <w:pPr>
        <w:spacing w:after="120" w:line="276" w:lineRule="auto"/>
        <w:jc w:val="both"/>
      </w:pPr>
    </w:p>
    <w:p w:rsidR="005F5357" w:rsidRPr="00DA00AE" w:rsidRDefault="00D20AEB" w:rsidP="00DA00AE">
      <w:pPr>
        <w:pStyle w:val="2"/>
      </w:pPr>
      <w:bookmarkStart w:id="150" w:name="_Toc2967591"/>
      <w:r w:rsidRPr="00DA00AE">
        <w:t>Литература</w:t>
      </w:r>
      <w:bookmarkEnd w:id="150"/>
    </w:p>
    <w:p w:rsidR="005F5357" w:rsidRPr="00DA00AE" w:rsidRDefault="005F5357" w:rsidP="00DA00AE">
      <w:pPr>
        <w:pStyle w:val="3"/>
        <w:spacing w:after="120" w:line="276" w:lineRule="auto"/>
        <w:rPr>
          <w:sz w:val="24"/>
        </w:rPr>
      </w:pPr>
      <w:bookmarkStart w:id="151" w:name="_Toc2967592"/>
      <w:r w:rsidRPr="00DA00AE">
        <w:rPr>
          <w:sz w:val="24"/>
        </w:rPr>
        <w:t>а) Основная литература</w:t>
      </w:r>
      <w:bookmarkEnd w:id="151"/>
    </w:p>
    <w:p w:rsidR="004609CE" w:rsidRPr="00DA00AE" w:rsidRDefault="004609CE" w:rsidP="00DA00AE">
      <w:pPr>
        <w:pStyle w:val="1"/>
        <w:numPr>
          <w:ilvl w:val="0"/>
          <w:numId w:val="17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DA00AE">
        <w:rPr>
          <w:b w:val="0"/>
        </w:rPr>
        <w:t xml:space="preserve">Автократов В.Н. Из истории централизации архивного дела в России: 1917 – 1918 гг. // Теоретические проблемы отечественного архивоведения. М., 2001. </w:t>
      </w:r>
    </w:p>
    <w:p w:rsidR="004609CE" w:rsidRPr="00DA00AE" w:rsidRDefault="004609CE" w:rsidP="00DA00AE">
      <w:pPr>
        <w:pStyle w:val="1"/>
        <w:numPr>
          <w:ilvl w:val="0"/>
          <w:numId w:val="17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proofErr w:type="spellStart"/>
      <w:r w:rsidRPr="00DA00AE">
        <w:rPr>
          <w:b w:val="0"/>
        </w:rPr>
        <w:t>Елпатьевский</w:t>
      </w:r>
      <w:proofErr w:type="spellEnd"/>
      <w:r w:rsidRPr="00DA00AE">
        <w:rPr>
          <w:b w:val="0"/>
        </w:rPr>
        <w:t xml:space="preserve"> А.В. О рассекречивании архивных фондов // Отечественные архивы. 1992. № 5.</w:t>
      </w:r>
    </w:p>
    <w:p w:rsidR="004609CE" w:rsidRPr="00DA00AE" w:rsidRDefault="004609CE" w:rsidP="00DA00AE">
      <w:pPr>
        <w:pStyle w:val="1"/>
        <w:numPr>
          <w:ilvl w:val="0"/>
          <w:numId w:val="17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DA00AE">
        <w:rPr>
          <w:b w:val="0"/>
        </w:rPr>
        <w:t>Еремченко В.А. Основные проблемы формирования Архивного фонда РФ в современных условиях // Отечественные архивы. 1996. № 6.</w:t>
      </w:r>
    </w:p>
    <w:p w:rsidR="004609CE" w:rsidRPr="00DA00AE" w:rsidRDefault="004609CE" w:rsidP="00DA00AE">
      <w:pPr>
        <w:pStyle w:val="1"/>
        <w:numPr>
          <w:ilvl w:val="0"/>
          <w:numId w:val="17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DA00AE">
        <w:rPr>
          <w:b w:val="0"/>
        </w:rPr>
        <w:t>Еремченко В.А. Основные проблемы комплектования государственных архивов Российской Федерации // Вестник архивиста. 2002. № 6.</w:t>
      </w:r>
    </w:p>
    <w:p w:rsidR="004609CE" w:rsidRPr="00DA00AE" w:rsidRDefault="004609CE" w:rsidP="00DA00AE">
      <w:pPr>
        <w:pStyle w:val="1"/>
        <w:numPr>
          <w:ilvl w:val="0"/>
          <w:numId w:val="17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DA00AE">
        <w:rPr>
          <w:b w:val="0"/>
        </w:rPr>
        <w:t>Козлов В.П. Публичность российских архивов и проблема рассекречивания архивных документов // Вестник архивиста. 1994. № 1 (19); № 2 (20).</w:t>
      </w:r>
    </w:p>
    <w:p w:rsidR="004609CE" w:rsidRPr="00DA00AE" w:rsidRDefault="004609CE" w:rsidP="00DA00AE">
      <w:pPr>
        <w:pStyle w:val="1"/>
        <w:numPr>
          <w:ilvl w:val="0"/>
          <w:numId w:val="17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DA00AE">
        <w:rPr>
          <w:b w:val="0"/>
        </w:rPr>
        <w:t>Колесова М.Е. История архивов России. Теория и методика архивного дела. Курс лекций.  (Электронный вариант)</w:t>
      </w:r>
    </w:p>
    <w:p w:rsidR="004609CE" w:rsidRPr="00DA00AE" w:rsidRDefault="004609CE" w:rsidP="00DA00AE">
      <w:pPr>
        <w:pStyle w:val="1"/>
        <w:numPr>
          <w:ilvl w:val="0"/>
          <w:numId w:val="17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DA00AE">
        <w:rPr>
          <w:b w:val="0"/>
        </w:rPr>
        <w:lastRenderedPageBreak/>
        <w:t>Корнеев В.Е., Копылова О.Н. Архивы на службе тоталитарного государства (1918 – начало 1940-х годов) //  Отечественные архивы. 1992. № 3.</w:t>
      </w:r>
    </w:p>
    <w:p w:rsidR="004609CE" w:rsidRPr="00DA00AE" w:rsidRDefault="004609CE" w:rsidP="00DA00AE">
      <w:pPr>
        <w:pStyle w:val="1"/>
        <w:numPr>
          <w:ilvl w:val="0"/>
          <w:numId w:val="17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proofErr w:type="spellStart"/>
      <w:r w:rsidRPr="00DA00AE">
        <w:rPr>
          <w:b w:val="0"/>
        </w:rPr>
        <w:t>Кочаков</w:t>
      </w:r>
      <w:proofErr w:type="spellEnd"/>
      <w:r w:rsidRPr="00DA00AE">
        <w:rPr>
          <w:b w:val="0"/>
        </w:rPr>
        <w:t xml:space="preserve"> Б.М. Государственный Совет и его архивные </w:t>
      </w:r>
      <w:proofErr w:type="gramStart"/>
      <w:r w:rsidRPr="00DA00AE">
        <w:rPr>
          <w:b w:val="0"/>
        </w:rPr>
        <w:t>материалы</w:t>
      </w:r>
      <w:proofErr w:type="gramEnd"/>
      <w:r w:rsidRPr="00DA00AE">
        <w:rPr>
          <w:b w:val="0"/>
        </w:rPr>
        <w:t xml:space="preserve">  // Ученые записки ЛГУ. № 73. 1941. </w:t>
      </w:r>
      <w:proofErr w:type="spellStart"/>
      <w:r w:rsidRPr="00DA00AE">
        <w:rPr>
          <w:b w:val="0"/>
        </w:rPr>
        <w:t>Вып</w:t>
      </w:r>
      <w:proofErr w:type="spellEnd"/>
      <w:r w:rsidRPr="00DA00AE">
        <w:rPr>
          <w:b w:val="0"/>
        </w:rPr>
        <w:t>. 8. Сер. Исторические науки.</w:t>
      </w:r>
    </w:p>
    <w:p w:rsidR="004609CE" w:rsidRPr="00DA00AE" w:rsidRDefault="004609CE" w:rsidP="00DA00AE">
      <w:pPr>
        <w:pStyle w:val="1"/>
        <w:numPr>
          <w:ilvl w:val="0"/>
          <w:numId w:val="17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DA00AE">
        <w:rPr>
          <w:b w:val="0"/>
        </w:rPr>
        <w:t xml:space="preserve">Маяковский И.Л. Очерки по истории архивного дела в СССР: Учеб. Пособие. 2-е изд. М., 1960. </w:t>
      </w:r>
    </w:p>
    <w:p w:rsidR="004609CE" w:rsidRPr="00DA00AE" w:rsidRDefault="004609CE" w:rsidP="00DA00AE">
      <w:pPr>
        <w:pStyle w:val="1"/>
        <w:numPr>
          <w:ilvl w:val="0"/>
          <w:numId w:val="17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proofErr w:type="spellStart"/>
      <w:r w:rsidRPr="00DA00AE">
        <w:rPr>
          <w:b w:val="0"/>
        </w:rPr>
        <w:t>Медушевская</w:t>
      </w:r>
      <w:proofErr w:type="spellEnd"/>
      <w:r w:rsidRPr="00DA00AE">
        <w:rPr>
          <w:b w:val="0"/>
        </w:rPr>
        <w:t xml:space="preserve"> О.М. Архивный документ. Исторический источник в реальности настоящего // Отечественные архивы. 1995. № 2.</w:t>
      </w:r>
    </w:p>
    <w:p w:rsidR="004609CE" w:rsidRPr="00DA00AE" w:rsidRDefault="004609CE" w:rsidP="00DA00AE">
      <w:pPr>
        <w:pStyle w:val="1"/>
        <w:numPr>
          <w:ilvl w:val="0"/>
          <w:numId w:val="17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DA00AE">
        <w:rPr>
          <w:b w:val="0"/>
        </w:rPr>
        <w:t xml:space="preserve"> Павлова Т.Ф. Рассекречивание документов в государственных архивах России; некоторые итоги, законодательная база, проблемы // Вестник архивиста. 1991. № 1 (19), № 2 (20).</w:t>
      </w:r>
    </w:p>
    <w:p w:rsidR="004609CE" w:rsidRPr="00DA00AE" w:rsidRDefault="004609CE" w:rsidP="00DA00AE">
      <w:pPr>
        <w:pStyle w:val="1"/>
        <w:numPr>
          <w:ilvl w:val="0"/>
          <w:numId w:val="17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DA00AE">
        <w:rPr>
          <w:b w:val="0"/>
        </w:rPr>
        <w:t xml:space="preserve">Рождественский С.В. Историк – археограф – архивист // Архивное дело.1923. </w:t>
      </w:r>
      <w:proofErr w:type="spellStart"/>
      <w:r w:rsidRPr="00DA00AE">
        <w:rPr>
          <w:b w:val="0"/>
        </w:rPr>
        <w:t>Вып</w:t>
      </w:r>
      <w:proofErr w:type="spellEnd"/>
      <w:r w:rsidRPr="00DA00AE">
        <w:rPr>
          <w:b w:val="0"/>
        </w:rPr>
        <w:t>. 1.</w:t>
      </w:r>
    </w:p>
    <w:p w:rsidR="004609CE" w:rsidRPr="00DA00AE" w:rsidRDefault="004609CE" w:rsidP="00DA00AE">
      <w:pPr>
        <w:pStyle w:val="1"/>
        <w:numPr>
          <w:ilvl w:val="0"/>
          <w:numId w:val="17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DA00AE">
        <w:rPr>
          <w:b w:val="0"/>
        </w:rPr>
        <w:t>Савин В.А., Виноградова Я.Ю. Из истории создания и функционирования спецхранов в архиве // Отечественные архивы. 1994. №  1.</w:t>
      </w:r>
    </w:p>
    <w:p w:rsidR="004609CE" w:rsidRPr="00DA00AE" w:rsidRDefault="004609CE" w:rsidP="00DA00AE">
      <w:pPr>
        <w:pStyle w:val="1"/>
        <w:numPr>
          <w:ilvl w:val="0"/>
          <w:numId w:val="17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proofErr w:type="spellStart"/>
      <w:r w:rsidRPr="00DA00AE">
        <w:rPr>
          <w:b w:val="0"/>
        </w:rPr>
        <w:t>Самошенко</w:t>
      </w:r>
      <w:proofErr w:type="spellEnd"/>
      <w:r w:rsidRPr="00DA00AE">
        <w:rPr>
          <w:b w:val="0"/>
        </w:rPr>
        <w:t xml:space="preserve"> В.Н. Исторические архивы дореволюционной России. М., 1986.</w:t>
      </w:r>
    </w:p>
    <w:p w:rsidR="004609CE" w:rsidRPr="00DA00AE" w:rsidRDefault="004609CE" w:rsidP="00DA00AE">
      <w:pPr>
        <w:pStyle w:val="1"/>
        <w:numPr>
          <w:ilvl w:val="0"/>
          <w:numId w:val="17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DA00AE">
        <w:rPr>
          <w:b w:val="0"/>
        </w:rPr>
        <w:t xml:space="preserve">Старостин Е.В. </w:t>
      </w:r>
      <w:proofErr w:type="spellStart"/>
      <w:r w:rsidRPr="00DA00AE">
        <w:rPr>
          <w:b w:val="0"/>
        </w:rPr>
        <w:t>Хорхордина</w:t>
      </w:r>
      <w:proofErr w:type="spellEnd"/>
      <w:r w:rsidRPr="00DA00AE">
        <w:rPr>
          <w:b w:val="0"/>
        </w:rPr>
        <w:t xml:space="preserve"> Т.И. Декрет от архивном </w:t>
      </w:r>
      <w:proofErr w:type="gramStart"/>
      <w:r w:rsidRPr="00DA00AE">
        <w:rPr>
          <w:b w:val="0"/>
        </w:rPr>
        <w:t>деле</w:t>
      </w:r>
      <w:proofErr w:type="gramEnd"/>
      <w:r w:rsidRPr="00DA00AE">
        <w:rPr>
          <w:b w:val="0"/>
        </w:rPr>
        <w:t xml:space="preserve"> 1918 г. // Вопросы истории. 1991. № 7, 8.</w:t>
      </w:r>
    </w:p>
    <w:p w:rsidR="004609CE" w:rsidRPr="00DA00AE" w:rsidRDefault="004609CE" w:rsidP="00DA00AE">
      <w:pPr>
        <w:pStyle w:val="1"/>
        <w:numPr>
          <w:ilvl w:val="0"/>
          <w:numId w:val="17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DA00AE">
        <w:rPr>
          <w:b w:val="0"/>
        </w:rPr>
        <w:t>Старостин Е.В. Архивы России: Методологические аспекты архивоведческого знания. М., 2001.</w:t>
      </w:r>
    </w:p>
    <w:p w:rsidR="004609CE" w:rsidRPr="00DA00AE" w:rsidRDefault="004609CE" w:rsidP="00DA00AE">
      <w:pPr>
        <w:pStyle w:val="1"/>
        <w:numPr>
          <w:ilvl w:val="0"/>
          <w:numId w:val="17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proofErr w:type="spellStart"/>
      <w:r w:rsidRPr="00DA00AE">
        <w:rPr>
          <w:b w:val="0"/>
        </w:rPr>
        <w:t>Хорхордина</w:t>
      </w:r>
      <w:proofErr w:type="spellEnd"/>
      <w:r w:rsidRPr="00DA00AE">
        <w:rPr>
          <w:b w:val="0"/>
        </w:rPr>
        <w:t xml:space="preserve"> Т.И. История Отечества и архивы, 1917 – 1980-е годы. М., 1984.</w:t>
      </w:r>
    </w:p>
    <w:p w:rsidR="00272694" w:rsidRPr="00DA00AE" w:rsidRDefault="004609CE" w:rsidP="00DA00AE">
      <w:pPr>
        <w:pStyle w:val="1"/>
        <w:numPr>
          <w:ilvl w:val="0"/>
          <w:numId w:val="17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DA00AE">
        <w:rPr>
          <w:b w:val="0"/>
        </w:rPr>
        <w:t xml:space="preserve">Шмидт С.О. Российское государство в середине </w:t>
      </w:r>
      <w:proofErr w:type="gramStart"/>
      <w:r w:rsidRPr="00DA00AE">
        <w:rPr>
          <w:b w:val="0"/>
        </w:rPr>
        <w:t>Х</w:t>
      </w:r>
      <w:proofErr w:type="gramEnd"/>
      <w:r w:rsidRPr="00DA00AE">
        <w:rPr>
          <w:b w:val="0"/>
          <w:lang w:val="en-US"/>
        </w:rPr>
        <w:t>VI</w:t>
      </w:r>
      <w:r w:rsidRPr="00DA00AE">
        <w:rPr>
          <w:b w:val="0"/>
        </w:rPr>
        <w:t xml:space="preserve"> столетия: Царский архив и лицевые летописи времени Ивана Грозного. М., 1984.</w:t>
      </w:r>
    </w:p>
    <w:p w:rsidR="005F5357" w:rsidRPr="00DA00AE" w:rsidRDefault="005F5357" w:rsidP="00DA00AE">
      <w:pPr>
        <w:pStyle w:val="3"/>
        <w:spacing w:after="120" w:line="276" w:lineRule="auto"/>
        <w:rPr>
          <w:sz w:val="24"/>
        </w:rPr>
      </w:pPr>
      <w:bookmarkStart w:id="152" w:name="_Toc2967593"/>
      <w:r w:rsidRPr="00DA00AE">
        <w:rPr>
          <w:sz w:val="24"/>
        </w:rPr>
        <w:t>б) Дополнительная литература</w:t>
      </w:r>
      <w:bookmarkEnd w:id="152"/>
    </w:p>
    <w:p w:rsidR="004609CE" w:rsidRPr="00DA00AE" w:rsidRDefault="004609CE" w:rsidP="00DA00AE">
      <w:pPr>
        <w:pStyle w:val="1"/>
        <w:numPr>
          <w:ilvl w:val="0"/>
          <w:numId w:val="18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DA00AE">
        <w:rPr>
          <w:b w:val="0"/>
        </w:rPr>
        <w:t>Акимов С.В. Об эвакуации архивов Петрограда (1917 г.)  // Вестник архивиста. 2002. № 3.</w:t>
      </w:r>
    </w:p>
    <w:p w:rsidR="004609CE" w:rsidRPr="00DA00AE" w:rsidRDefault="004609CE" w:rsidP="00DA00AE">
      <w:pPr>
        <w:pStyle w:val="1"/>
        <w:numPr>
          <w:ilvl w:val="0"/>
          <w:numId w:val="18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DA00AE">
        <w:rPr>
          <w:b w:val="0"/>
        </w:rPr>
        <w:t xml:space="preserve"> Безбородов А.Б., </w:t>
      </w:r>
      <w:proofErr w:type="spellStart"/>
      <w:r w:rsidRPr="00DA00AE">
        <w:rPr>
          <w:b w:val="0"/>
        </w:rPr>
        <w:t>Хорхордина</w:t>
      </w:r>
      <w:proofErr w:type="spellEnd"/>
      <w:r w:rsidRPr="00DA00AE">
        <w:rPr>
          <w:b w:val="0"/>
        </w:rPr>
        <w:t xml:space="preserve"> Т.И. Историко-архивный институт: прошлое и настоящее // Вестник архивиста. 2001. № 3.</w:t>
      </w:r>
    </w:p>
    <w:p w:rsidR="004609CE" w:rsidRPr="00DA00AE" w:rsidRDefault="004609CE" w:rsidP="00DA00AE">
      <w:pPr>
        <w:pStyle w:val="1"/>
        <w:numPr>
          <w:ilvl w:val="0"/>
          <w:numId w:val="18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proofErr w:type="spellStart"/>
      <w:r w:rsidRPr="00DA00AE">
        <w:rPr>
          <w:b w:val="0"/>
        </w:rPr>
        <w:t>Бржстовская</w:t>
      </w:r>
      <w:proofErr w:type="spellEnd"/>
      <w:r w:rsidRPr="00DA00AE">
        <w:rPr>
          <w:b w:val="0"/>
        </w:rPr>
        <w:t xml:space="preserve"> Н.В. Вопросы архивного дела на археологических съездах в России // Археографический ежегодник за 1971 год. М., 1972.</w:t>
      </w:r>
    </w:p>
    <w:p w:rsidR="004609CE" w:rsidRPr="00DA00AE" w:rsidRDefault="004609CE" w:rsidP="00DA00AE">
      <w:pPr>
        <w:pStyle w:val="1"/>
        <w:numPr>
          <w:ilvl w:val="0"/>
          <w:numId w:val="18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DA00AE">
        <w:rPr>
          <w:b w:val="0"/>
        </w:rPr>
        <w:t xml:space="preserve"> </w:t>
      </w:r>
      <w:proofErr w:type="spellStart"/>
      <w:r w:rsidRPr="00DA00AE">
        <w:rPr>
          <w:b w:val="0"/>
        </w:rPr>
        <w:t>Бржстовская</w:t>
      </w:r>
      <w:proofErr w:type="spellEnd"/>
      <w:r w:rsidRPr="00DA00AE">
        <w:rPr>
          <w:b w:val="0"/>
        </w:rPr>
        <w:t xml:space="preserve"> Н.В. Деятельность губернских архивных комиссий по созданию исторических архивов // Труды МГИАИ. 1954. Т. 5.</w:t>
      </w:r>
    </w:p>
    <w:p w:rsidR="004609CE" w:rsidRPr="00DA00AE" w:rsidRDefault="004609CE" w:rsidP="00DA00AE">
      <w:pPr>
        <w:pStyle w:val="1"/>
        <w:numPr>
          <w:ilvl w:val="0"/>
          <w:numId w:val="18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proofErr w:type="spellStart"/>
      <w:r w:rsidRPr="00DA00AE">
        <w:rPr>
          <w:b w:val="0"/>
        </w:rPr>
        <w:t>Гальцев</w:t>
      </w:r>
      <w:proofErr w:type="spellEnd"/>
      <w:r w:rsidRPr="00DA00AE">
        <w:rPr>
          <w:b w:val="0"/>
        </w:rPr>
        <w:t xml:space="preserve"> В.И. Архив Посольского приказа во второй половине </w:t>
      </w:r>
      <w:proofErr w:type="gramStart"/>
      <w:r w:rsidRPr="00DA00AE">
        <w:rPr>
          <w:b w:val="0"/>
        </w:rPr>
        <w:t>Х</w:t>
      </w:r>
      <w:proofErr w:type="gramEnd"/>
      <w:r w:rsidRPr="00DA00AE">
        <w:rPr>
          <w:b w:val="0"/>
          <w:lang w:val="en-US"/>
        </w:rPr>
        <w:t>VI</w:t>
      </w:r>
      <w:r w:rsidRPr="00DA00AE">
        <w:rPr>
          <w:b w:val="0"/>
        </w:rPr>
        <w:t xml:space="preserve"> – начале Х</w:t>
      </w:r>
      <w:r w:rsidRPr="00DA00AE">
        <w:rPr>
          <w:b w:val="0"/>
          <w:lang w:val="en-US"/>
        </w:rPr>
        <w:t>VII</w:t>
      </w:r>
      <w:r w:rsidRPr="00DA00AE">
        <w:rPr>
          <w:b w:val="0"/>
        </w:rPr>
        <w:t xml:space="preserve"> в. // Археографический ежегодник за 1981 год. М., 1983.</w:t>
      </w:r>
    </w:p>
    <w:p w:rsidR="004609CE" w:rsidRPr="00DA00AE" w:rsidRDefault="004609CE" w:rsidP="00DA00AE">
      <w:pPr>
        <w:pStyle w:val="1"/>
        <w:numPr>
          <w:ilvl w:val="0"/>
          <w:numId w:val="18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DA00AE">
        <w:rPr>
          <w:b w:val="0"/>
        </w:rPr>
        <w:t>Жадобин А.Г.  О некоторых подходах к рассекречиванию архивных материалов Федеральной службы контрразведки и обеспечению доступности архивной информации // Вестник архивиста. 1994. № 1 (19), № 2 (20).</w:t>
      </w:r>
    </w:p>
    <w:p w:rsidR="004609CE" w:rsidRPr="00DA00AE" w:rsidRDefault="004609CE" w:rsidP="00DA00AE">
      <w:pPr>
        <w:pStyle w:val="1"/>
        <w:numPr>
          <w:ilvl w:val="0"/>
          <w:numId w:val="18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DA00AE">
        <w:rPr>
          <w:b w:val="0"/>
        </w:rPr>
        <w:lastRenderedPageBreak/>
        <w:t>Козлов В.П. Архивная реформа: вопросы научного и методического обеспечения // Отечественные архивы. 1994. № 1.</w:t>
      </w:r>
    </w:p>
    <w:p w:rsidR="004609CE" w:rsidRPr="00DA00AE" w:rsidRDefault="004609CE" w:rsidP="00DA00AE">
      <w:pPr>
        <w:pStyle w:val="1"/>
        <w:numPr>
          <w:ilvl w:val="0"/>
          <w:numId w:val="18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DA00AE">
        <w:rPr>
          <w:b w:val="0"/>
        </w:rPr>
        <w:t>Комарова И.И. Церковно-археологические учреждения и охрана памятников культуры в России конца Х</w:t>
      </w:r>
      <w:proofErr w:type="gramStart"/>
      <w:r w:rsidRPr="00DA00AE">
        <w:rPr>
          <w:b w:val="0"/>
          <w:lang w:val="en-US"/>
        </w:rPr>
        <w:t>I</w:t>
      </w:r>
      <w:proofErr w:type="gramEnd"/>
      <w:r w:rsidRPr="00DA00AE">
        <w:rPr>
          <w:b w:val="0"/>
        </w:rPr>
        <w:t>Х  - начала ХХ в. // Археографический ежегодник за 1990 год. М., 1993.</w:t>
      </w:r>
    </w:p>
    <w:p w:rsidR="004609CE" w:rsidRPr="00DA00AE" w:rsidRDefault="004609CE" w:rsidP="00DA00AE">
      <w:pPr>
        <w:pStyle w:val="1"/>
        <w:numPr>
          <w:ilvl w:val="0"/>
          <w:numId w:val="18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DA00AE">
        <w:rPr>
          <w:b w:val="0"/>
        </w:rPr>
        <w:t>Копылова О.Н. К проблемам сохранности ГАФ СССР в годы Великой Отечественной войны // Советские архивы. 1990. № 5.</w:t>
      </w:r>
    </w:p>
    <w:p w:rsidR="004609CE" w:rsidRPr="00DA00AE" w:rsidRDefault="004609CE" w:rsidP="00DA00AE">
      <w:pPr>
        <w:pStyle w:val="1"/>
        <w:numPr>
          <w:ilvl w:val="0"/>
          <w:numId w:val="18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DA00AE">
        <w:rPr>
          <w:b w:val="0"/>
        </w:rPr>
        <w:t>Максаков В.В. История и организация архивного дела в СССР. 1917 – 1945 гг. М., 1969.</w:t>
      </w:r>
    </w:p>
    <w:p w:rsidR="004609CE" w:rsidRPr="00DA00AE" w:rsidRDefault="004609CE" w:rsidP="00DA00AE">
      <w:pPr>
        <w:pStyle w:val="1"/>
        <w:numPr>
          <w:ilvl w:val="0"/>
          <w:numId w:val="18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DA00AE">
        <w:rPr>
          <w:b w:val="0"/>
        </w:rPr>
        <w:t>Никифоров Е.И. Частное собирательство документальных материалов в России в первой половине Х</w:t>
      </w:r>
      <w:proofErr w:type="gramStart"/>
      <w:r w:rsidRPr="00DA00AE">
        <w:rPr>
          <w:b w:val="0"/>
          <w:lang w:val="en-US"/>
        </w:rPr>
        <w:t>I</w:t>
      </w:r>
      <w:proofErr w:type="gramEnd"/>
      <w:r w:rsidRPr="00DA00AE">
        <w:rPr>
          <w:b w:val="0"/>
        </w:rPr>
        <w:t>Х в. //  Советские архивы. 1971. № 3.</w:t>
      </w:r>
    </w:p>
    <w:p w:rsidR="004609CE" w:rsidRPr="00DA00AE" w:rsidRDefault="004609CE" w:rsidP="00DA00AE">
      <w:pPr>
        <w:pStyle w:val="1"/>
        <w:numPr>
          <w:ilvl w:val="0"/>
          <w:numId w:val="18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DA00AE">
        <w:rPr>
          <w:b w:val="0"/>
        </w:rPr>
        <w:t>Старостин Е.В., Прокопенко А.С. К 80-летию декрета «О реорганизации и централизации архивного дела в РСФСР» // Отечественные архивы. 1998. № 2.</w:t>
      </w:r>
    </w:p>
    <w:p w:rsidR="004609CE" w:rsidRPr="00DA00AE" w:rsidRDefault="004609CE" w:rsidP="00DA00AE">
      <w:pPr>
        <w:pStyle w:val="1"/>
        <w:numPr>
          <w:ilvl w:val="0"/>
          <w:numId w:val="18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DA00AE">
        <w:rPr>
          <w:b w:val="0"/>
        </w:rPr>
        <w:t>Цаплин В.В. О розыске документов, похищенных в годы войны из архивохранилищ СССР // Отечественные архивы. 1997. № 5, 6.</w:t>
      </w:r>
    </w:p>
    <w:p w:rsidR="004609CE" w:rsidRPr="00DA00AE" w:rsidRDefault="004609CE" w:rsidP="00DA00AE">
      <w:pPr>
        <w:pStyle w:val="1"/>
        <w:numPr>
          <w:ilvl w:val="0"/>
          <w:numId w:val="18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DA00AE">
        <w:rPr>
          <w:b w:val="0"/>
        </w:rPr>
        <w:t xml:space="preserve">Черепнин Л.В. Русские феодальные архивы </w:t>
      </w:r>
      <w:proofErr w:type="gramStart"/>
      <w:r w:rsidRPr="00DA00AE">
        <w:rPr>
          <w:b w:val="0"/>
        </w:rPr>
        <w:t>Х</w:t>
      </w:r>
      <w:proofErr w:type="gramEnd"/>
      <w:r w:rsidRPr="00DA00AE">
        <w:rPr>
          <w:b w:val="0"/>
          <w:lang w:val="en-US"/>
        </w:rPr>
        <w:t>IV</w:t>
      </w:r>
      <w:r w:rsidRPr="00DA00AE">
        <w:rPr>
          <w:b w:val="0"/>
        </w:rPr>
        <w:t xml:space="preserve"> – Х</w:t>
      </w:r>
      <w:r w:rsidRPr="00DA00AE">
        <w:rPr>
          <w:b w:val="0"/>
          <w:lang w:val="en-US"/>
        </w:rPr>
        <w:t>V</w:t>
      </w:r>
      <w:r w:rsidRPr="00DA00AE">
        <w:rPr>
          <w:b w:val="0"/>
        </w:rPr>
        <w:t xml:space="preserve"> вв. М.;Л., 1948 – 1951. Т.1, 2.</w:t>
      </w:r>
    </w:p>
    <w:p w:rsidR="005F5357" w:rsidRPr="00DA00AE" w:rsidRDefault="005F5357" w:rsidP="00DA00AE">
      <w:pPr>
        <w:pStyle w:val="1"/>
        <w:numPr>
          <w:ilvl w:val="0"/>
          <w:numId w:val="0"/>
        </w:numPr>
        <w:tabs>
          <w:tab w:val="clear" w:pos="993"/>
          <w:tab w:val="left" w:pos="851"/>
        </w:tabs>
        <w:spacing w:before="0" w:after="120" w:line="276" w:lineRule="auto"/>
        <w:ind w:left="928" w:hanging="360"/>
        <w:jc w:val="both"/>
        <w:rPr>
          <w:b w:val="0"/>
        </w:rPr>
      </w:pPr>
    </w:p>
    <w:p w:rsidR="005F5357" w:rsidRPr="00DA00AE" w:rsidRDefault="00464CA0" w:rsidP="00DA00AE">
      <w:pPr>
        <w:pStyle w:val="3"/>
        <w:spacing w:after="120" w:line="276" w:lineRule="auto"/>
        <w:rPr>
          <w:sz w:val="24"/>
        </w:rPr>
      </w:pPr>
      <w:bookmarkStart w:id="153" w:name="_Toc2967594"/>
      <w:r w:rsidRPr="00DA00AE">
        <w:rPr>
          <w:sz w:val="24"/>
        </w:rPr>
        <w:t>Интернет-ресурсы</w:t>
      </w:r>
      <w:bookmarkEnd w:id="153"/>
    </w:p>
    <w:p w:rsidR="004609CE" w:rsidRPr="00DA00AE" w:rsidRDefault="00B230DC" w:rsidP="00DA00AE">
      <w:pPr>
        <w:pStyle w:val="1"/>
        <w:numPr>
          <w:ilvl w:val="0"/>
          <w:numId w:val="0"/>
        </w:numPr>
        <w:spacing w:before="0" w:after="120" w:line="276" w:lineRule="auto"/>
        <w:ind w:firstLine="567"/>
        <w:jc w:val="both"/>
        <w:rPr>
          <w:b w:val="0"/>
          <w:color w:val="365F91"/>
        </w:rPr>
      </w:pPr>
      <w:hyperlink r:id="rId8" w:history="1">
        <w:r w:rsidR="004609CE" w:rsidRPr="00DA00AE">
          <w:rPr>
            <w:rStyle w:val="a4"/>
            <w:b w:val="0"/>
          </w:rPr>
          <w:t>http://iai.rsuh.ru/section.html</w:t>
        </w:r>
      </w:hyperlink>
    </w:p>
    <w:p w:rsidR="004609CE" w:rsidRPr="00DA00AE" w:rsidRDefault="004609CE" w:rsidP="00DA00AE">
      <w:pPr>
        <w:pStyle w:val="1"/>
        <w:numPr>
          <w:ilvl w:val="0"/>
          <w:numId w:val="0"/>
        </w:numPr>
        <w:spacing w:before="0" w:after="120" w:line="276" w:lineRule="auto"/>
        <w:ind w:firstLine="567"/>
        <w:jc w:val="both"/>
      </w:pPr>
    </w:p>
    <w:p w:rsidR="005F5357" w:rsidRPr="00DA00AE" w:rsidRDefault="005F5357" w:rsidP="00DA00AE">
      <w:pPr>
        <w:pStyle w:val="2"/>
      </w:pPr>
      <w:bookmarkStart w:id="154" w:name="_Toc2967595"/>
      <w:r w:rsidRPr="00DA00AE">
        <w:t xml:space="preserve">Методические указания для </w:t>
      </w:r>
      <w:proofErr w:type="gramStart"/>
      <w:r w:rsidRPr="00DA00AE">
        <w:t>обучающихся</w:t>
      </w:r>
      <w:proofErr w:type="gramEnd"/>
      <w:r w:rsidRPr="00DA00AE">
        <w:t xml:space="preserve"> по освоению дисциплины</w:t>
      </w:r>
      <w:bookmarkEnd w:id="154"/>
    </w:p>
    <w:p w:rsidR="004609CE" w:rsidRPr="00DA00AE" w:rsidRDefault="004609CE" w:rsidP="00DA00AE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DA00AE">
        <w:rPr>
          <w:b w:val="0"/>
        </w:rPr>
        <w:t>На основе лекций по архивоведению, читаемых автором с 2001 г. на Богословском факультете ПСТГУ в настоящее время готовится методическое пособие по данному предмету.</w:t>
      </w:r>
    </w:p>
    <w:p w:rsidR="00D20AEB" w:rsidRPr="00DA00AE" w:rsidRDefault="00D20AEB" w:rsidP="00DA00AE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5F5357" w:rsidRPr="00DA00AE" w:rsidRDefault="005F5357" w:rsidP="00DA00AE">
      <w:pPr>
        <w:pStyle w:val="2"/>
      </w:pPr>
      <w:bookmarkStart w:id="155" w:name="_Toc2967596"/>
      <w:r w:rsidRPr="00DA00AE">
        <w:t>Материально-техническая база для осуществления образовательного процесса</w:t>
      </w:r>
      <w:bookmarkEnd w:id="155"/>
    </w:p>
    <w:p w:rsidR="005F5357" w:rsidRPr="00DA00AE" w:rsidRDefault="005F5357" w:rsidP="00DA00AE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DA00AE">
        <w:rPr>
          <w:b w:val="0"/>
        </w:rPr>
        <w:t>Библиотечный фонд, включающий основную учебную и справочную литературу по курсу, в электронной и бумажной формах.</w:t>
      </w:r>
    </w:p>
    <w:p w:rsidR="00DA00AE" w:rsidRPr="00DA00AE" w:rsidRDefault="00DA00AE" w:rsidP="00DA00AE">
      <w:pPr>
        <w:spacing w:after="120" w:line="276" w:lineRule="auto"/>
        <w:jc w:val="both"/>
        <w:rPr>
          <w:i/>
        </w:rPr>
      </w:pPr>
    </w:p>
    <w:p w:rsidR="00DA00AE" w:rsidRPr="00DA00AE" w:rsidRDefault="00DA00AE" w:rsidP="00DA00AE">
      <w:pPr>
        <w:spacing w:after="120" w:line="276" w:lineRule="auto"/>
        <w:jc w:val="both"/>
        <w:rPr>
          <w:i/>
        </w:rPr>
      </w:pPr>
      <w:r w:rsidRPr="00DA00AE">
        <w:rPr>
          <w:i/>
        </w:rPr>
        <w:t>Рабочая программа дисциплины разработана на кафедре Общей и русской церковной истории и канонического права Богословского факультета ПСТГУ для ПСТБИ согласно требованиям Договора № 498 о сетевой форме реализации ООП.</w:t>
      </w:r>
    </w:p>
    <w:p w:rsidR="00DA00AE" w:rsidRPr="00DA00AE" w:rsidRDefault="00DA00AE" w:rsidP="00DA00AE">
      <w:pPr>
        <w:spacing w:after="120" w:line="276" w:lineRule="auto"/>
        <w:rPr>
          <w:i/>
          <w:iCs/>
        </w:rPr>
      </w:pPr>
    </w:p>
    <w:p w:rsidR="00DA00AE" w:rsidRPr="00DA00AE" w:rsidRDefault="00DA00AE" w:rsidP="00DA00AE">
      <w:pPr>
        <w:spacing w:after="120" w:line="276" w:lineRule="auto"/>
        <w:rPr>
          <w:i/>
          <w:iCs/>
        </w:rPr>
      </w:pPr>
      <w:r w:rsidRPr="00DA00AE">
        <w:rPr>
          <w:i/>
          <w:iCs/>
        </w:rPr>
        <w:t>Автор: Колесова М.Е.</w:t>
      </w:r>
    </w:p>
    <w:p w:rsidR="00DA00AE" w:rsidRPr="00DA00AE" w:rsidRDefault="00DA00AE" w:rsidP="00DA00AE">
      <w:pPr>
        <w:spacing w:after="120" w:line="276" w:lineRule="auto"/>
        <w:rPr>
          <w:i/>
          <w:iCs/>
        </w:rPr>
      </w:pPr>
      <w:r w:rsidRPr="00DA00AE">
        <w:rPr>
          <w:i/>
          <w:iCs/>
        </w:rPr>
        <w:t>Рецензент: Медведева А.А.</w:t>
      </w:r>
    </w:p>
    <w:p w:rsidR="00DA00AE" w:rsidRPr="00DA00AE" w:rsidRDefault="00DA00AE" w:rsidP="00DA00AE">
      <w:pPr>
        <w:spacing w:after="120" w:line="276" w:lineRule="auto"/>
        <w:rPr>
          <w:i/>
          <w:iCs/>
        </w:rPr>
      </w:pPr>
    </w:p>
    <w:p w:rsidR="00DA00AE" w:rsidRPr="00DA00AE" w:rsidRDefault="00DA00AE" w:rsidP="00DA00AE">
      <w:pPr>
        <w:spacing w:after="120" w:line="276" w:lineRule="auto"/>
        <w:rPr>
          <w:i/>
          <w:iCs/>
          <w:color w:val="000000"/>
        </w:rPr>
      </w:pPr>
      <w:r w:rsidRPr="00DA00AE">
        <w:rPr>
          <w:i/>
        </w:rPr>
        <w:lastRenderedPageBreak/>
        <w:t xml:space="preserve">Программа одобрена на заседании кафедры Пастырского и нравственного богословия </w:t>
      </w:r>
      <w:r w:rsidRPr="00DA00AE">
        <w:rPr>
          <w:i/>
          <w:iCs/>
          <w:color w:val="000000"/>
        </w:rPr>
        <w:t>от 21.06.2018, протокол № 10-06-18.</w:t>
      </w:r>
    </w:p>
    <w:p w:rsidR="00DA00AE" w:rsidRPr="00DA00AE" w:rsidRDefault="00DA00AE" w:rsidP="00DA00AE">
      <w:pPr>
        <w:tabs>
          <w:tab w:val="left" w:pos="1985"/>
        </w:tabs>
        <w:spacing w:after="120" w:line="276" w:lineRule="auto"/>
        <w:jc w:val="both"/>
      </w:pPr>
      <w:r w:rsidRPr="00DA00AE">
        <w:tab/>
      </w:r>
    </w:p>
    <w:p w:rsidR="00C73023" w:rsidRPr="00DA00AE" w:rsidRDefault="00C73023" w:rsidP="00DA00AE">
      <w:pPr>
        <w:autoSpaceDE w:val="0"/>
        <w:autoSpaceDN w:val="0"/>
        <w:adjustRightInd w:val="0"/>
        <w:spacing w:after="120" w:line="276" w:lineRule="auto"/>
        <w:jc w:val="both"/>
        <w:rPr>
          <w:i/>
          <w:iCs/>
        </w:rPr>
      </w:pPr>
    </w:p>
    <w:sectPr w:rsidR="00C73023" w:rsidRPr="00DA00AE" w:rsidSect="00AA0462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647B9" w:rsidRDefault="004647B9" w:rsidP="005F5357">
      <w:r>
        <w:separator/>
      </w:r>
    </w:p>
  </w:endnote>
  <w:endnote w:type="continuationSeparator" w:id="0">
    <w:p w:rsidR="004647B9" w:rsidRDefault="004647B9" w:rsidP="005F53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19701745"/>
    </w:sdtPr>
    <w:sdtEndPr/>
    <w:sdtContent>
      <w:p w:rsidR="00D20AEB" w:rsidRDefault="002258B2">
        <w:pPr>
          <w:pStyle w:val="aa"/>
          <w:jc w:val="center"/>
        </w:pPr>
        <w:r>
          <w:fldChar w:fldCharType="begin"/>
        </w:r>
        <w:r w:rsidR="00D20AEB">
          <w:instrText>PAGE   \* MERGEFORMAT</w:instrText>
        </w:r>
        <w:r>
          <w:fldChar w:fldCharType="separate"/>
        </w:r>
        <w:r w:rsidR="00B230DC">
          <w:rPr>
            <w:noProof/>
          </w:rPr>
          <w:t>8</w:t>
        </w:r>
        <w:r>
          <w:fldChar w:fldCharType="end"/>
        </w:r>
      </w:p>
    </w:sdtContent>
  </w:sdt>
  <w:p w:rsidR="00D20AEB" w:rsidRDefault="00D20AEB">
    <w:pPr>
      <w:pStyle w:val="a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647B9" w:rsidRDefault="004647B9" w:rsidP="005F5357">
      <w:r>
        <w:separator/>
      </w:r>
    </w:p>
  </w:footnote>
  <w:footnote w:type="continuationSeparator" w:id="0">
    <w:p w:rsidR="004647B9" w:rsidRDefault="004647B9" w:rsidP="005F53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4803F70"/>
    <w:multiLevelType w:val="hybridMultilevel"/>
    <w:tmpl w:val="FA3EA9B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06525E8"/>
    <w:multiLevelType w:val="hybridMultilevel"/>
    <w:tmpl w:val="FCFAA468"/>
    <w:lvl w:ilvl="0" w:tplc="4D58A9DC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>
    <w:nsid w:val="13793CD5"/>
    <w:multiLevelType w:val="hybridMultilevel"/>
    <w:tmpl w:val="E75097C8"/>
    <w:lvl w:ilvl="0" w:tplc="CE9832D0">
      <w:start w:val="1"/>
      <w:numFmt w:val="decimal"/>
      <w:lvlText w:val="%1."/>
      <w:lvlJc w:val="left"/>
      <w:pPr>
        <w:ind w:left="164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368" w:hanging="360"/>
      </w:pPr>
    </w:lvl>
    <w:lvl w:ilvl="2" w:tplc="0419001B" w:tentative="1">
      <w:start w:val="1"/>
      <w:numFmt w:val="lowerRoman"/>
      <w:lvlText w:val="%3."/>
      <w:lvlJc w:val="right"/>
      <w:pPr>
        <w:ind w:left="3088" w:hanging="180"/>
      </w:pPr>
    </w:lvl>
    <w:lvl w:ilvl="3" w:tplc="0419000F" w:tentative="1">
      <w:start w:val="1"/>
      <w:numFmt w:val="decimal"/>
      <w:lvlText w:val="%4."/>
      <w:lvlJc w:val="left"/>
      <w:pPr>
        <w:ind w:left="3808" w:hanging="360"/>
      </w:pPr>
    </w:lvl>
    <w:lvl w:ilvl="4" w:tplc="04190019" w:tentative="1">
      <w:start w:val="1"/>
      <w:numFmt w:val="lowerLetter"/>
      <w:lvlText w:val="%5."/>
      <w:lvlJc w:val="left"/>
      <w:pPr>
        <w:ind w:left="4528" w:hanging="360"/>
      </w:pPr>
    </w:lvl>
    <w:lvl w:ilvl="5" w:tplc="0419001B" w:tentative="1">
      <w:start w:val="1"/>
      <w:numFmt w:val="lowerRoman"/>
      <w:lvlText w:val="%6."/>
      <w:lvlJc w:val="right"/>
      <w:pPr>
        <w:ind w:left="5248" w:hanging="180"/>
      </w:pPr>
    </w:lvl>
    <w:lvl w:ilvl="6" w:tplc="0419000F" w:tentative="1">
      <w:start w:val="1"/>
      <w:numFmt w:val="decimal"/>
      <w:lvlText w:val="%7."/>
      <w:lvlJc w:val="left"/>
      <w:pPr>
        <w:ind w:left="5968" w:hanging="360"/>
      </w:pPr>
    </w:lvl>
    <w:lvl w:ilvl="7" w:tplc="04190019" w:tentative="1">
      <w:start w:val="1"/>
      <w:numFmt w:val="lowerLetter"/>
      <w:lvlText w:val="%8."/>
      <w:lvlJc w:val="left"/>
      <w:pPr>
        <w:ind w:left="6688" w:hanging="360"/>
      </w:pPr>
    </w:lvl>
    <w:lvl w:ilvl="8" w:tplc="0419001B" w:tentative="1">
      <w:start w:val="1"/>
      <w:numFmt w:val="lowerRoman"/>
      <w:lvlText w:val="%9."/>
      <w:lvlJc w:val="right"/>
      <w:pPr>
        <w:ind w:left="7408" w:hanging="180"/>
      </w:pPr>
    </w:lvl>
  </w:abstractNum>
  <w:abstractNum w:abstractNumId="4">
    <w:nsid w:val="1BA074F6"/>
    <w:multiLevelType w:val="hybridMultilevel"/>
    <w:tmpl w:val="8F727CD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4BC67BA"/>
    <w:multiLevelType w:val="hybridMultilevel"/>
    <w:tmpl w:val="0F603DE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0B1261F"/>
    <w:multiLevelType w:val="hybridMultilevel"/>
    <w:tmpl w:val="C9DA489C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D231A4D"/>
    <w:multiLevelType w:val="hybridMultilevel"/>
    <w:tmpl w:val="68202FB4"/>
    <w:lvl w:ilvl="0" w:tplc="4CD60F46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9">
    <w:nsid w:val="466F4FF1"/>
    <w:multiLevelType w:val="hybridMultilevel"/>
    <w:tmpl w:val="0A166E7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B606AEB"/>
    <w:multiLevelType w:val="multilevel"/>
    <w:tmpl w:val="D7EACFE0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547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529E4EBE"/>
    <w:multiLevelType w:val="hybridMultilevel"/>
    <w:tmpl w:val="7E62D3CE"/>
    <w:lvl w:ilvl="0" w:tplc="948C6066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2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02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13">
    <w:nsid w:val="77072B6A"/>
    <w:multiLevelType w:val="multilevel"/>
    <w:tmpl w:val="9AF411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7EFF58CE"/>
    <w:multiLevelType w:val="hybridMultilevel"/>
    <w:tmpl w:val="414C7D1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F7502E3"/>
    <w:multiLevelType w:val="hybridMultilevel"/>
    <w:tmpl w:val="51EC4A28"/>
    <w:lvl w:ilvl="0" w:tplc="4740D0BC">
      <w:start w:val="1"/>
      <w:numFmt w:val="decimal"/>
      <w:lvlText w:val="%1."/>
      <w:lvlJc w:val="left"/>
      <w:pPr>
        <w:ind w:left="128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8" w:hanging="360"/>
      </w:pPr>
    </w:lvl>
    <w:lvl w:ilvl="2" w:tplc="0419001B" w:tentative="1">
      <w:start w:val="1"/>
      <w:numFmt w:val="lowerRoman"/>
      <w:lvlText w:val="%3."/>
      <w:lvlJc w:val="right"/>
      <w:pPr>
        <w:ind w:left="2728" w:hanging="180"/>
      </w:pPr>
    </w:lvl>
    <w:lvl w:ilvl="3" w:tplc="0419000F" w:tentative="1">
      <w:start w:val="1"/>
      <w:numFmt w:val="decimal"/>
      <w:lvlText w:val="%4."/>
      <w:lvlJc w:val="left"/>
      <w:pPr>
        <w:ind w:left="3448" w:hanging="360"/>
      </w:pPr>
    </w:lvl>
    <w:lvl w:ilvl="4" w:tplc="04190019" w:tentative="1">
      <w:start w:val="1"/>
      <w:numFmt w:val="lowerLetter"/>
      <w:lvlText w:val="%5."/>
      <w:lvlJc w:val="left"/>
      <w:pPr>
        <w:ind w:left="4168" w:hanging="360"/>
      </w:pPr>
    </w:lvl>
    <w:lvl w:ilvl="5" w:tplc="0419001B" w:tentative="1">
      <w:start w:val="1"/>
      <w:numFmt w:val="lowerRoman"/>
      <w:lvlText w:val="%6."/>
      <w:lvlJc w:val="right"/>
      <w:pPr>
        <w:ind w:left="4888" w:hanging="180"/>
      </w:pPr>
    </w:lvl>
    <w:lvl w:ilvl="6" w:tplc="0419000F" w:tentative="1">
      <w:start w:val="1"/>
      <w:numFmt w:val="decimal"/>
      <w:lvlText w:val="%7."/>
      <w:lvlJc w:val="left"/>
      <w:pPr>
        <w:ind w:left="5608" w:hanging="360"/>
      </w:pPr>
    </w:lvl>
    <w:lvl w:ilvl="7" w:tplc="04190019" w:tentative="1">
      <w:start w:val="1"/>
      <w:numFmt w:val="lowerLetter"/>
      <w:lvlText w:val="%8."/>
      <w:lvlJc w:val="left"/>
      <w:pPr>
        <w:ind w:left="6328" w:hanging="360"/>
      </w:pPr>
    </w:lvl>
    <w:lvl w:ilvl="8" w:tplc="0419001B" w:tentative="1">
      <w:start w:val="1"/>
      <w:numFmt w:val="lowerRoman"/>
      <w:lvlText w:val="%9."/>
      <w:lvlJc w:val="right"/>
      <w:pPr>
        <w:ind w:left="7048" w:hanging="180"/>
      </w:pPr>
    </w:lvl>
  </w:abstractNum>
  <w:num w:numId="1">
    <w:abstractNumId w:val="8"/>
  </w:num>
  <w:num w:numId="2">
    <w:abstractNumId w:val="0"/>
  </w:num>
  <w:num w:numId="3">
    <w:abstractNumId w:val="12"/>
  </w:num>
  <w:num w:numId="4">
    <w:abstractNumId w:val="14"/>
  </w:num>
  <w:num w:numId="5">
    <w:abstractNumId w:val="1"/>
  </w:num>
  <w:num w:numId="6">
    <w:abstractNumId w:val="4"/>
  </w:num>
  <w:num w:numId="7">
    <w:abstractNumId w:val="5"/>
  </w:num>
  <w:num w:numId="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3"/>
  </w:num>
  <w:num w:numId="10">
    <w:abstractNumId w:val="10"/>
  </w:num>
  <w:num w:numId="11">
    <w:abstractNumId w:val="11"/>
  </w:num>
  <w:num w:numId="1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7"/>
  </w:num>
  <w:num w:numId="14">
    <w:abstractNumId w:val="2"/>
  </w:num>
  <w:num w:numId="15">
    <w:abstractNumId w:val="6"/>
  </w:num>
  <w:num w:numId="16">
    <w:abstractNumId w:val="9"/>
  </w:num>
  <w:num w:numId="17">
    <w:abstractNumId w:val="16"/>
  </w:num>
  <w:num w:numId="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M1Njc1MrewtDQyNTVR0lEKTi0uzszPAykwrAUAjzgfDSwAAAA="/>
  </w:docVars>
  <w:rsids>
    <w:rsidRoot w:val="00757C45"/>
    <w:rsid w:val="00023D6F"/>
    <w:rsid w:val="00081A1B"/>
    <w:rsid w:val="000D5997"/>
    <w:rsid w:val="00102E20"/>
    <w:rsid w:val="001057D4"/>
    <w:rsid w:val="00120B55"/>
    <w:rsid w:val="001615A5"/>
    <w:rsid w:val="001B06FC"/>
    <w:rsid w:val="001D609C"/>
    <w:rsid w:val="00210685"/>
    <w:rsid w:val="002258B2"/>
    <w:rsid w:val="00272694"/>
    <w:rsid w:val="00272DD2"/>
    <w:rsid w:val="002B4BA7"/>
    <w:rsid w:val="002B5252"/>
    <w:rsid w:val="002E6032"/>
    <w:rsid w:val="002F2C2B"/>
    <w:rsid w:val="0032265C"/>
    <w:rsid w:val="00333CCC"/>
    <w:rsid w:val="003857AF"/>
    <w:rsid w:val="004609CE"/>
    <w:rsid w:val="004647B9"/>
    <w:rsid w:val="00464CA0"/>
    <w:rsid w:val="00484FB4"/>
    <w:rsid w:val="00487FA9"/>
    <w:rsid w:val="004A7452"/>
    <w:rsid w:val="00510B46"/>
    <w:rsid w:val="00516C94"/>
    <w:rsid w:val="00525A9F"/>
    <w:rsid w:val="005C0E52"/>
    <w:rsid w:val="005F5357"/>
    <w:rsid w:val="006712D3"/>
    <w:rsid w:val="00675F14"/>
    <w:rsid w:val="00713FF1"/>
    <w:rsid w:val="00757C45"/>
    <w:rsid w:val="00790C69"/>
    <w:rsid w:val="007A463D"/>
    <w:rsid w:val="007B6DB8"/>
    <w:rsid w:val="007F01E4"/>
    <w:rsid w:val="007F2ED4"/>
    <w:rsid w:val="00885C15"/>
    <w:rsid w:val="008C49C6"/>
    <w:rsid w:val="008F136F"/>
    <w:rsid w:val="008F44D3"/>
    <w:rsid w:val="009407A2"/>
    <w:rsid w:val="0099566F"/>
    <w:rsid w:val="009E6244"/>
    <w:rsid w:val="009E7B8A"/>
    <w:rsid w:val="00A053FD"/>
    <w:rsid w:val="00A53D2E"/>
    <w:rsid w:val="00A64187"/>
    <w:rsid w:val="00AA0462"/>
    <w:rsid w:val="00B230DC"/>
    <w:rsid w:val="00B41946"/>
    <w:rsid w:val="00B43D04"/>
    <w:rsid w:val="00BB062E"/>
    <w:rsid w:val="00BD637E"/>
    <w:rsid w:val="00BF4764"/>
    <w:rsid w:val="00C3135A"/>
    <w:rsid w:val="00C73023"/>
    <w:rsid w:val="00C73FCD"/>
    <w:rsid w:val="00C8754A"/>
    <w:rsid w:val="00C9593B"/>
    <w:rsid w:val="00D10310"/>
    <w:rsid w:val="00D12147"/>
    <w:rsid w:val="00D2046F"/>
    <w:rsid w:val="00D20AEB"/>
    <w:rsid w:val="00D445D7"/>
    <w:rsid w:val="00D454F4"/>
    <w:rsid w:val="00D522DA"/>
    <w:rsid w:val="00D57F79"/>
    <w:rsid w:val="00DA00AE"/>
    <w:rsid w:val="00E40425"/>
    <w:rsid w:val="00E40E7B"/>
    <w:rsid w:val="00EE6405"/>
    <w:rsid w:val="00FC2B9F"/>
    <w:rsid w:val="00FC3E7A"/>
    <w:rsid w:val="00FE16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F53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uiPriority w:val="9"/>
    <w:qFormat/>
    <w:rsid w:val="000D5997"/>
    <w:pPr>
      <w:keepNext/>
      <w:keepLines/>
      <w:spacing w:before="480"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2">
    <w:name w:val="heading 2"/>
    <w:basedOn w:val="a"/>
    <w:next w:val="a"/>
    <w:link w:val="20"/>
    <w:autoRedefine/>
    <w:unhideWhenUsed/>
    <w:qFormat/>
    <w:rsid w:val="008F136F"/>
    <w:pPr>
      <w:keepNext/>
      <w:keepLines/>
      <w:spacing w:after="120" w:line="276" w:lineRule="auto"/>
      <w:outlineLvl w:val="1"/>
    </w:pPr>
    <w:rPr>
      <w:b/>
    </w:rPr>
  </w:style>
  <w:style w:type="paragraph" w:styleId="3">
    <w:name w:val="heading 3"/>
    <w:basedOn w:val="a"/>
    <w:next w:val="a"/>
    <w:link w:val="30"/>
    <w:qFormat/>
    <w:rsid w:val="005C0E52"/>
    <w:pPr>
      <w:keepNext/>
      <w:spacing w:line="360" w:lineRule="auto"/>
      <w:ind w:left="360"/>
      <w:jc w:val="both"/>
      <w:outlineLvl w:val="2"/>
    </w:pPr>
    <w:rPr>
      <w:b/>
      <w:iCs/>
      <w:sz w:val="32"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link w:val="2"/>
    <w:rsid w:val="008F136F"/>
    <w:rPr>
      <w:rFonts w:ascii="Times New Roman" w:eastAsia="Times New Roman" w:hAnsi="Times New Roman" w:cs="Times New Roman"/>
      <w:b/>
      <w:sz w:val="24"/>
      <w:szCs w:val="24"/>
      <w:lang w:eastAsia="ru-RU"/>
    </w:rPr>
  </w:style>
  <w:style w:type="character" w:customStyle="1" w:styleId="11">
    <w:name w:val="Заголовок 1 Знак"/>
    <w:basedOn w:val="a0"/>
    <w:link w:val="10"/>
    <w:uiPriority w:val="9"/>
    <w:rsid w:val="000D5997"/>
    <w:rPr>
      <w:rFonts w:ascii="Times New Roman" w:eastAsiaTheme="majorEastAsia" w:hAnsi="Times New Roman" w:cstheme="majorBidi"/>
      <w:b/>
      <w:bCs/>
      <w:color w:val="000000" w:themeColor="text1"/>
      <w:sz w:val="24"/>
      <w:szCs w:val="28"/>
    </w:rPr>
  </w:style>
  <w:style w:type="character" w:customStyle="1" w:styleId="30">
    <w:name w:val="Заголовок 3 Знак"/>
    <w:link w:val="3"/>
    <w:rsid w:val="005C0E52"/>
    <w:rPr>
      <w:rFonts w:ascii="Times New Roman" w:hAnsi="Times New Roman"/>
      <w:b/>
      <w:iCs/>
      <w:sz w:val="32"/>
      <w:szCs w:val="24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1">
    <w:name w:val="УМКД Заголовок 1 ФГОС"/>
    <w:basedOn w:val="a"/>
    <w:qFormat/>
    <w:rsid w:val="005F5357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3">
    <w:name w:val="УМКД Текст без нумерации"/>
    <w:basedOn w:val="21"/>
    <w:qFormat/>
    <w:rsid w:val="005F5357"/>
    <w:pPr>
      <w:keepLines/>
      <w:spacing w:after="0" w:line="360" w:lineRule="auto"/>
      <w:ind w:left="0" w:firstLine="567"/>
      <w:jc w:val="both"/>
    </w:pPr>
  </w:style>
  <w:style w:type="character" w:styleId="a4">
    <w:name w:val="Hyperlink"/>
    <w:uiPriority w:val="99"/>
    <w:unhideWhenUsed/>
    <w:rsid w:val="005F5357"/>
    <w:rPr>
      <w:color w:val="0000FF"/>
      <w:u w:val="single"/>
    </w:rPr>
  </w:style>
  <w:style w:type="paragraph" w:styleId="a5">
    <w:name w:val="TOC Heading"/>
    <w:basedOn w:val="10"/>
    <w:next w:val="a"/>
    <w:uiPriority w:val="39"/>
    <w:semiHidden/>
    <w:unhideWhenUsed/>
    <w:qFormat/>
    <w:rsid w:val="005F5357"/>
    <w:pPr>
      <w:spacing w:line="276" w:lineRule="auto"/>
      <w:outlineLvl w:val="9"/>
    </w:pPr>
    <w:rPr>
      <w:rFonts w:asciiTheme="majorHAnsi" w:hAnsiTheme="majorHAnsi"/>
      <w:color w:val="365F91" w:themeColor="accent1" w:themeShade="BF"/>
      <w:sz w:val="28"/>
    </w:rPr>
  </w:style>
  <w:style w:type="paragraph" w:styleId="31">
    <w:name w:val="toc 3"/>
    <w:basedOn w:val="a"/>
    <w:next w:val="a"/>
    <w:autoRedefine/>
    <w:uiPriority w:val="39"/>
    <w:unhideWhenUsed/>
    <w:rsid w:val="005F5357"/>
    <w:pPr>
      <w:spacing w:after="100"/>
      <w:ind w:left="480"/>
    </w:pPr>
  </w:style>
  <w:style w:type="paragraph" w:styleId="22">
    <w:name w:val="toc 2"/>
    <w:basedOn w:val="a"/>
    <w:next w:val="a"/>
    <w:autoRedefine/>
    <w:uiPriority w:val="39"/>
    <w:unhideWhenUsed/>
    <w:rsid w:val="00C8754A"/>
    <w:pPr>
      <w:tabs>
        <w:tab w:val="right" w:leader="dot" w:pos="9345"/>
      </w:tabs>
      <w:spacing w:after="100"/>
      <w:ind w:left="240"/>
    </w:pPr>
    <w:rPr>
      <w:noProof/>
    </w:rPr>
  </w:style>
  <w:style w:type="paragraph" w:styleId="12">
    <w:name w:val="toc 1"/>
    <w:basedOn w:val="a"/>
    <w:next w:val="a"/>
    <w:autoRedefine/>
    <w:uiPriority w:val="39"/>
    <w:unhideWhenUsed/>
    <w:rsid w:val="005F5357"/>
    <w:pPr>
      <w:spacing w:after="100"/>
    </w:pPr>
  </w:style>
  <w:style w:type="paragraph" w:styleId="21">
    <w:name w:val="Body Text Indent 2"/>
    <w:basedOn w:val="a"/>
    <w:link w:val="23"/>
    <w:uiPriority w:val="99"/>
    <w:semiHidden/>
    <w:unhideWhenUsed/>
    <w:rsid w:val="005F5357"/>
    <w:pPr>
      <w:spacing w:after="120" w:line="480" w:lineRule="auto"/>
      <w:ind w:left="283"/>
    </w:pPr>
  </w:style>
  <w:style w:type="character" w:customStyle="1" w:styleId="23">
    <w:name w:val="Основной текст с отступом 2 Знак"/>
    <w:basedOn w:val="a0"/>
    <w:link w:val="21"/>
    <w:uiPriority w:val="99"/>
    <w:semiHidden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Balloon Text"/>
    <w:basedOn w:val="a"/>
    <w:link w:val="a7"/>
    <w:uiPriority w:val="99"/>
    <w:semiHidden/>
    <w:unhideWhenUsed/>
    <w:rsid w:val="005F5357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5F5357"/>
    <w:rPr>
      <w:rFonts w:ascii="Tahoma" w:eastAsia="Times New Roman" w:hAnsi="Tahoma" w:cs="Tahoma"/>
      <w:sz w:val="16"/>
      <w:szCs w:val="16"/>
      <w:lang w:eastAsia="ru-RU"/>
    </w:rPr>
  </w:style>
  <w:style w:type="paragraph" w:styleId="a8">
    <w:name w:val="header"/>
    <w:basedOn w:val="a"/>
    <w:link w:val="a9"/>
    <w:uiPriority w:val="99"/>
    <w:unhideWhenUsed/>
    <w:rsid w:val="005F5357"/>
    <w:pPr>
      <w:tabs>
        <w:tab w:val="center" w:pos="4677"/>
        <w:tab w:val="right" w:pos="9355"/>
      </w:tabs>
    </w:pPr>
  </w:style>
  <w:style w:type="character" w:customStyle="1" w:styleId="a9">
    <w:name w:val="Верхний колонтитул Знак"/>
    <w:basedOn w:val="a0"/>
    <w:link w:val="a8"/>
    <w:uiPriority w:val="99"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a">
    <w:name w:val="footer"/>
    <w:basedOn w:val="a"/>
    <w:link w:val="ab"/>
    <w:uiPriority w:val="99"/>
    <w:unhideWhenUsed/>
    <w:rsid w:val="005F5357"/>
    <w:pPr>
      <w:tabs>
        <w:tab w:val="center" w:pos="4677"/>
        <w:tab w:val="right" w:pos="9355"/>
      </w:tabs>
    </w:pPr>
  </w:style>
  <w:style w:type="character" w:customStyle="1" w:styleId="ab">
    <w:name w:val="Нижний колонтитул Знак"/>
    <w:basedOn w:val="a0"/>
    <w:link w:val="aa"/>
    <w:uiPriority w:val="99"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table" w:styleId="ac">
    <w:name w:val="Table Grid"/>
    <w:basedOn w:val="a1"/>
    <w:uiPriority w:val="59"/>
    <w:rsid w:val="00525A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d">
    <w:name w:val="Normal (Web)"/>
    <w:basedOn w:val="a"/>
    <w:unhideWhenUsed/>
    <w:rsid w:val="00C73FCD"/>
    <w:pPr>
      <w:spacing w:before="100" w:beforeAutospacing="1" w:after="100" w:afterAutospacing="1"/>
    </w:pPr>
  </w:style>
  <w:style w:type="paragraph" w:styleId="ae">
    <w:name w:val="List Paragraph"/>
    <w:basedOn w:val="a"/>
    <w:uiPriority w:val="34"/>
    <w:qFormat/>
    <w:rsid w:val="00885C15"/>
    <w:pPr>
      <w:ind w:left="720"/>
      <w:contextualSpacing/>
    </w:pPr>
  </w:style>
  <w:style w:type="paragraph" w:customStyle="1" w:styleId="Default">
    <w:name w:val="Default"/>
    <w:uiPriority w:val="99"/>
    <w:rsid w:val="007F01E4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170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76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85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7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5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2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7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8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5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7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9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8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iai.rsuh.ru/section.html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1</Pages>
  <Words>2794</Words>
  <Characters>15931</Characters>
  <Application>Microsoft Office Word</Application>
  <DocSecurity>0</DocSecurity>
  <Lines>132</Lines>
  <Paragraphs>3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едведева Анастасия Алексеевна</dc:creator>
  <cp:lastModifiedBy>ПростоВася</cp:lastModifiedBy>
  <cp:revision>7</cp:revision>
  <dcterms:created xsi:type="dcterms:W3CDTF">2017-07-15T07:53:00Z</dcterms:created>
  <dcterms:modified xsi:type="dcterms:W3CDTF">2019-03-08T17:00:00Z</dcterms:modified>
</cp:coreProperties>
</file>